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D798F" w14:textId="77777777" w:rsidR="004275E9" w:rsidRPr="00971A15" w:rsidRDefault="004275E9" w:rsidP="004275E9">
      <w:pPr>
        <w:spacing w:after="0" w:line="240" w:lineRule="auto"/>
        <w:contextualSpacing/>
        <w:rPr>
          <w:b/>
          <w:bCs/>
          <w:sz w:val="32"/>
          <w:szCs w:val="32"/>
          <w:lang w:val="en-US"/>
        </w:rPr>
      </w:pPr>
      <w:r w:rsidRPr="00971A15">
        <w:rPr>
          <w:b/>
          <w:bCs/>
          <w:sz w:val="32"/>
          <w:szCs w:val="32"/>
          <w:lang w:val="en-US"/>
        </w:rPr>
        <w:t>IIG Varsity</w:t>
      </w:r>
    </w:p>
    <w:p w14:paraId="13BD0F62" w14:textId="77777777" w:rsidR="004275E9" w:rsidRPr="00971A15" w:rsidRDefault="004275E9" w:rsidP="004275E9">
      <w:pPr>
        <w:spacing w:after="0" w:line="240" w:lineRule="auto"/>
        <w:contextualSpacing/>
        <w:rPr>
          <w:lang w:val="en-US"/>
        </w:rPr>
      </w:pPr>
      <w:r w:rsidRPr="00971A15">
        <w:rPr>
          <w:sz w:val="18"/>
          <w:szCs w:val="18"/>
          <w:lang w:val="en-US"/>
        </w:rPr>
        <w:t xml:space="preserve">E/43, </w:t>
      </w:r>
      <w:proofErr w:type="spellStart"/>
      <w:r w:rsidRPr="00971A15">
        <w:rPr>
          <w:sz w:val="18"/>
          <w:szCs w:val="18"/>
          <w:lang w:val="en-US"/>
        </w:rPr>
        <w:t>Invocity</w:t>
      </w:r>
      <w:proofErr w:type="spellEnd"/>
      <w:r w:rsidRPr="00971A15">
        <w:rPr>
          <w:sz w:val="18"/>
          <w:szCs w:val="18"/>
          <w:lang w:val="en-US"/>
        </w:rPr>
        <w:t xml:space="preserve"> Ave, iHub, IT Park, </w:t>
      </w:r>
      <w:proofErr w:type="spellStart"/>
      <w:r w:rsidRPr="00971A15">
        <w:rPr>
          <w:sz w:val="18"/>
          <w:szCs w:val="18"/>
          <w:lang w:val="en-US"/>
        </w:rPr>
        <w:t>Sailashree</w:t>
      </w:r>
      <w:proofErr w:type="spellEnd"/>
      <w:r w:rsidRPr="00971A15">
        <w:rPr>
          <w:sz w:val="18"/>
          <w:szCs w:val="18"/>
          <w:lang w:val="en-US"/>
        </w:rPr>
        <w:t xml:space="preserve"> </w:t>
      </w:r>
      <w:proofErr w:type="spellStart"/>
      <w:r w:rsidRPr="00971A15">
        <w:rPr>
          <w:sz w:val="18"/>
          <w:szCs w:val="18"/>
          <w:lang w:val="en-US"/>
        </w:rPr>
        <w:t>Vihar</w:t>
      </w:r>
      <w:proofErr w:type="spellEnd"/>
      <w:r w:rsidRPr="00971A15">
        <w:rPr>
          <w:sz w:val="18"/>
          <w:szCs w:val="18"/>
          <w:lang w:val="en-US"/>
        </w:rPr>
        <w:tab/>
      </w:r>
      <w:r w:rsidRPr="00971A15">
        <w:rPr>
          <w:sz w:val="18"/>
          <w:szCs w:val="18"/>
          <w:lang w:val="en-US"/>
        </w:rPr>
        <w:tab/>
      </w:r>
      <w:r w:rsidRPr="00971A15">
        <w:rPr>
          <w:sz w:val="18"/>
          <w:szCs w:val="18"/>
          <w:lang w:val="en-US"/>
        </w:rPr>
        <w:tab/>
      </w:r>
      <w:r w:rsidRPr="00971A15">
        <w:rPr>
          <w:lang w:val="en-US"/>
        </w:rPr>
        <w:t>Name of the Student</w:t>
      </w:r>
    </w:p>
    <w:p w14:paraId="5703F16D" w14:textId="77777777" w:rsidR="004275E9" w:rsidRPr="00971A15" w:rsidRDefault="004275E9" w:rsidP="004275E9">
      <w:pPr>
        <w:spacing w:after="0" w:line="240" w:lineRule="auto"/>
        <w:contextualSpacing/>
        <w:rPr>
          <w:lang w:val="en-US"/>
        </w:rPr>
      </w:pPr>
      <w:proofErr w:type="spellStart"/>
      <w:r w:rsidRPr="00971A15">
        <w:rPr>
          <w:sz w:val="18"/>
          <w:szCs w:val="18"/>
          <w:lang w:val="en-US"/>
        </w:rPr>
        <w:t>Patia</w:t>
      </w:r>
      <w:proofErr w:type="spellEnd"/>
      <w:r w:rsidRPr="00971A15">
        <w:rPr>
          <w:sz w:val="18"/>
          <w:szCs w:val="18"/>
          <w:lang w:val="en-US"/>
        </w:rPr>
        <w:t>, Bhubaneswar 751024</w:t>
      </w:r>
    </w:p>
    <w:p w14:paraId="4D51BFBC" w14:textId="77777777" w:rsidR="004275E9" w:rsidRPr="00971A15" w:rsidRDefault="004275E9" w:rsidP="004275E9">
      <w:pPr>
        <w:spacing w:after="0" w:line="240" w:lineRule="auto"/>
        <w:contextualSpacing/>
        <w:rPr>
          <w:sz w:val="6"/>
          <w:szCs w:val="6"/>
          <w:lang w:val="en-US"/>
        </w:rPr>
      </w:pPr>
    </w:p>
    <w:p w14:paraId="543560AB" w14:textId="499FC982" w:rsidR="004275E9" w:rsidRPr="00971A15" w:rsidRDefault="004275E9" w:rsidP="004275E9">
      <w:pPr>
        <w:spacing w:after="0" w:line="240" w:lineRule="auto"/>
        <w:contextualSpacing/>
        <w:rPr>
          <w:lang w:val="en-US"/>
        </w:rPr>
      </w:pPr>
      <w:r w:rsidRPr="00971A15">
        <w:rPr>
          <w:lang w:val="en-US"/>
        </w:rPr>
        <w:t xml:space="preserve">Test: </w:t>
      </w:r>
      <w:r w:rsidRPr="00971A15">
        <w:rPr>
          <w:b/>
          <w:bCs/>
          <w:lang w:val="en-US"/>
        </w:rPr>
        <w:t>IIG-FND-002</w:t>
      </w:r>
      <w:r w:rsidRPr="00971A15">
        <w:rPr>
          <w:lang w:val="en-US"/>
        </w:rPr>
        <w:t xml:space="preserve">, Time: </w:t>
      </w:r>
      <w:r w:rsidRPr="00971A15">
        <w:rPr>
          <w:b/>
          <w:bCs/>
          <w:lang w:val="en-US"/>
        </w:rPr>
        <w:t>2 hours</w:t>
      </w:r>
      <w:r w:rsidRPr="00971A15">
        <w:rPr>
          <w:lang w:val="en-US"/>
        </w:rPr>
        <w:t xml:space="preserve">, Date: </w:t>
      </w:r>
      <w:r w:rsidRPr="00971A15">
        <w:rPr>
          <w:b/>
          <w:bCs/>
          <w:lang w:val="en-US"/>
        </w:rPr>
        <w:t>18-08-2022</w:t>
      </w:r>
      <w:r w:rsidRPr="00971A15">
        <w:rPr>
          <w:lang w:val="en-US"/>
        </w:rPr>
        <w:tab/>
        <w:t>__________________________________</w:t>
      </w:r>
    </w:p>
    <w:p w14:paraId="1ECA6401" w14:textId="77777777" w:rsidR="004275E9" w:rsidRPr="00971A15" w:rsidRDefault="004275E9" w:rsidP="004275E9">
      <w:pPr>
        <w:spacing w:after="0" w:line="240" w:lineRule="auto"/>
        <w:contextualSpacing/>
        <w:rPr>
          <w:sz w:val="20"/>
          <w:szCs w:val="20"/>
        </w:rPr>
      </w:pPr>
    </w:p>
    <w:p w14:paraId="556B32B5" w14:textId="74593A48" w:rsidR="004275E9" w:rsidRPr="00971A15" w:rsidRDefault="004275E9" w:rsidP="004275E9">
      <w:pPr>
        <w:spacing w:after="0" w:line="240" w:lineRule="auto"/>
        <w:contextualSpacing/>
      </w:pPr>
      <w:r w:rsidRPr="00971A15">
        <w:rPr>
          <w:b/>
          <w:bCs/>
        </w:rPr>
        <w:t xml:space="preserve">Section-1 </w:t>
      </w:r>
      <w:r w:rsidRPr="00971A15">
        <w:t xml:space="preserve">(Answer any </w:t>
      </w:r>
      <w:r w:rsidR="00DE2693" w:rsidRPr="00971A15">
        <w:t>4</w:t>
      </w:r>
      <w:r w:rsidRPr="00971A15">
        <w:t xml:space="preserve">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DE2693" w:rsidRPr="00971A15">
        <w:t>60</w:t>
      </w:r>
    </w:p>
    <w:p w14:paraId="564E5238" w14:textId="6B07B6B9" w:rsidR="004275E9" w:rsidRPr="00971A15" w:rsidRDefault="004275E9" w:rsidP="004275E9">
      <w:pPr>
        <w:spacing w:after="0" w:line="240" w:lineRule="auto"/>
        <w:contextualSpacing/>
      </w:pPr>
      <w:r w:rsidRPr="00971A15">
        <w:tab/>
        <w:t xml:space="preserve">  Upload the program to your GitHub </w:t>
      </w:r>
      <w:r w:rsidR="006C21BB" w:rsidRPr="00971A15">
        <w:t>repository</w:t>
      </w:r>
      <w:r w:rsidRPr="00971A15">
        <w:t xml:space="preserve"> in your respective folder at</w:t>
      </w:r>
    </w:p>
    <w:p w14:paraId="0C853A60" w14:textId="3B85C1BE" w:rsidR="004275E9" w:rsidRPr="00971A15" w:rsidRDefault="004275E9" w:rsidP="004275E9">
      <w:pPr>
        <w:spacing w:after="0" w:line="240" w:lineRule="auto"/>
        <w:contextualSpacing/>
      </w:pPr>
      <w:r w:rsidRPr="00971A15">
        <w:t xml:space="preserve"> </w:t>
      </w:r>
      <w:r w:rsidRPr="00971A15">
        <w:tab/>
        <w:t xml:space="preserve">  https://github.com/milandas63/IIG-batch1</w:t>
      </w:r>
    </w:p>
    <w:p w14:paraId="70BB6ADD" w14:textId="1545E9D0" w:rsidR="0022289B" w:rsidRPr="00971A15" w:rsidRDefault="0022289B"/>
    <w:p w14:paraId="36279E30" w14:textId="15C7F511" w:rsidR="004275E9" w:rsidRPr="00971A15" w:rsidRDefault="004275E9" w:rsidP="004B3807">
      <w:pPr>
        <w:pStyle w:val="ListParagraph"/>
        <w:numPr>
          <w:ilvl w:val="0"/>
          <w:numId w:val="1"/>
        </w:numPr>
        <w:spacing w:after="0" w:line="240" w:lineRule="auto"/>
      </w:pPr>
      <w:r w:rsidRPr="00971A15">
        <w:t>Write a program to insert “r” after every vowel in the string below:</w:t>
      </w:r>
    </w:p>
    <w:p w14:paraId="4F8B482F" w14:textId="30F0F088" w:rsidR="004275E9" w:rsidRPr="00971A15" w:rsidRDefault="004275E9" w:rsidP="004B3807">
      <w:pPr>
        <w:pStyle w:val="ListParagraph"/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  <w:r w:rsidRPr="00971A15">
        <w:rPr>
          <w:rFonts w:ascii="Arial" w:hAnsi="Arial" w:cs="Arial"/>
          <w:b/>
          <w:bCs/>
          <w:sz w:val="20"/>
          <w:szCs w:val="20"/>
        </w:rPr>
        <w:t xml:space="preserve">Quick Brown Fox Jumps Over </w:t>
      </w:r>
      <w:proofErr w:type="gramStart"/>
      <w:r w:rsidRPr="00971A15">
        <w:rPr>
          <w:rFonts w:ascii="Arial" w:hAnsi="Arial" w:cs="Arial"/>
          <w:b/>
          <w:bCs/>
          <w:sz w:val="20"/>
          <w:szCs w:val="20"/>
        </w:rPr>
        <w:t>The</w:t>
      </w:r>
      <w:proofErr w:type="gramEnd"/>
      <w:r w:rsidRPr="00971A15">
        <w:rPr>
          <w:rFonts w:ascii="Arial" w:hAnsi="Arial" w:cs="Arial"/>
          <w:b/>
          <w:bCs/>
          <w:sz w:val="20"/>
          <w:szCs w:val="20"/>
        </w:rPr>
        <w:t xml:space="preserve"> Lazy Dog</w:t>
      </w:r>
    </w:p>
    <w:p w14:paraId="264857EA" w14:textId="069AB58D" w:rsidR="004B3807" w:rsidRPr="00971A15" w:rsidRDefault="00FF258B" w:rsidP="004B3807">
      <w:pPr>
        <w:pStyle w:val="ListParagraph"/>
        <w:spacing w:after="0" w:line="240" w:lineRule="auto"/>
      </w:pPr>
      <w:r w:rsidRPr="00971A15">
        <w:t>Output</w:t>
      </w:r>
      <w:r w:rsidR="004B3807" w:rsidRPr="00971A15">
        <w:t xml:space="preserve">: </w:t>
      </w:r>
      <w:proofErr w:type="spellStart"/>
      <w:r w:rsidR="004B3807" w:rsidRPr="00971A15">
        <w:t>Qurirck</w:t>
      </w:r>
      <w:proofErr w:type="spellEnd"/>
      <w:r w:rsidR="004B3807" w:rsidRPr="00971A15">
        <w:t xml:space="preserve"> </w:t>
      </w:r>
      <w:proofErr w:type="spellStart"/>
      <w:r w:rsidR="004B3807" w:rsidRPr="00971A15">
        <w:t>Brorwn</w:t>
      </w:r>
      <w:proofErr w:type="spellEnd"/>
      <w:r w:rsidR="004B3807" w:rsidRPr="00971A15">
        <w:t xml:space="preserve"> </w:t>
      </w:r>
      <w:proofErr w:type="spellStart"/>
      <w:r w:rsidR="004B3807" w:rsidRPr="00971A15">
        <w:t>Forx</w:t>
      </w:r>
      <w:proofErr w:type="spellEnd"/>
      <w:r w:rsidR="004B3807" w:rsidRPr="00971A15">
        <w:t xml:space="preserve"> </w:t>
      </w:r>
      <w:proofErr w:type="spellStart"/>
      <w:r w:rsidR="004B3807" w:rsidRPr="00971A15">
        <w:t>Jurmps</w:t>
      </w:r>
      <w:proofErr w:type="spellEnd"/>
      <w:r w:rsidR="004B3807" w:rsidRPr="00971A15">
        <w:t xml:space="preserve"> </w:t>
      </w:r>
      <w:proofErr w:type="spellStart"/>
      <w:r w:rsidR="004B3807" w:rsidRPr="00971A15">
        <w:t>Orverr</w:t>
      </w:r>
      <w:proofErr w:type="spellEnd"/>
      <w:r w:rsidR="004B3807" w:rsidRPr="00971A15">
        <w:t xml:space="preserve"> </w:t>
      </w:r>
      <w:proofErr w:type="spellStart"/>
      <w:r w:rsidR="004B3807" w:rsidRPr="00971A15">
        <w:t>Ther</w:t>
      </w:r>
      <w:proofErr w:type="spellEnd"/>
      <w:r w:rsidR="004B3807" w:rsidRPr="00971A15">
        <w:t xml:space="preserve"> </w:t>
      </w:r>
      <w:proofErr w:type="spellStart"/>
      <w:r w:rsidR="004B3807" w:rsidRPr="00971A15">
        <w:t>Larzy</w:t>
      </w:r>
      <w:proofErr w:type="spellEnd"/>
      <w:r w:rsidR="004B3807" w:rsidRPr="00971A15">
        <w:t xml:space="preserve"> </w:t>
      </w:r>
      <w:proofErr w:type="spellStart"/>
      <w:r w:rsidR="004B3807" w:rsidRPr="00971A15">
        <w:t>Dorg</w:t>
      </w:r>
      <w:proofErr w:type="spellEnd"/>
    </w:p>
    <w:p w14:paraId="3E8BF11D" w14:textId="63F295F4" w:rsidR="004275E9" w:rsidRPr="00971A15" w:rsidRDefault="004275E9" w:rsidP="004B3807">
      <w:pPr>
        <w:spacing w:after="0" w:line="240" w:lineRule="auto"/>
        <w:contextualSpacing/>
      </w:pPr>
    </w:p>
    <w:p w14:paraId="6C6F8F39" w14:textId="6AE719C8" w:rsidR="004275E9" w:rsidRPr="00971A15" w:rsidRDefault="004B3807" w:rsidP="004B3807">
      <w:pPr>
        <w:pStyle w:val="ListParagraph"/>
        <w:numPr>
          <w:ilvl w:val="0"/>
          <w:numId w:val="1"/>
        </w:numPr>
        <w:spacing w:after="0" w:line="240" w:lineRule="auto"/>
      </w:pPr>
      <w:proofErr w:type="spellStart"/>
      <w:r w:rsidRPr="00971A15">
        <w:t>Repeatatively</w:t>
      </w:r>
      <w:proofErr w:type="spellEnd"/>
      <w:r w:rsidRPr="00971A15">
        <w:t xml:space="preserve"> sum all digits of a number to determine the </w:t>
      </w:r>
      <w:proofErr w:type="spellStart"/>
      <w:r w:rsidRPr="00971A15">
        <w:t>unisum</w:t>
      </w:r>
      <w:proofErr w:type="spellEnd"/>
      <w:r w:rsidRPr="00971A15">
        <w:t xml:space="preserve"> (single digit)?</w:t>
      </w:r>
    </w:p>
    <w:p w14:paraId="78B0C224" w14:textId="77777777" w:rsidR="002332FB" w:rsidRPr="00971A15" w:rsidRDefault="004B3807" w:rsidP="004B3807">
      <w:pPr>
        <w:pStyle w:val="ListParagraph"/>
        <w:spacing w:after="0" w:line="240" w:lineRule="auto"/>
      </w:pPr>
      <w:r w:rsidRPr="00971A15">
        <w:t>Example:</w:t>
      </w:r>
    </w:p>
    <w:p w14:paraId="3ED4F116" w14:textId="1EDF0FCA" w:rsidR="004B3807" w:rsidRPr="00971A15" w:rsidRDefault="004B3807" w:rsidP="004B3807">
      <w:pPr>
        <w:pStyle w:val="ListParagraph"/>
        <w:spacing w:after="0" w:line="240" w:lineRule="auto"/>
      </w:pPr>
      <w:r w:rsidRPr="00971A15">
        <w:t xml:space="preserve"> </w:t>
      </w:r>
      <w:r w:rsidR="002332FB" w:rsidRPr="00971A15">
        <w:t xml:space="preserve">       </w:t>
      </w:r>
      <w:r w:rsidRPr="00971A15">
        <w:rPr>
          <w:rFonts w:ascii="Courier New" w:hAnsi="Courier New" w:cs="Courier New"/>
        </w:rPr>
        <w:t>728394 = 7+2+8+3+9+4 = 33 = 3+3 = 6</w:t>
      </w:r>
    </w:p>
    <w:p w14:paraId="338BD4F9" w14:textId="33F6D1E5" w:rsidR="004B3807" w:rsidRPr="00971A15" w:rsidRDefault="002332FB" w:rsidP="004B3807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</w:t>
      </w:r>
      <w:r w:rsidR="004B3807" w:rsidRPr="00971A15">
        <w:rPr>
          <w:rFonts w:ascii="Courier New" w:hAnsi="Courier New" w:cs="Courier New"/>
        </w:rPr>
        <w:t>9778911223 = 9+7+7+8+9+1+1+2+2+3 = 49 = 4+9 = 13 = 1+4 = 4</w:t>
      </w:r>
    </w:p>
    <w:p w14:paraId="44890E93" w14:textId="789C1661" w:rsidR="004B3807" w:rsidRPr="00971A15" w:rsidRDefault="004B3807" w:rsidP="004B3807">
      <w:pPr>
        <w:pStyle w:val="ListParagraph"/>
        <w:spacing w:after="0" w:line="240" w:lineRule="auto"/>
      </w:pPr>
      <w:r w:rsidRPr="00971A15">
        <w:t>Print the final result only.</w:t>
      </w:r>
    </w:p>
    <w:p w14:paraId="01D4CD61" w14:textId="7B5192B3" w:rsidR="004B3807" w:rsidRPr="00971A15" w:rsidRDefault="004B3807" w:rsidP="004B3807">
      <w:pPr>
        <w:spacing w:after="0" w:line="240" w:lineRule="auto"/>
      </w:pPr>
    </w:p>
    <w:p w14:paraId="33752C39" w14:textId="77777777" w:rsidR="002332FB" w:rsidRPr="00971A15" w:rsidRDefault="002332FB" w:rsidP="004B3807">
      <w:pPr>
        <w:pStyle w:val="ListParagraph"/>
        <w:numPr>
          <w:ilvl w:val="0"/>
          <w:numId w:val="1"/>
        </w:numPr>
        <w:spacing w:after="0" w:line="240" w:lineRule="auto"/>
      </w:pPr>
      <w:r w:rsidRPr="00971A15">
        <w:t xml:space="preserve">Print the next 5 number in the series:  </w:t>
      </w:r>
    </w:p>
    <w:p w14:paraId="0375D61E" w14:textId="2A5C2586" w:rsidR="004B3807" w:rsidRPr="00971A15" w:rsidRDefault="002332FB" w:rsidP="002332FB">
      <w:pPr>
        <w:pStyle w:val="ListParagraph"/>
        <w:spacing w:after="0" w:line="240" w:lineRule="auto"/>
        <w:ind w:firstLine="720"/>
      </w:pPr>
      <w:r w:rsidRPr="00971A15">
        <w:t>1, 3, 5, 11, 21,</w:t>
      </w:r>
      <w:r w:rsidR="00EE1062" w:rsidRPr="00971A15">
        <w:t xml:space="preserve"> </w:t>
      </w:r>
      <w:r w:rsidRPr="00971A15">
        <w:t>......      (n, n*2+1, n*2-1, ...</w:t>
      </w:r>
      <w:r w:rsidR="00443B96" w:rsidRPr="00971A15">
        <w:t>...</w:t>
      </w:r>
    </w:p>
    <w:p w14:paraId="5801B1A6" w14:textId="3DF94FE8" w:rsidR="002332FB" w:rsidRPr="00971A15" w:rsidRDefault="002332FB" w:rsidP="002332FB">
      <w:pPr>
        <w:spacing w:after="0" w:line="240" w:lineRule="auto"/>
      </w:pPr>
    </w:p>
    <w:p w14:paraId="207B4642" w14:textId="0FF27279" w:rsidR="002332FB" w:rsidRPr="00971A15" w:rsidRDefault="00525DF5" w:rsidP="00525DF5">
      <w:pPr>
        <w:pStyle w:val="ListParagraph"/>
        <w:numPr>
          <w:ilvl w:val="0"/>
          <w:numId w:val="1"/>
        </w:numPr>
        <w:spacing w:after="0" w:line="240" w:lineRule="auto"/>
      </w:pPr>
      <w:r w:rsidRPr="00971A15">
        <w:t>Write a program to print the following figure?</w:t>
      </w:r>
    </w:p>
    <w:p w14:paraId="15689CAF" w14:textId="5A977052" w:rsidR="00525DF5" w:rsidRPr="00971A15" w:rsidRDefault="00525DF5" w:rsidP="00525DF5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*         </w:t>
      </w:r>
    </w:p>
    <w:p w14:paraId="694FB512" w14:textId="77777777" w:rsidR="00525DF5" w:rsidRPr="00971A15" w:rsidRDefault="00525DF5" w:rsidP="00525DF5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* *        </w:t>
      </w:r>
    </w:p>
    <w:p w14:paraId="31E26907" w14:textId="77777777" w:rsidR="00525DF5" w:rsidRPr="00971A15" w:rsidRDefault="00525DF5" w:rsidP="00525DF5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*   *       </w:t>
      </w:r>
    </w:p>
    <w:p w14:paraId="55E40430" w14:textId="77777777" w:rsidR="00525DF5" w:rsidRPr="00971A15" w:rsidRDefault="00525DF5" w:rsidP="00525DF5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*     *      </w:t>
      </w:r>
    </w:p>
    <w:p w14:paraId="27818CB1" w14:textId="77777777" w:rsidR="00525DF5" w:rsidRPr="00971A15" w:rsidRDefault="00525DF5" w:rsidP="00525DF5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*       *     </w:t>
      </w:r>
    </w:p>
    <w:p w14:paraId="2FFF2151" w14:textId="77777777" w:rsidR="00525DF5" w:rsidRPr="00971A15" w:rsidRDefault="00525DF5" w:rsidP="00525DF5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*         *    </w:t>
      </w:r>
    </w:p>
    <w:p w14:paraId="69ADF10C" w14:textId="77777777" w:rsidR="00525DF5" w:rsidRPr="00971A15" w:rsidRDefault="00525DF5" w:rsidP="00525DF5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*           *   </w:t>
      </w:r>
    </w:p>
    <w:p w14:paraId="51054448" w14:textId="77777777" w:rsidR="00525DF5" w:rsidRPr="00971A15" w:rsidRDefault="00525DF5" w:rsidP="00525DF5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*             *  </w:t>
      </w:r>
    </w:p>
    <w:p w14:paraId="52195FB6" w14:textId="77777777" w:rsidR="00525DF5" w:rsidRPr="00971A15" w:rsidRDefault="00525DF5" w:rsidP="00525DF5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*               * </w:t>
      </w:r>
    </w:p>
    <w:p w14:paraId="631E53D0" w14:textId="024781D5" w:rsidR="00525DF5" w:rsidRPr="00971A15" w:rsidRDefault="00525DF5" w:rsidP="00525DF5">
      <w:pPr>
        <w:pStyle w:val="ListParagraph"/>
        <w:spacing w:after="0" w:line="240" w:lineRule="auto"/>
        <w:ind w:left="2160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*******************</w:t>
      </w:r>
    </w:p>
    <w:p w14:paraId="362304DA" w14:textId="336A6676" w:rsidR="00A24A03" w:rsidRPr="00971A15" w:rsidRDefault="00A24A03" w:rsidP="00A24A03">
      <w:pPr>
        <w:spacing w:after="0" w:line="240" w:lineRule="auto"/>
      </w:pPr>
    </w:p>
    <w:p w14:paraId="13E99BA8" w14:textId="3EAC29F3" w:rsidR="00A24A03" w:rsidRPr="00971A15" w:rsidRDefault="00A24A03" w:rsidP="00A24A03">
      <w:pPr>
        <w:pStyle w:val="ListParagraph"/>
        <w:numPr>
          <w:ilvl w:val="0"/>
          <w:numId w:val="1"/>
        </w:numPr>
        <w:spacing w:after="0" w:line="240" w:lineRule="auto"/>
      </w:pPr>
      <w:r w:rsidRPr="00971A15">
        <w:t>Write a program to reverse each work in the sentence:</w:t>
      </w:r>
    </w:p>
    <w:p w14:paraId="34B19B38" w14:textId="60303D98" w:rsidR="00A24A03" w:rsidRPr="00971A15" w:rsidRDefault="00A24A03" w:rsidP="00A24A0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t xml:space="preserve">Original:   </w:t>
      </w:r>
      <w:r w:rsidRPr="00971A15">
        <w:rPr>
          <w:rFonts w:ascii="Courier New" w:hAnsi="Courier New" w:cs="Courier New"/>
          <w:b/>
          <w:bCs/>
          <w:sz w:val="24"/>
          <w:szCs w:val="24"/>
        </w:rPr>
        <w:t>We are students of IIG Varsity</w:t>
      </w:r>
    </w:p>
    <w:p w14:paraId="480F3967" w14:textId="513644B1" w:rsidR="00A24A03" w:rsidRPr="00971A15" w:rsidRDefault="00A24A03" w:rsidP="00A24A03">
      <w:pPr>
        <w:spacing w:after="0" w:line="240" w:lineRule="auto"/>
        <w:ind w:firstLine="720"/>
        <w:rPr>
          <w:rFonts w:ascii="Courier New" w:hAnsi="Courier New" w:cs="Courier New"/>
        </w:rPr>
      </w:pPr>
      <w:r w:rsidRPr="00971A15">
        <w:rPr>
          <w:rFonts w:cstheme="minorHAnsi"/>
        </w:rPr>
        <w:t xml:space="preserve">Output: </w:t>
      </w:r>
      <w:r w:rsidRPr="00971A15">
        <w:rPr>
          <w:rFonts w:ascii="Courier New" w:hAnsi="Courier New" w:cs="Courier New"/>
        </w:rPr>
        <w:t xml:space="preserve"> </w:t>
      </w:r>
      <w:proofErr w:type="spellStart"/>
      <w:r w:rsidRPr="00971A15">
        <w:rPr>
          <w:rFonts w:ascii="Courier New" w:hAnsi="Courier New" w:cs="Courier New"/>
          <w:b/>
          <w:bCs/>
          <w:sz w:val="24"/>
          <w:szCs w:val="24"/>
        </w:rPr>
        <w:t>eW</w:t>
      </w:r>
      <w:proofErr w:type="spellEnd"/>
      <w:r w:rsidRPr="00971A15">
        <w:rPr>
          <w:rFonts w:ascii="Courier New" w:hAnsi="Courier New" w:cs="Courier New"/>
          <w:b/>
          <w:bCs/>
          <w:sz w:val="24"/>
          <w:szCs w:val="24"/>
        </w:rPr>
        <w:t xml:space="preserve"> era </w:t>
      </w:r>
      <w:proofErr w:type="spellStart"/>
      <w:r w:rsidRPr="00971A15">
        <w:rPr>
          <w:rFonts w:ascii="Courier New" w:hAnsi="Courier New" w:cs="Courier New"/>
          <w:b/>
          <w:bCs/>
          <w:sz w:val="24"/>
          <w:szCs w:val="24"/>
        </w:rPr>
        <w:t>stneduts</w:t>
      </w:r>
      <w:proofErr w:type="spellEnd"/>
      <w:r w:rsidRPr="00971A15">
        <w:rPr>
          <w:rFonts w:ascii="Courier New" w:hAnsi="Courier New" w:cs="Courier New"/>
          <w:b/>
          <w:bCs/>
          <w:sz w:val="24"/>
          <w:szCs w:val="24"/>
        </w:rPr>
        <w:t xml:space="preserve"> </w:t>
      </w:r>
      <w:proofErr w:type="spellStart"/>
      <w:r w:rsidRPr="00971A15">
        <w:rPr>
          <w:rFonts w:ascii="Courier New" w:hAnsi="Courier New" w:cs="Courier New"/>
          <w:b/>
          <w:bCs/>
          <w:sz w:val="24"/>
          <w:szCs w:val="24"/>
        </w:rPr>
        <w:t>fo</w:t>
      </w:r>
      <w:proofErr w:type="spellEnd"/>
      <w:r w:rsidRPr="00971A15">
        <w:rPr>
          <w:rFonts w:ascii="Courier New" w:hAnsi="Courier New" w:cs="Courier New"/>
          <w:b/>
          <w:bCs/>
          <w:sz w:val="24"/>
          <w:szCs w:val="24"/>
        </w:rPr>
        <w:t xml:space="preserve"> GII </w:t>
      </w:r>
      <w:proofErr w:type="spellStart"/>
      <w:r w:rsidRPr="00971A15">
        <w:rPr>
          <w:rFonts w:ascii="Courier New" w:hAnsi="Courier New" w:cs="Courier New"/>
          <w:b/>
          <w:bCs/>
          <w:sz w:val="24"/>
          <w:szCs w:val="24"/>
        </w:rPr>
        <w:t>ytisraV</w:t>
      </w:r>
      <w:proofErr w:type="spellEnd"/>
    </w:p>
    <w:p w14:paraId="26164044" w14:textId="599C5605" w:rsidR="00A24A03" w:rsidRPr="00971A15" w:rsidRDefault="00A24A03" w:rsidP="00A24A03">
      <w:pPr>
        <w:spacing w:after="0" w:line="240" w:lineRule="auto"/>
        <w:rPr>
          <w:rFonts w:ascii="Courier New" w:hAnsi="Courier New" w:cs="Courier New"/>
        </w:rPr>
      </w:pPr>
    </w:p>
    <w:p w14:paraId="5D9CE19F" w14:textId="66886880" w:rsidR="009D0999" w:rsidRPr="00971A15" w:rsidRDefault="009D0999" w:rsidP="00A24A03">
      <w:pPr>
        <w:spacing w:after="0" w:line="240" w:lineRule="auto"/>
        <w:rPr>
          <w:rFonts w:ascii="Courier New" w:hAnsi="Courier New" w:cs="Courier New"/>
        </w:rPr>
      </w:pPr>
    </w:p>
    <w:p w14:paraId="48B420E1" w14:textId="14129157" w:rsidR="00D4404A" w:rsidRPr="00971A15" w:rsidRDefault="00D4404A" w:rsidP="00D4404A">
      <w:pPr>
        <w:spacing w:after="0" w:line="240" w:lineRule="auto"/>
        <w:contextualSpacing/>
      </w:pPr>
      <w:r w:rsidRPr="00971A15">
        <w:rPr>
          <w:b/>
          <w:bCs/>
        </w:rPr>
        <w:t xml:space="preserve">Section-2 </w:t>
      </w:r>
      <w:r w:rsidRPr="00971A15">
        <w:t>(Answer all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423C51" w:rsidRPr="00971A15">
        <w:t>40</w:t>
      </w:r>
    </w:p>
    <w:p w14:paraId="415E321A" w14:textId="77777777" w:rsidR="00D4404A" w:rsidRPr="00971A15" w:rsidRDefault="00D4404A" w:rsidP="00D4404A">
      <w:pPr>
        <w:spacing w:after="0" w:line="240" w:lineRule="auto"/>
        <w:rPr>
          <w:rFonts w:ascii="Arial" w:hAnsi="Arial" w:cs="Arial"/>
        </w:rPr>
      </w:pPr>
      <w:r w:rsidRPr="00971A15">
        <w:rPr>
          <w:rFonts w:ascii="Arial" w:hAnsi="Arial" w:cs="Arial"/>
        </w:rPr>
        <w:t xml:space="preserve">               Colour the right answer to blue colour</w:t>
      </w:r>
    </w:p>
    <w:p w14:paraId="55B4EB88" w14:textId="77777777" w:rsidR="00D4404A" w:rsidRPr="00971A15" w:rsidRDefault="00D4404A" w:rsidP="00D4404A">
      <w:pPr>
        <w:spacing w:after="0" w:line="240" w:lineRule="auto"/>
        <w:rPr>
          <w:rFonts w:ascii="Courier New" w:hAnsi="Courier New" w:cs="Courier New"/>
        </w:rPr>
      </w:pPr>
    </w:p>
    <w:p w14:paraId="1A1DEB3E" w14:textId="08D65CDA" w:rsidR="009D0999" w:rsidRPr="00971A15" w:rsidRDefault="009D0999" w:rsidP="00A24A03">
      <w:pPr>
        <w:spacing w:after="0" w:line="240" w:lineRule="auto"/>
        <w:rPr>
          <w:rFonts w:cstheme="minorHAnsi"/>
        </w:rPr>
      </w:pPr>
    </w:p>
    <w:p w14:paraId="22B4DAEF" w14:textId="1DC03736" w:rsidR="009D0999" w:rsidRPr="00971A15" w:rsidRDefault="00D4404A" w:rsidP="00D4404A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 following option leads to the portability and security of Java?</w:t>
      </w:r>
    </w:p>
    <w:p w14:paraId="7212DC0B" w14:textId="07ADAC99" w:rsidR="00D4404A" w:rsidRPr="00C126AC" w:rsidRDefault="00D4404A" w:rsidP="00D4404A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  <w:color w:val="0070C0"/>
        </w:rPr>
      </w:pPr>
      <w:r w:rsidRPr="00C126AC">
        <w:rPr>
          <w:rFonts w:cstheme="minorHAnsi"/>
          <w:color w:val="0070C0"/>
        </w:rPr>
        <w:t>Bytecode is executed by JVM</w:t>
      </w:r>
    </w:p>
    <w:p w14:paraId="2CC32214" w14:textId="1356E3B1" w:rsidR="00D4404A" w:rsidRPr="00971A15" w:rsidRDefault="00D4404A" w:rsidP="00D4404A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The applet makes the Java code secure and portable</w:t>
      </w:r>
    </w:p>
    <w:p w14:paraId="0769B414" w14:textId="7BC59657" w:rsidR="00D4404A" w:rsidRPr="00971A15" w:rsidRDefault="00D4404A" w:rsidP="00D4404A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Use of exception handling</w:t>
      </w:r>
    </w:p>
    <w:p w14:paraId="66258AE1" w14:textId="51D872F5" w:rsidR="00D4404A" w:rsidRPr="00971A15" w:rsidRDefault="00D4404A" w:rsidP="00D4404A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Dynamic binding between objects</w:t>
      </w:r>
    </w:p>
    <w:p w14:paraId="1B6C6C32" w14:textId="77BEF5D2" w:rsidR="009D0999" w:rsidRPr="00971A15" w:rsidRDefault="009D0999" w:rsidP="00A24A03">
      <w:pPr>
        <w:spacing w:after="0" w:line="240" w:lineRule="auto"/>
        <w:rPr>
          <w:rFonts w:cstheme="minorHAnsi"/>
        </w:rPr>
      </w:pPr>
    </w:p>
    <w:p w14:paraId="73E96ACD" w14:textId="124F9CF1" w:rsidR="00D4404A" w:rsidRPr="00971A15" w:rsidRDefault="00706418" w:rsidP="00D4404A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 following is not a Java features?</w:t>
      </w:r>
    </w:p>
    <w:p w14:paraId="134474CA" w14:textId="6943BFD9" w:rsidR="00706418" w:rsidRPr="00971A15" w:rsidRDefault="00706418" w:rsidP="00706418">
      <w:pPr>
        <w:pStyle w:val="ListParagraph"/>
        <w:numPr>
          <w:ilvl w:val="0"/>
          <w:numId w:val="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Dynamic</w:t>
      </w:r>
    </w:p>
    <w:p w14:paraId="6723E64F" w14:textId="0C2D0390" w:rsidR="00706418" w:rsidRPr="00971A15" w:rsidRDefault="00706418" w:rsidP="00706418">
      <w:pPr>
        <w:pStyle w:val="ListParagraph"/>
        <w:numPr>
          <w:ilvl w:val="0"/>
          <w:numId w:val="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Architecture Neutral</w:t>
      </w:r>
    </w:p>
    <w:p w14:paraId="35EE5E7D" w14:textId="23CF9A23" w:rsidR="00706418" w:rsidRPr="00C126AC" w:rsidRDefault="00706418" w:rsidP="00706418">
      <w:pPr>
        <w:pStyle w:val="ListParagraph"/>
        <w:numPr>
          <w:ilvl w:val="0"/>
          <w:numId w:val="4"/>
        </w:numPr>
        <w:spacing w:after="0" w:line="240" w:lineRule="auto"/>
        <w:ind w:left="1418" w:hanging="698"/>
        <w:rPr>
          <w:rFonts w:cstheme="minorHAnsi"/>
          <w:color w:val="0070C0"/>
        </w:rPr>
      </w:pPr>
      <w:r w:rsidRPr="00C126AC">
        <w:rPr>
          <w:rFonts w:cstheme="minorHAnsi"/>
          <w:color w:val="0070C0"/>
        </w:rPr>
        <w:lastRenderedPageBreak/>
        <w:t>Use of pointers</w:t>
      </w:r>
    </w:p>
    <w:p w14:paraId="6E590262" w14:textId="0ECFC54D" w:rsidR="00706418" w:rsidRPr="00971A15" w:rsidRDefault="00706418" w:rsidP="00706418">
      <w:pPr>
        <w:pStyle w:val="ListParagraph"/>
        <w:numPr>
          <w:ilvl w:val="0"/>
          <w:numId w:val="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Object-oriented</w:t>
      </w:r>
    </w:p>
    <w:p w14:paraId="53D0D5DE" w14:textId="545C2D0B" w:rsidR="00706418" w:rsidRPr="00971A15" w:rsidRDefault="00706418" w:rsidP="00706418">
      <w:pPr>
        <w:spacing w:after="0" w:line="240" w:lineRule="auto"/>
        <w:rPr>
          <w:rFonts w:cstheme="minorHAnsi"/>
        </w:rPr>
      </w:pPr>
    </w:p>
    <w:p w14:paraId="6F38E8A4" w14:textId="07B65F23" w:rsidR="00706418" w:rsidRPr="00971A15" w:rsidRDefault="00706418" w:rsidP="00706418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se keywords is used to define packages in Java?</w:t>
      </w:r>
    </w:p>
    <w:p w14:paraId="7A6C6920" w14:textId="239F868B" w:rsidR="00706418" w:rsidRPr="00971A15" w:rsidRDefault="00706418" w:rsidP="00706418">
      <w:pPr>
        <w:pStyle w:val="ListParagraph"/>
        <w:numPr>
          <w:ilvl w:val="0"/>
          <w:numId w:val="5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pkg</w:t>
      </w:r>
      <w:proofErr w:type="spellEnd"/>
    </w:p>
    <w:p w14:paraId="05E00536" w14:textId="39F93AD8" w:rsidR="00706418" w:rsidRPr="00971A15" w:rsidRDefault="00706418" w:rsidP="00706418">
      <w:pPr>
        <w:pStyle w:val="ListParagraph"/>
        <w:numPr>
          <w:ilvl w:val="0"/>
          <w:numId w:val="5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Pkg</w:t>
      </w:r>
      <w:proofErr w:type="spellEnd"/>
    </w:p>
    <w:p w14:paraId="29533AB9" w14:textId="089BD62D" w:rsidR="00706418" w:rsidRPr="00C126AC" w:rsidRDefault="00706418" w:rsidP="00706418">
      <w:pPr>
        <w:pStyle w:val="ListParagraph"/>
        <w:numPr>
          <w:ilvl w:val="0"/>
          <w:numId w:val="5"/>
        </w:numPr>
        <w:spacing w:after="0" w:line="240" w:lineRule="auto"/>
        <w:ind w:left="1418" w:hanging="698"/>
        <w:rPr>
          <w:rFonts w:cstheme="minorHAnsi"/>
          <w:color w:val="0070C0"/>
        </w:rPr>
      </w:pPr>
      <w:r w:rsidRPr="00C126AC">
        <w:rPr>
          <w:rFonts w:cstheme="minorHAnsi"/>
          <w:color w:val="0070C0"/>
        </w:rPr>
        <w:t>package</w:t>
      </w:r>
    </w:p>
    <w:p w14:paraId="75EBD17D" w14:textId="6D500E09" w:rsidR="00706418" w:rsidRPr="00971A15" w:rsidRDefault="00706418" w:rsidP="00706418">
      <w:pPr>
        <w:pStyle w:val="ListParagraph"/>
        <w:numPr>
          <w:ilvl w:val="0"/>
          <w:numId w:val="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Package</w:t>
      </w:r>
    </w:p>
    <w:p w14:paraId="33376F53" w14:textId="5EE8FDA8" w:rsidR="00706418" w:rsidRPr="00971A15" w:rsidRDefault="00706418" w:rsidP="00706418">
      <w:pPr>
        <w:spacing w:after="0" w:line="240" w:lineRule="auto"/>
        <w:rPr>
          <w:rFonts w:cstheme="minorHAnsi"/>
        </w:rPr>
      </w:pPr>
    </w:p>
    <w:p w14:paraId="2B580FA4" w14:textId="7B1CB093" w:rsidR="00706418" w:rsidRPr="00971A15" w:rsidRDefault="00706418" w:rsidP="00706418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se is a mechanism for naming and visibility control of a class and its content?</w:t>
      </w:r>
    </w:p>
    <w:p w14:paraId="16AEF3DC" w14:textId="0C4BF250" w:rsidR="00706418" w:rsidRPr="00971A15" w:rsidRDefault="00706418" w:rsidP="00706418">
      <w:pPr>
        <w:pStyle w:val="ListParagraph"/>
        <w:numPr>
          <w:ilvl w:val="0"/>
          <w:numId w:val="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Object</w:t>
      </w:r>
    </w:p>
    <w:p w14:paraId="589BAE18" w14:textId="5AC692AB" w:rsidR="00706418" w:rsidRPr="00C126AC" w:rsidRDefault="00706418" w:rsidP="00706418">
      <w:pPr>
        <w:pStyle w:val="ListParagraph"/>
        <w:numPr>
          <w:ilvl w:val="0"/>
          <w:numId w:val="6"/>
        </w:numPr>
        <w:spacing w:after="0" w:line="240" w:lineRule="auto"/>
        <w:ind w:left="1418" w:hanging="698"/>
        <w:rPr>
          <w:rFonts w:cstheme="minorHAnsi"/>
          <w:color w:val="0070C0"/>
        </w:rPr>
      </w:pPr>
      <w:r w:rsidRPr="00C126AC">
        <w:rPr>
          <w:rFonts w:cstheme="minorHAnsi"/>
          <w:color w:val="0070C0"/>
        </w:rPr>
        <w:t>Packages</w:t>
      </w:r>
    </w:p>
    <w:p w14:paraId="0EF59559" w14:textId="2A631203" w:rsidR="00706418" w:rsidRPr="00971A15" w:rsidRDefault="00706418" w:rsidP="00706418">
      <w:pPr>
        <w:pStyle w:val="ListParagraph"/>
        <w:numPr>
          <w:ilvl w:val="0"/>
          <w:numId w:val="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Interfaces</w:t>
      </w:r>
    </w:p>
    <w:p w14:paraId="35B6D3EF" w14:textId="26B1E23F" w:rsidR="00706418" w:rsidRPr="00971A15" w:rsidRDefault="00706418" w:rsidP="00706418">
      <w:pPr>
        <w:pStyle w:val="ListParagraph"/>
        <w:numPr>
          <w:ilvl w:val="0"/>
          <w:numId w:val="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None of the Mentioned</w:t>
      </w:r>
    </w:p>
    <w:p w14:paraId="11414316" w14:textId="2A49F90F" w:rsidR="00706418" w:rsidRPr="00971A15" w:rsidRDefault="00706418" w:rsidP="00706418">
      <w:pPr>
        <w:spacing w:after="0" w:line="240" w:lineRule="auto"/>
        <w:rPr>
          <w:rFonts w:cstheme="minorHAnsi"/>
        </w:rPr>
      </w:pPr>
    </w:p>
    <w:p w14:paraId="72E48C30" w14:textId="0BC09158" w:rsidR="00706418" w:rsidRPr="00971A15" w:rsidRDefault="00962433" w:rsidP="00706418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is access specifies can be used for a class so that its members can be accessed by a different class in the same package?</w:t>
      </w:r>
    </w:p>
    <w:p w14:paraId="75948487" w14:textId="7E09AB7E" w:rsidR="00962433" w:rsidRPr="00971A15" w:rsidRDefault="00962433" w:rsidP="00962433">
      <w:pPr>
        <w:pStyle w:val="ListParagraph"/>
        <w:numPr>
          <w:ilvl w:val="0"/>
          <w:numId w:val="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public</w:t>
      </w:r>
    </w:p>
    <w:p w14:paraId="540507B8" w14:textId="19BF06D1" w:rsidR="00962433" w:rsidRPr="00971A15" w:rsidRDefault="00962433" w:rsidP="00962433">
      <w:pPr>
        <w:pStyle w:val="ListParagraph"/>
        <w:numPr>
          <w:ilvl w:val="0"/>
          <w:numId w:val="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protected</w:t>
      </w:r>
    </w:p>
    <w:p w14:paraId="50752E61" w14:textId="156AA8DC" w:rsidR="00962433" w:rsidRPr="00C126AC" w:rsidRDefault="00962433" w:rsidP="00962433">
      <w:pPr>
        <w:pStyle w:val="ListParagraph"/>
        <w:numPr>
          <w:ilvl w:val="0"/>
          <w:numId w:val="7"/>
        </w:numPr>
        <w:spacing w:after="0" w:line="240" w:lineRule="auto"/>
        <w:ind w:left="1418" w:hanging="698"/>
        <w:rPr>
          <w:rFonts w:cstheme="minorHAnsi"/>
          <w:color w:val="0070C0"/>
        </w:rPr>
      </w:pPr>
      <w:r w:rsidRPr="00C126AC">
        <w:rPr>
          <w:rFonts w:cstheme="minorHAnsi"/>
          <w:color w:val="0070C0"/>
        </w:rPr>
        <w:t>No access-specifier</w:t>
      </w:r>
    </w:p>
    <w:p w14:paraId="0FDAACA2" w14:textId="5D04121D" w:rsidR="00962433" w:rsidRPr="00971A15" w:rsidRDefault="00962433" w:rsidP="00962433">
      <w:pPr>
        <w:pStyle w:val="ListParagraph"/>
        <w:numPr>
          <w:ilvl w:val="0"/>
          <w:numId w:val="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All of the mentioned</w:t>
      </w:r>
    </w:p>
    <w:p w14:paraId="0037D9AD" w14:textId="4FD94D18" w:rsidR="00962433" w:rsidRPr="00971A15" w:rsidRDefault="00962433" w:rsidP="00962433">
      <w:pPr>
        <w:spacing w:after="0" w:line="240" w:lineRule="auto"/>
        <w:rPr>
          <w:rFonts w:cstheme="minorHAnsi"/>
        </w:rPr>
      </w:pPr>
    </w:p>
    <w:p w14:paraId="5E6F6347" w14:textId="3FE35872" w:rsidR="00962433" w:rsidRPr="00971A15" w:rsidRDefault="00962433" w:rsidP="0096243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se access specifiers can be used for a class so that its members can be accessed by a different class in the different package?</w:t>
      </w:r>
    </w:p>
    <w:p w14:paraId="0FC4D832" w14:textId="09E1FC06" w:rsidR="00962433" w:rsidRPr="00C126AC" w:rsidRDefault="00962433" w:rsidP="00962433">
      <w:pPr>
        <w:pStyle w:val="ListParagraph"/>
        <w:numPr>
          <w:ilvl w:val="0"/>
          <w:numId w:val="8"/>
        </w:numPr>
        <w:tabs>
          <w:tab w:val="left" w:pos="1418"/>
        </w:tabs>
        <w:spacing w:after="0" w:line="240" w:lineRule="auto"/>
        <w:ind w:left="1418" w:hanging="698"/>
        <w:rPr>
          <w:rFonts w:cstheme="minorHAnsi"/>
          <w:color w:val="0070C0"/>
        </w:rPr>
      </w:pPr>
      <w:r w:rsidRPr="00C126AC">
        <w:rPr>
          <w:rFonts w:cstheme="minorHAnsi"/>
          <w:color w:val="0070C0"/>
        </w:rPr>
        <w:t>public</w:t>
      </w:r>
    </w:p>
    <w:p w14:paraId="3D8E2A27" w14:textId="7C22733D" w:rsidR="00962433" w:rsidRPr="00971A15" w:rsidRDefault="00962433" w:rsidP="00962433">
      <w:pPr>
        <w:pStyle w:val="ListParagraph"/>
        <w:numPr>
          <w:ilvl w:val="0"/>
          <w:numId w:val="8"/>
        </w:numPr>
        <w:tabs>
          <w:tab w:val="left" w:pos="1418"/>
        </w:tabs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protected</w:t>
      </w:r>
    </w:p>
    <w:p w14:paraId="50ABD3D6" w14:textId="5C8606F6" w:rsidR="00962433" w:rsidRPr="00971A15" w:rsidRDefault="00962433" w:rsidP="00962433">
      <w:pPr>
        <w:pStyle w:val="ListParagraph"/>
        <w:numPr>
          <w:ilvl w:val="0"/>
          <w:numId w:val="8"/>
        </w:numPr>
        <w:tabs>
          <w:tab w:val="left" w:pos="1418"/>
        </w:tabs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private</w:t>
      </w:r>
    </w:p>
    <w:p w14:paraId="2C34E596" w14:textId="77777777" w:rsidR="00962433" w:rsidRPr="00971A15" w:rsidRDefault="00962433" w:rsidP="00962433">
      <w:pPr>
        <w:pStyle w:val="ListParagraph"/>
        <w:numPr>
          <w:ilvl w:val="0"/>
          <w:numId w:val="8"/>
        </w:numPr>
        <w:tabs>
          <w:tab w:val="left" w:pos="1418"/>
        </w:tabs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No access-specifier</w:t>
      </w:r>
    </w:p>
    <w:p w14:paraId="1CC5ED00" w14:textId="41D31A4E" w:rsidR="00962433" w:rsidRPr="00971A15" w:rsidRDefault="00962433" w:rsidP="00962433">
      <w:pPr>
        <w:tabs>
          <w:tab w:val="left" w:pos="1418"/>
        </w:tabs>
        <w:spacing w:after="0" w:line="240" w:lineRule="auto"/>
        <w:rPr>
          <w:rFonts w:cstheme="minorHAnsi"/>
        </w:rPr>
      </w:pPr>
    </w:p>
    <w:p w14:paraId="5AA4FAFA" w14:textId="7B7DEF45" w:rsidR="00962433" w:rsidRPr="00971A15" w:rsidRDefault="007314E2" w:rsidP="00962433">
      <w:pPr>
        <w:pStyle w:val="ListParagraph"/>
        <w:numPr>
          <w:ilvl w:val="0"/>
          <w:numId w:val="2"/>
        </w:numPr>
        <w:tabs>
          <w:tab w:val="left" w:pos="1418"/>
        </w:tabs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 following is the correct way of importing an entire package ‘</w:t>
      </w:r>
      <w:proofErr w:type="spellStart"/>
      <w:r w:rsidRPr="00971A15">
        <w:rPr>
          <w:rFonts w:cstheme="minorHAnsi"/>
        </w:rPr>
        <w:t>pkg</w:t>
      </w:r>
      <w:proofErr w:type="spellEnd"/>
      <w:r w:rsidRPr="00971A15">
        <w:rPr>
          <w:rFonts w:cstheme="minorHAnsi"/>
        </w:rPr>
        <w:t>’?</w:t>
      </w:r>
    </w:p>
    <w:p w14:paraId="29511CB5" w14:textId="7EB92014" w:rsidR="007314E2" w:rsidRPr="00971A15" w:rsidRDefault="007314E2" w:rsidP="007314E2">
      <w:pPr>
        <w:pStyle w:val="ListParagraph"/>
        <w:numPr>
          <w:ilvl w:val="0"/>
          <w:numId w:val="9"/>
        </w:numPr>
        <w:tabs>
          <w:tab w:val="left" w:pos="1418"/>
        </w:tabs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import pkg.</w:t>
      </w:r>
    </w:p>
    <w:p w14:paraId="6A52A95A" w14:textId="3EC7F528" w:rsidR="007314E2" w:rsidRPr="00971A15" w:rsidRDefault="007314E2" w:rsidP="007314E2">
      <w:pPr>
        <w:pStyle w:val="ListParagraph"/>
        <w:numPr>
          <w:ilvl w:val="0"/>
          <w:numId w:val="9"/>
        </w:numPr>
        <w:tabs>
          <w:tab w:val="left" w:pos="1418"/>
        </w:tabs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Import pkg.</w:t>
      </w:r>
    </w:p>
    <w:p w14:paraId="0F4A7433" w14:textId="509D487B" w:rsidR="007314E2" w:rsidRPr="00C126AC" w:rsidRDefault="007314E2" w:rsidP="007314E2">
      <w:pPr>
        <w:pStyle w:val="ListParagraph"/>
        <w:numPr>
          <w:ilvl w:val="0"/>
          <w:numId w:val="9"/>
        </w:numPr>
        <w:tabs>
          <w:tab w:val="left" w:pos="1418"/>
        </w:tabs>
        <w:spacing w:after="0" w:line="240" w:lineRule="auto"/>
        <w:ind w:left="1418" w:hanging="698"/>
        <w:rPr>
          <w:rFonts w:ascii="Courier New" w:hAnsi="Courier New" w:cs="Courier New"/>
          <w:color w:val="0070C0"/>
        </w:rPr>
      </w:pPr>
      <w:r w:rsidRPr="00C126AC">
        <w:rPr>
          <w:rFonts w:ascii="Courier New" w:hAnsi="Courier New" w:cs="Courier New"/>
          <w:color w:val="0070C0"/>
        </w:rPr>
        <w:t>import pkg.*</w:t>
      </w:r>
    </w:p>
    <w:p w14:paraId="3CF267C2" w14:textId="71EF8E2C" w:rsidR="007314E2" w:rsidRPr="00971A15" w:rsidRDefault="007314E2" w:rsidP="007314E2">
      <w:pPr>
        <w:pStyle w:val="ListParagraph"/>
        <w:numPr>
          <w:ilvl w:val="0"/>
          <w:numId w:val="9"/>
        </w:numPr>
        <w:tabs>
          <w:tab w:val="left" w:pos="1418"/>
        </w:tabs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Import pkg.*</w:t>
      </w:r>
    </w:p>
    <w:p w14:paraId="1D4F8832" w14:textId="339B031E" w:rsidR="009D0999" w:rsidRPr="00971A15" w:rsidRDefault="009D0999" w:rsidP="00A24A03">
      <w:pPr>
        <w:spacing w:after="0" w:line="240" w:lineRule="auto"/>
        <w:rPr>
          <w:rFonts w:cstheme="minorHAnsi"/>
        </w:rPr>
      </w:pPr>
    </w:p>
    <w:p w14:paraId="5CD37090" w14:textId="757E84CB" w:rsidR="007314E2" w:rsidRPr="00971A15" w:rsidRDefault="007314E2" w:rsidP="007314E2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 following is an incorrect statement about packages?</w:t>
      </w:r>
    </w:p>
    <w:p w14:paraId="11B94AD2" w14:textId="37E90FBB" w:rsidR="007314E2" w:rsidRPr="00971A15" w:rsidRDefault="007314E2" w:rsidP="007314E2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Package defines a namespace in which classes are stored</w:t>
      </w:r>
    </w:p>
    <w:p w14:paraId="030D37E1" w14:textId="5D01B1BC" w:rsidR="007314E2" w:rsidRPr="00971A15" w:rsidRDefault="007314E2" w:rsidP="007314E2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A package can contain another package within it</w:t>
      </w:r>
    </w:p>
    <w:p w14:paraId="39182755" w14:textId="1EAE56F9" w:rsidR="007314E2" w:rsidRPr="00971A15" w:rsidRDefault="007314E2" w:rsidP="007314E2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Java uses file system directories to store packages</w:t>
      </w:r>
    </w:p>
    <w:p w14:paraId="214B5438" w14:textId="04F991DC" w:rsidR="007314E2" w:rsidRPr="00C126AC" w:rsidRDefault="007314E2" w:rsidP="007314E2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cstheme="minorHAnsi"/>
          <w:color w:val="0070C0"/>
        </w:rPr>
      </w:pPr>
      <w:r w:rsidRPr="00C126AC">
        <w:rPr>
          <w:rFonts w:cstheme="minorHAnsi"/>
          <w:color w:val="0070C0"/>
        </w:rPr>
        <w:t>A package can be renamed without renaming the directory in which the classes are stored</w:t>
      </w:r>
    </w:p>
    <w:p w14:paraId="755D540D" w14:textId="4C10E11E" w:rsidR="007314E2" w:rsidRPr="00971A15" w:rsidRDefault="007314E2" w:rsidP="007314E2">
      <w:pPr>
        <w:spacing w:after="0" w:line="240" w:lineRule="auto"/>
        <w:rPr>
          <w:rFonts w:cstheme="minorHAnsi"/>
        </w:rPr>
      </w:pPr>
    </w:p>
    <w:p w14:paraId="3E992420" w14:textId="4EAD8DF0" w:rsidR="007314E2" w:rsidRPr="00971A15" w:rsidRDefault="007314E2" w:rsidP="007314E2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 following package stores all the standard java classes?</w:t>
      </w:r>
    </w:p>
    <w:p w14:paraId="732B0348" w14:textId="4E32C814" w:rsidR="007314E2" w:rsidRPr="00971A15" w:rsidRDefault="007314E2" w:rsidP="007314E2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lang</w:t>
      </w:r>
    </w:p>
    <w:p w14:paraId="0D327592" w14:textId="31A3C42B" w:rsidR="007314E2" w:rsidRPr="00C126AC" w:rsidRDefault="00AA319C" w:rsidP="007314E2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cstheme="minorHAnsi"/>
          <w:color w:val="0070C0"/>
        </w:rPr>
      </w:pPr>
      <w:r w:rsidRPr="00C126AC">
        <w:rPr>
          <w:rFonts w:cstheme="minorHAnsi"/>
          <w:color w:val="0070C0"/>
        </w:rPr>
        <w:t>java</w:t>
      </w:r>
    </w:p>
    <w:p w14:paraId="72A9800F" w14:textId="3A5446A3" w:rsidR="00AA319C" w:rsidRPr="00971A15" w:rsidRDefault="00AA319C" w:rsidP="007314E2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util</w:t>
      </w:r>
    </w:p>
    <w:p w14:paraId="4E26BECB" w14:textId="57341F19" w:rsidR="00AA319C" w:rsidRPr="00971A15" w:rsidRDefault="00AA319C" w:rsidP="007314E2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cstheme="minorHAnsi"/>
        </w:rPr>
      </w:pPr>
      <w:proofErr w:type="spellStart"/>
      <w:proofErr w:type="gramStart"/>
      <w:r w:rsidRPr="00971A15">
        <w:rPr>
          <w:rFonts w:cstheme="minorHAnsi"/>
        </w:rPr>
        <w:t>java.packages</w:t>
      </w:r>
      <w:proofErr w:type="spellEnd"/>
      <w:proofErr w:type="gramEnd"/>
    </w:p>
    <w:p w14:paraId="0599D4CF" w14:textId="660A9406" w:rsidR="00AA319C" w:rsidRPr="00971A15" w:rsidRDefault="00AA319C" w:rsidP="00AA319C">
      <w:pPr>
        <w:spacing w:after="0" w:line="240" w:lineRule="auto"/>
        <w:rPr>
          <w:rFonts w:cstheme="minorHAnsi"/>
        </w:rPr>
      </w:pPr>
    </w:p>
    <w:p w14:paraId="3EDD8ECF" w14:textId="2F7AF93C" w:rsidR="00AA319C" w:rsidRPr="00971A15" w:rsidRDefault="00AA319C" w:rsidP="00AA319C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3BB22471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package </w:t>
      </w:r>
      <w:proofErr w:type="spellStart"/>
      <w:r w:rsidRPr="00971A15">
        <w:rPr>
          <w:rFonts w:ascii="Courier New" w:hAnsi="Courier New" w:cs="Courier New"/>
        </w:rPr>
        <w:t>pkg</w:t>
      </w:r>
      <w:proofErr w:type="spellEnd"/>
      <w:r w:rsidRPr="00971A15">
        <w:rPr>
          <w:rFonts w:ascii="Courier New" w:hAnsi="Courier New" w:cs="Courier New"/>
        </w:rPr>
        <w:t>;</w:t>
      </w:r>
    </w:p>
    <w:p w14:paraId="3C2CCB48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class display {</w:t>
      </w:r>
    </w:p>
    <w:p w14:paraId="1D7F66E5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int x;</w:t>
      </w:r>
    </w:p>
    <w:p w14:paraId="3B9B1B96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lastRenderedPageBreak/>
        <w:t xml:space="preserve">    void </w:t>
      </w:r>
      <w:proofErr w:type="gramStart"/>
      <w:r w:rsidRPr="00971A15">
        <w:rPr>
          <w:rFonts w:ascii="Courier New" w:hAnsi="Courier New" w:cs="Courier New"/>
        </w:rPr>
        <w:t>show(</w:t>
      </w:r>
      <w:proofErr w:type="gramEnd"/>
      <w:r w:rsidRPr="00971A15">
        <w:rPr>
          <w:rFonts w:ascii="Courier New" w:hAnsi="Courier New" w:cs="Courier New"/>
        </w:rPr>
        <w:t>) {</w:t>
      </w:r>
    </w:p>
    <w:p w14:paraId="487E0C67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if (x &gt; 1)</w:t>
      </w:r>
    </w:p>
    <w:p w14:paraId="26AEAD20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</w:t>
      </w:r>
      <w:proofErr w:type="spellStart"/>
      <w:r w:rsidRPr="00971A15">
        <w:rPr>
          <w:rFonts w:ascii="Courier New" w:hAnsi="Courier New" w:cs="Courier New"/>
        </w:rPr>
        <w:t>System.out.print</w:t>
      </w:r>
      <w:proofErr w:type="spellEnd"/>
      <w:r w:rsidRPr="00971A15">
        <w:rPr>
          <w:rFonts w:ascii="Courier New" w:hAnsi="Courier New" w:cs="Courier New"/>
        </w:rPr>
        <w:t>(x + " ");</w:t>
      </w:r>
    </w:p>
    <w:p w14:paraId="16347912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}</w:t>
      </w:r>
    </w:p>
    <w:p w14:paraId="76157636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3064EB2E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class packages {</w:t>
      </w:r>
    </w:p>
    <w:p w14:paraId="2A9F1D67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public static void </w:t>
      </w:r>
      <w:proofErr w:type="gramStart"/>
      <w:r w:rsidRPr="00971A15">
        <w:rPr>
          <w:rFonts w:ascii="Courier New" w:hAnsi="Courier New" w:cs="Courier New"/>
        </w:rPr>
        <w:t>main(</w:t>
      </w:r>
      <w:proofErr w:type="gramEnd"/>
      <w:r w:rsidRPr="00971A15">
        <w:rPr>
          <w:rFonts w:ascii="Courier New" w:hAnsi="Courier New" w:cs="Courier New"/>
        </w:rPr>
        <w:t xml:space="preserve">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3537BC27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</w:t>
      </w:r>
      <w:proofErr w:type="gramStart"/>
      <w:r w:rsidRPr="00971A15">
        <w:rPr>
          <w:rFonts w:ascii="Courier New" w:hAnsi="Courier New" w:cs="Courier New"/>
        </w:rPr>
        <w:t>display[</w:t>
      </w:r>
      <w:proofErr w:type="gramEnd"/>
      <w:r w:rsidRPr="00971A15">
        <w:rPr>
          <w:rFonts w:ascii="Courier New" w:hAnsi="Courier New" w:cs="Courier New"/>
        </w:rPr>
        <w:t xml:space="preserve">] </w:t>
      </w:r>
      <w:proofErr w:type="spellStart"/>
      <w:r w:rsidRPr="00971A15">
        <w:rPr>
          <w:rFonts w:ascii="Courier New" w:hAnsi="Courier New" w:cs="Courier New"/>
        </w:rPr>
        <w:t>arr</w:t>
      </w:r>
      <w:proofErr w:type="spellEnd"/>
      <w:r w:rsidRPr="00971A15">
        <w:rPr>
          <w:rFonts w:ascii="Courier New" w:hAnsi="Courier New" w:cs="Courier New"/>
        </w:rPr>
        <w:t xml:space="preserve"> = new display[3];</w:t>
      </w:r>
    </w:p>
    <w:p w14:paraId="363A05CD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</w:t>
      </w:r>
      <w:proofErr w:type="gramStart"/>
      <w:r w:rsidRPr="00971A15">
        <w:rPr>
          <w:rFonts w:ascii="Courier New" w:hAnsi="Courier New" w:cs="Courier New"/>
        </w:rPr>
        <w:t>for(</w:t>
      </w:r>
      <w:proofErr w:type="gramEnd"/>
      <w:r w:rsidRPr="00971A15">
        <w:rPr>
          <w:rFonts w:ascii="Courier New" w:hAnsi="Courier New" w:cs="Courier New"/>
        </w:rPr>
        <w:t xml:space="preserve">int </w:t>
      </w:r>
      <w:proofErr w:type="spellStart"/>
      <w:r w:rsidRPr="00971A15">
        <w:rPr>
          <w:rFonts w:ascii="Courier New" w:hAnsi="Courier New" w:cs="Courier New"/>
        </w:rPr>
        <w:t>i</w:t>
      </w:r>
      <w:proofErr w:type="spellEnd"/>
      <w:r w:rsidRPr="00971A15">
        <w:rPr>
          <w:rFonts w:ascii="Courier New" w:hAnsi="Courier New" w:cs="Courier New"/>
        </w:rPr>
        <w:t>=0;i&lt;3;i++)</w:t>
      </w:r>
    </w:p>
    <w:p w14:paraId="6AFD56F2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    </w:t>
      </w:r>
      <w:proofErr w:type="spellStart"/>
      <w:r w:rsidRPr="00971A15">
        <w:rPr>
          <w:rFonts w:ascii="Courier New" w:hAnsi="Courier New" w:cs="Courier New"/>
        </w:rPr>
        <w:t>arr</w:t>
      </w:r>
      <w:proofErr w:type="spellEnd"/>
      <w:r w:rsidRPr="00971A15">
        <w:rPr>
          <w:rFonts w:ascii="Courier New" w:hAnsi="Courier New" w:cs="Courier New"/>
        </w:rPr>
        <w:t>[</w:t>
      </w:r>
      <w:proofErr w:type="spellStart"/>
      <w:r w:rsidRPr="00971A15">
        <w:rPr>
          <w:rFonts w:ascii="Courier New" w:hAnsi="Courier New" w:cs="Courier New"/>
        </w:rPr>
        <w:t>i</w:t>
      </w:r>
      <w:proofErr w:type="spellEnd"/>
      <w:r w:rsidRPr="00971A15">
        <w:rPr>
          <w:rFonts w:ascii="Courier New" w:hAnsi="Courier New" w:cs="Courier New"/>
        </w:rPr>
        <w:t xml:space="preserve">]=new </w:t>
      </w:r>
      <w:proofErr w:type="gramStart"/>
      <w:r w:rsidRPr="00971A15">
        <w:rPr>
          <w:rFonts w:ascii="Courier New" w:hAnsi="Courier New" w:cs="Courier New"/>
        </w:rPr>
        <w:t>display(</w:t>
      </w:r>
      <w:proofErr w:type="gramEnd"/>
      <w:r w:rsidRPr="00971A15">
        <w:rPr>
          <w:rFonts w:ascii="Courier New" w:hAnsi="Courier New" w:cs="Courier New"/>
        </w:rPr>
        <w:t>);</w:t>
      </w:r>
    </w:p>
    <w:p w14:paraId="13FD7B13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</w:t>
      </w:r>
      <w:proofErr w:type="spellStart"/>
      <w:proofErr w:type="gramStart"/>
      <w:r w:rsidRPr="00971A15">
        <w:rPr>
          <w:rFonts w:ascii="Courier New" w:hAnsi="Courier New" w:cs="Courier New"/>
        </w:rPr>
        <w:t>arr</w:t>
      </w:r>
      <w:proofErr w:type="spellEnd"/>
      <w:r w:rsidRPr="00971A15">
        <w:rPr>
          <w:rFonts w:ascii="Courier New" w:hAnsi="Courier New" w:cs="Courier New"/>
        </w:rPr>
        <w:t>[</w:t>
      </w:r>
      <w:proofErr w:type="gramEnd"/>
      <w:r w:rsidRPr="00971A15">
        <w:rPr>
          <w:rFonts w:ascii="Courier New" w:hAnsi="Courier New" w:cs="Courier New"/>
        </w:rPr>
        <w:t>0].x = 0;</w:t>
      </w:r>
    </w:p>
    <w:p w14:paraId="7E6756CC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</w:t>
      </w:r>
      <w:proofErr w:type="spellStart"/>
      <w:proofErr w:type="gramStart"/>
      <w:r w:rsidRPr="00971A15">
        <w:rPr>
          <w:rFonts w:ascii="Courier New" w:hAnsi="Courier New" w:cs="Courier New"/>
        </w:rPr>
        <w:t>arr</w:t>
      </w:r>
      <w:proofErr w:type="spellEnd"/>
      <w:r w:rsidRPr="00971A15">
        <w:rPr>
          <w:rFonts w:ascii="Courier New" w:hAnsi="Courier New" w:cs="Courier New"/>
        </w:rPr>
        <w:t>[</w:t>
      </w:r>
      <w:proofErr w:type="gramEnd"/>
      <w:r w:rsidRPr="00971A15">
        <w:rPr>
          <w:rFonts w:ascii="Courier New" w:hAnsi="Courier New" w:cs="Courier New"/>
        </w:rPr>
        <w:t>1].x = 1;</w:t>
      </w:r>
    </w:p>
    <w:p w14:paraId="5D79DA93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</w:t>
      </w:r>
      <w:proofErr w:type="spellStart"/>
      <w:proofErr w:type="gramStart"/>
      <w:r w:rsidRPr="00971A15">
        <w:rPr>
          <w:rFonts w:ascii="Courier New" w:hAnsi="Courier New" w:cs="Courier New"/>
        </w:rPr>
        <w:t>arr</w:t>
      </w:r>
      <w:proofErr w:type="spellEnd"/>
      <w:r w:rsidRPr="00971A15">
        <w:rPr>
          <w:rFonts w:ascii="Courier New" w:hAnsi="Courier New" w:cs="Courier New"/>
        </w:rPr>
        <w:t>[</w:t>
      </w:r>
      <w:proofErr w:type="gramEnd"/>
      <w:r w:rsidRPr="00971A15">
        <w:rPr>
          <w:rFonts w:ascii="Courier New" w:hAnsi="Courier New" w:cs="Courier New"/>
        </w:rPr>
        <w:t>2].x = 2;</w:t>
      </w:r>
    </w:p>
    <w:p w14:paraId="26C32D05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for (int </w:t>
      </w:r>
      <w:proofErr w:type="spellStart"/>
      <w:r w:rsidRPr="00971A15">
        <w:rPr>
          <w:rFonts w:ascii="Courier New" w:hAnsi="Courier New" w:cs="Courier New"/>
        </w:rPr>
        <w:t>i</w:t>
      </w:r>
      <w:proofErr w:type="spellEnd"/>
      <w:r w:rsidRPr="00971A15">
        <w:rPr>
          <w:rFonts w:ascii="Courier New" w:hAnsi="Courier New" w:cs="Courier New"/>
        </w:rPr>
        <w:t xml:space="preserve">=0; </w:t>
      </w:r>
      <w:proofErr w:type="spellStart"/>
      <w:r w:rsidRPr="00971A15">
        <w:rPr>
          <w:rFonts w:ascii="Courier New" w:hAnsi="Courier New" w:cs="Courier New"/>
        </w:rPr>
        <w:t>i</w:t>
      </w:r>
      <w:proofErr w:type="spellEnd"/>
      <w:r w:rsidRPr="00971A15">
        <w:rPr>
          <w:rFonts w:ascii="Courier New" w:hAnsi="Courier New" w:cs="Courier New"/>
        </w:rPr>
        <w:t>&lt;3; ++</w:t>
      </w:r>
      <w:proofErr w:type="spellStart"/>
      <w:r w:rsidRPr="00971A15">
        <w:rPr>
          <w:rFonts w:ascii="Courier New" w:hAnsi="Courier New" w:cs="Courier New"/>
        </w:rPr>
        <w:t>i</w:t>
      </w:r>
      <w:proofErr w:type="spellEnd"/>
      <w:r w:rsidRPr="00971A15">
        <w:rPr>
          <w:rFonts w:ascii="Courier New" w:hAnsi="Courier New" w:cs="Courier New"/>
        </w:rPr>
        <w:t>)</w:t>
      </w:r>
    </w:p>
    <w:p w14:paraId="28A2D6B5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        </w:t>
      </w:r>
      <w:proofErr w:type="spellStart"/>
      <w:r w:rsidRPr="00971A15">
        <w:rPr>
          <w:rFonts w:ascii="Courier New" w:hAnsi="Courier New" w:cs="Courier New"/>
        </w:rPr>
        <w:t>arr</w:t>
      </w:r>
      <w:proofErr w:type="spellEnd"/>
      <w:r w:rsidRPr="00971A15">
        <w:rPr>
          <w:rFonts w:ascii="Courier New" w:hAnsi="Courier New" w:cs="Courier New"/>
        </w:rPr>
        <w:t>[</w:t>
      </w:r>
      <w:proofErr w:type="spellStart"/>
      <w:r w:rsidRPr="00971A15">
        <w:rPr>
          <w:rFonts w:ascii="Courier New" w:hAnsi="Courier New" w:cs="Courier New"/>
        </w:rPr>
        <w:t>i</w:t>
      </w:r>
      <w:proofErr w:type="spellEnd"/>
      <w:proofErr w:type="gramStart"/>
      <w:r w:rsidRPr="00971A15">
        <w:rPr>
          <w:rFonts w:ascii="Courier New" w:hAnsi="Courier New" w:cs="Courier New"/>
        </w:rPr>
        <w:t>].show</w:t>
      </w:r>
      <w:proofErr w:type="gramEnd"/>
      <w:r w:rsidRPr="00971A15">
        <w:rPr>
          <w:rFonts w:ascii="Courier New" w:hAnsi="Courier New" w:cs="Courier New"/>
        </w:rPr>
        <w:t>();</w:t>
      </w:r>
    </w:p>
    <w:p w14:paraId="0A13B8F2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}</w:t>
      </w:r>
    </w:p>
    <w:p w14:paraId="31AAD190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01365D41" w14:textId="77777777" w:rsidR="00AA319C" w:rsidRPr="00971A15" w:rsidRDefault="00AA319C" w:rsidP="00AA319C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ascii="Courier New" w:hAnsi="Courier New" w:cs="Courier New"/>
        </w:rPr>
        <w:t>}</w:t>
      </w:r>
    </w:p>
    <w:p w14:paraId="1BB844C6" w14:textId="1DA43539" w:rsidR="00AA319C" w:rsidRPr="00971A15" w:rsidRDefault="00AA319C" w:rsidP="00AA319C">
      <w:pPr>
        <w:pStyle w:val="ListParagraph"/>
        <w:spacing w:after="0" w:line="240" w:lineRule="auto"/>
        <w:rPr>
          <w:rFonts w:cstheme="minorHAnsi"/>
        </w:rPr>
      </w:pPr>
      <w:proofErr w:type="gramStart"/>
      <w:r w:rsidRPr="00971A15">
        <w:rPr>
          <w:rFonts w:cstheme="minorHAnsi"/>
        </w:rPr>
        <w:t>NOTE :</w:t>
      </w:r>
      <w:proofErr w:type="gramEnd"/>
      <w:r w:rsidRPr="00971A15">
        <w:rPr>
          <w:rFonts w:cstheme="minorHAnsi"/>
        </w:rPr>
        <w:t xml:space="preserve"> </w:t>
      </w:r>
      <w:proofErr w:type="spellStart"/>
      <w:r w:rsidRPr="00971A15">
        <w:rPr>
          <w:rFonts w:cstheme="minorHAnsi"/>
        </w:rPr>
        <w:t>packages.class</w:t>
      </w:r>
      <w:proofErr w:type="spellEnd"/>
      <w:r w:rsidRPr="00971A15">
        <w:rPr>
          <w:rFonts w:cstheme="minorHAnsi"/>
        </w:rPr>
        <w:t xml:space="preserve"> file is in directory </w:t>
      </w:r>
      <w:proofErr w:type="spellStart"/>
      <w:r w:rsidRPr="00971A15">
        <w:rPr>
          <w:rFonts w:cstheme="minorHAnsi"/>
        </w:rPr>
        <w:t>pkg</w:t>
      </w:r>
      <w:proofErr w:type="spellEnd"/>
      <w:r w:rsidRPr="00971A15">
        <w:rPr>
          <w:rFonts w:cstheme="minorHAnsi"/>
        </w:rPr>
        <w:t>;</w:t>
      </w:r>
    </w:p>
    <w:p w14:paraId="24197490" w14:textId="7D0416D6" w:rsidR="009D0999" w:rsidRPr="00971A15" w:rsidRDefault="00AA319C" w:rsidP="00AA319C">
      <w:pPr>
        <w:pStyle w:val="ListParagraph"/>
        <w:numPr>
          <w:ilvl w:val="0"/>
          <w:numId w:val="12"/>
        </w:numPr>
        <w:spacing w:after="0" w:line="240" w:lineRule="auto"/>
        <w:ind w:left="1276" w:hanging="556"/>
        <w:rPr>
          <w:rFonts w:cstheme="minorHAnsi"/>
        </w:rPr>
      </w:pPr>
      <w:r w:rsidRPr="00971A15">
        <w:rPr>
          <w:rFonts w:cstheme="minorHAnsi"/>
        </w:rPr>
        <w:t>0</w:t>
      </w:r>
    </w:p>
    <w:p w14:paraId="20ED03CF" w14:textId="0BBD9978" w:rsidR="00AA319C" w:rsidRPr="00971A15" w:rsidRDefault="00AA319C" w:rsidP="00AA319C">
      <w:pPr>
        <w:pStyle w:val="ListParagraph"/>
        <w:numPr>
          <w:ilvl w:val="0"/>
          <w:numId w:val="12"/>
        </w:numPr>
        <w:spacing w:after="0" w:line="240" w:lineRule="auto"/>
        <w:ind w:left="1276" w:hanging="556"/>
        <w:rPr>
          <w:rFonts w:cstheme="minorHAnsi"/>
        </w:rPr>
      </w:pPr>
      <w:r w:rsidRPr="00971A15">
        <w:rPr>
          <w:rFonts w:cstheme="minorHAnsi"/>
        </w:rPr>
        <w:t>1</w:t>
      </w:r>
    </w:p>
    <w:p w14:paraId="03B54460" w14:textId="6EEFF091" w:rsidR="00AA319C" w:rsidRPr="00C126AC" w:rsidRDefault="00AA319C" w:rsidP="00AA319C">
      <w:pPr>
        <w:pStyle w:val="ListParagraph"/>
        <w:numPr>
          <w:ilvl w:val="0"/>
          <w:numId w:val="12"/>
        </w:numPr>
        <w:spacing w:after="0" w:line="240" w:lineRule="auto"/>
        <w:ind w:left="1276" w:hanging="556"/>
        <w:rPr>
          <w:rFonts w:cstheme="minorHAnsi"/>
          <w:color w:val="0070C0"/>
        </w:rPr>
      </w:pPr>
      <w:r w:rsidRPr="00C126AC">
        <w:rPr>
          <w:rFonts w:cstheme="minorHAnsi"/>
          <w:color w:val="0070C0"/>
        </w:rPr>
        <w:t>2</w:t>
      </w:r>
    </w:p>
    <w:p w14:paraId="05ECE0C4" w14:textId="305ED384" w:rsidR="00AA319C" w:rsidRPr="00971A15" w:rsidRDefault="00AA319C" w:rsidP="00AA319C">
      <w:pPr>
        <w:pStyle w:val="ListParagraph"/>
        <w:numPr>
          <w:ilvl w:val="0"/>
          <w:numId w:val="12"/>
        </w:numPr>
        <w:spacing w:after="0" w:line="240" w:lineRule="auto"/>
        <w:ind w:left="1276" w:hanging="556"/>
        <w:rPr>
          <w:rFonts w:cstheme="minorHAnsi"/>
        </w:rPr>
      </w:pPr>
      <w:r w:rsidRPr="00971A15">
        <w:rPr>
          <w:rFonts w:cstheme="minorHAnsi"/>
        </w:rPr>
        <w:t>0 1 2</w:t>
      </w:r>
    </w:p>
    <w:p w14:paraId="40E532C3" w14:textId="09014689" w:rsidR="00AA319C" w:rsidRPr="00971A15" w:rsidRDefault="00AA319C" w:rsidP="00AA319C">
      <w:pPr>
        <w:spacing w:after="0" w:line="240" w:lineRule="auto"/>
        <w:rPr>
          <w:rFonts w:cstheme="minorHAnsi"/>
        </w:rPr>
      </w:pPr>
    </w:p>
    <w:p w14:paraId="10FB9D8F" w14:textId="61F0AB3E" w:rsidR="00AA319C" w:rsidRPr="00971A15" w:rsidRDefault="00AA319C" w:rsidP="00AA319C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04908F60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package </w:t>
      </w:r>
      <w:proofErr w:type="spellStart"/>
      <w:r w:rsidRPr="00971A15">
        <w:rPr>
          <w:rFonts w:ascii="Courier New" w:hAnsi="Courier New" w:cs="Courier New"/>
        </w:rPr>
        <w:t>pkg</w:t>
      </w:r>
      <w:proofErr w:type="spellEnd"/>
      <w:r w:rsidRPr="00971A15">
        <w:rPr>
          <w:rFonts w:ascii="Courier New" w:hAnsi="Courier New" w:cs="Courier New"/>
        </w:rPr>
        <w:t>;</w:t>
      </w:r>
    </w:p>
    <w:p w14:paraId="38D90109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class output {</w:t>
      </w:r>
    </w:p>
    <w:p w14:paraId="780981B8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public static void </w:t>
      </w:r>
      <w:proofErr w:type="gramStart"/>
      <w:r w:rsidRPr="00971A15">
        <w:rPr>
          <w:rFonts w:ascii="Courier New" w:hAnsi="Courier New" w:cs="Courier New"/>
        </w:rPr>
        <w:t>main(</w:t>
      </w:r>
      <w:proofErr w:type="gramEnd"/>
      <w:r w:rsidRPr="00971A15">
        <w:rPr>
          <w:rFonts w:ascii="Courier New" w:hAnsi="Courier New" w:cs="Courier New"/>
        </w:rPr>
        <w:t xml:space="preserve">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1FC26CAD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 xml:space="preserve"> s1 = new </w:t>
      </w:r>
      <w:proofErr w:type="spell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>("Hello");</w:t>
      </w:r>
    </w:p>
    <w:p w14:paraId="00CFF401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</w:t>
      </w:r>
      <w:proofErr w:type="gramStart"/>
      <w:r w:rsidRPr="00971A15">
        <w:rPr>
          <w:rFonts w:ascii="Courier New" w:hAnsi="Courier New" w:cs="Courier New"/>
        </w:rPr>
        <w:t>1.setCharAt</w:t>
      </w:r>
      <w:proofErr w:type="gramEnd"/>
      <w:r w:rsidRPr="00971A15">
        <w:rPr>
          <w:rFonts w:ascii="Courier New" w:hAnsi="Courier New" w:cs="Courier New"/>
        </w:rPr>
        <w:t>(1, 'x');</w:t>
      </w:r>
    </w:p>
    <w:p w14:paraId="44D084F5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s1);</w:t>
      </w:r>
    </w:p>
    <w:p w14:paraId="0E89867F" w14:textId="7777777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68E65352" w14:textId="17CE3847" w:rsidR="00AA319C" w:rsidRPr="00971A15" w:rsidRDefault="00AA319C" w:rsidP="00AA319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5D51C18D" w14:textId="46FAFBF0" w:rsidR="00AA319C" w:rsidRPr="00971A15" w:rsidRDefault="00AA319C" w:rsidP="00AA319C">
      <w:pPr>
        <w:pStyle w:val="ListParagraph"/>
        <w:numPr>
          <w:ilvl w:val="0"/>
          <w:numId w:val="13"/>
        </w:numPr>
        <w:spacing w:after="0" w:line="240" w:lineRule="auto"/>
        <w:ind w:left="1276" w:hanging="556"/>
        <w:rPr>
          <w:rFonts w:cstheme="minorHAnsi"/>
        </w:rPr>
      </w:pPr>
      <w:proofErr w:type="spellStart"/>
      <w:r w:rsidRPr="00971A15">
        <w:rPr>
          <w:rFonts w:cstheme="minorHAnsi"/>
        </w:rPr>
        <w:t>xello</w:t>
      </w:r>
      <w:proofErr w:type="spellEnd"/>
    </w:p>
    <w:p w14:paraId="259FF085" w14:textId="5900ECFB" w:rsidR="00AA319C" w:rsidRPr="00971A15" w:rsidRDefault="00AA319C" w:rsidP="00AA319C">
      <w:pPr>
        <w:pStyle w:val="ListParagraph"/>
        <w:numPr>
          <w:ilvl w:val="0"/>
          <w:numId w:val="13"/>
        </w:numPr>
        <w:spacing w:after="0" w:line="240" w:lineRule="auto"/>
        <w:ind w:left="1276" w:hanging="556"/>
        <w:rPr>
          <w:rFonts w:cstheme="minorHAnsi"/>
        </w:rPr>
      </w:pPr>
      <w:proofErr w:type="spellStart"/>
      <w:r w:rsidRPr="00971A15">
        <w:rPr>
          <w:rFonts w:cstheme="minorHAnsi"/>
        </w:rPr>
        <w:t>xxxxx</w:t>
      </w:r>
      <w:proofErr w:type="spellEnd"/>
    </w:p>
    <w:p w14:paraId="13902DEE" w14:textId="4E9C2B81" w:rsidR="00AA319C" w:rsidRPr="00C126AC" w:rsidRDefault="00AA319C" w:rsidP="00AA319C">
      <w:pPr>
        <w:pStyle w:val="ListParagraph"/>
        <w:numPr>
          <w:ilvl w:val="0"/>
          <w:numId w:val="13"/>
        </w:numPr>
        <w:spacing w:after="0" w:line="240" w:lineRule="auto"/>
        <w:ind w:left="1276" w:hanging="556"/>
        <w:rPr>
          <w:rFonts w:cstheme="minorHAnsi"/>
          <w:color w:val="0070C0"/>
        </w:rPr>
      </w:pPr>
      <w:proofErr w:type="spellStart"/>
      <w:r w:rsidRPr="00C126AC">
        <w:rPr>
          <w:rFonts w:cstheme="minorHAnsi"/>
          <w:color w:val="0070C0"/>
        </w:rPr>
        <w:t>Hxllo</w:t>
      </w:r>
      <w:proofErr w:type="spellEnd"/>
    </w:p>
    <w:p w14:paraId="583DD3EC" w14:textId="1F327E5B" w:rsidR="00AA319C" w:rsidRPr="00971A15" w:rsidRDefault="00AA319C" w:rsidP="00AA319C">
      <w:pPr>
        <w:pStyle w:val="ListParagraph"/>
        <w:numPr>
          <w:ilvl w:val="0"/>
          <w:numId w:val="13"/>
        </w:numPr>
        <w:spacing w:after="0" w:line="240" w:lineRule="auto"/>
        <w:ind w:left="1276" w:hanging="556"/>
        <w:rPr>
          <w:rFonts w:cstheme="minorHAnsi"/>
        </w:rPr>
      </w:pPr>
      <w:proofErr w:type="spellStart"/>
      <w:r w:rsidRPr="00971A15">
        <w:rPr>
          <w:rFonts w:cstheme="minorHAnsi"/>
        </w:rPr>
        <w:t>Hexlo</w:t>
      </w:r>
      <w:proofErr w:type="spellEnd"/>
    </w:p>
    <w:p w14:paraId="6F2625BF" w14:textId="26814C25" w:rsidR="00AA319C" w:rsidRPr="00971A15" w:rsidRDefault="00AA319C" w:rsidP="00AA319C">
      <w:pPr>
        <w:spacing w:after="0" w:line="240" w:lineRule="auto"/>
        <w:rPr>
          <w:rFonts w:cstheme="minorHAnsi"/>
        </w:rPr>
      </w:pPr>
    </w:p>
    <w:p w14:paraId="4952E3D5" w14:textId="13F6AFE9" w:rsidR="00AA319C" w:rsidRPr="00971A15" w:rsidRDefault="00AA319C" w:rsidP="00AA319C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4DAC28DD" w14:textId="77777777" w:rsidR="00584D6B" w:rsidRPr="00971A15" w:rsidRDefault="00584D6B" w:rsidP="00584D6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package </w:t>
      </w:r>
      <w:proofErr w:type="spellStart"/>
      <w:r w:rsidRPr="00971A15">
        <w:rPr>
          <w:rFonts w:ascii="Courier New" w:hAnsi="Courier New" w:cs="Courier New"/>
        </w:rPr>
        <w:t>pkg</w:t>
      </w:r>
      <w:proofErr w:type="spellEnd"/>
      <w:r w:rsidRPr="00971A15">
        <w:rPr>
          <w:rFonts w:ascii="Courier New" w:hAnsi="Courier New" w:cs="Courier New"/>
        </w:rPr>
        <w:t>;</w:t>
      </w:r>
    </w:p>
    <w:p w14:paraId="60A88A76" w14:textId="77777777" w:rsidR="00584D6B" w:rsidRPr="00971A15" w:rsidRDefault="00584D6B" w:rsidP="00584D6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class Output {</w:t>
      </w:r>
    </w:p>
    <w:p w14:paraId="3CD4CB73" w14:textId="77777777" w:rsidR="00584D6B" w:rsidRPr="00971A15" w:rsidRDefault="00584D6B" w:rsidP="00584D6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public static void </w:t>
      </w:r>
      <w:proofErr w:type="gramStart"/>
      <w:r w:rsidRPr="00971A15">
        <w:rPr>
          <w:rFonts w:ascii="Courier New" w:hAnsi="Courier New" w:cs="Courier New"/>
        </w:rPr>
        <w:t>main(</w:t>
      </w:r>
      <w:proofErr w:type="gramEnd"/>
      <w:r w:rsidRPr="00971A15">
        <w:rPr>
          <w:rFonts w:ascii="Courier New" w:hAnsi="Courier New" w:cs="Courier New"/>
        </w:rPr>
        <w:t xml:space="preserve">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4A8DDAE9" w14:textId="77777777" w:rsidR="00584D6B" w:rsidRPr="00971A15" w:rsidRDefault="00584D6B" w:rsidP="00584D6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 xml:space="preserve"> s1 = new </w:t>
      </w:r>
      <w:proofErr w:type="spellStart"/>
      <w:proofErr w:type="gram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>(</w:t>
      </w:r>
      <w:proofErr w:type="gramEnd"/>
      <w:r w:rsidRPr="00971A15">
        <w:rPr>
          <w:rFonts w:ascii="Courier New" w:hAnsi="Courier New" w:cs="Courier New"/>
        </w:rPr>
        <w:t>"Hello World");</w:t>
      </w:r>
    </w:p>
    <w:p w14:paraId="3F13F835" w14:textId="77777777" w:rsidR="00584D6B" w:rsidRPr="00971A15" w:rsidRDefault="00584D6B" w:rsidP="00584D6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</w:t>
      </w:r>
      <w:proofErr w:type="gramStart"/>
      <w:r w:rsidRPr="00971A15">
        <w:rPr>
          <w:rFonts w:ascii="Courier New" w:hAnsi="Courier New" w:cs="Courier New"/>
        </w:rPr>
        <w:t>1.insert</w:t>
      </w:r>
      <w:proofErr w:type="gramEnd"/>
      <w:r w:rsidRPr="00971A15">
        <w:rPr>
          <w:rFonts w:ascii="Courier New" w:hAnsi="Courier New" w:cs="Courier New"/>
        </w:rPr>
        <w:t>(6 , "Good");</w:t>
      </w:r>
    </w:p>
    <w:p w14:paraId="7C25E1BE" w14:textId="77777777" w:rsidR="00584D6B" w:rsidRPr="00971A15" w:rsidRDefault="00584D6B" w:rsidP="00584D6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s1);</w:t>
      </w:r>
    </w:p>
    <w:p w14:paraId="545223B8" w14:textId="77777777" w:rsidR="00584D6B" w:rsidRPr="00971A15" w:rsidRDefault="00584D6B" w:rsidP="00584D6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79C73C5B" w14:textId="6DBFC76B" w:rsidR="00AA319C" w:rsidRPr="00971A15" w:rsidRDefault="00584D6B" w:rsidP="00584D6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715238CC" w14:textId="3A4CE45E" w:rsidR="00584D6B" w:rsidRPr="00971A15" w:rsidRDefault="00584D6B" w:rsidP="00584D6B">
      <w:pPr>
        <w:pStyle w:val="ListParagraph"/>
        <w:spacing w:after="0" w:line="240" w:lineRule="auto"/>
        <w:rPr>
          <w:rFonts w:cstheme="minorHAnsi"/>
        </w:rPr>
      </w:pPr>
      <w:proofErr w:type="gramStart"/>
      <w:r w:rsidRPr="00971A15">
        <w:rPr>
          <w:rFonts w:cstheme="minorHAnsi"/>
        </w:rPr>
        <w:t>NOTE :</w:t>
      </w:r>
      <w:proofErr w:type="gramEnd"/>
      <w:r w:rsidRPr="00971A15">
        <w:rPr>
          <w:rFonts w:cstheme="minorHAnsi"/>
        </w:rPr>
        <w:t xml:space="preserve"> </w:t>
      </w:r>
      <w:proofErr w:type="spellStart"/>
      <w:r w:rsidRPr="00971A15">
        <w:rPr>
          <w:rFonts w:cstheme="minorHAnsi"/>
        </w:rPr>
        <w:t>Output.class</w:t>
      </w:r>
      <w:proofErr w:type="spellEnd"/>
      <w:r w:rsidRPr="00971A15">
        <w:rPr>
          <w:rFonts w:cstheme="minorHAnsi"/>
        </w:rPr>
        <w:t xml:space="preserve"> file is not in directory pkg.</w:t>
      </w:r>
    </w:p>
    <w:p w14:paraId="32E1ADBC" w14:textId="4714F261" w:rsidR="00584D6B" w:rsidRPr="00971A15" w:rsidRDefault="00584D6B" w:rsidP="00584D6B">
      <w:pPr>
        <w:pStyle w:val="ListParagraph"/>
        <w:numPr>
          <w:ilvl w:val="0"/>
          <w:numId w:val="14"/>
        </w:numPr>
        <w:spacing w:after="0" w:line="240" w:lineRule="auto"/>
        <w:ind w:left="1276" w:hanging="556"/>
        <w:rPr>
          <w:rFonts w:cstheme="minorHAnsi"/>
        </w:rPr>
      </w:pPr>
      <w:r w:rsidRPr="00971A15">
        <w:rPr>
          <w:rFonts w:cstheme="minorHAnsi"/>
        </w:rPr>
        <w:t>Hello</w:t>
      </w:r>
      <w:r w:rsidR="003B031D" w:rsidRPr="00971A15">
        <w:rPr>
          <w:rFonts w:cstheme="minorHAnsi"/>
        </w:rPr>
        <w:t xml:space="preserve"> </w:t>
      </w:r>
      <w:r w:rsidRPr="00971A15">
        <w:rPr>
          <w:rFonts w:cstheme="minorHAnsi"/>
        </w:rPr>
        <w:t>Good</w:t>
      </w:r>
      <w:r w:rsidR="003B031D" w:rsidRPr="00971A15">
        <w:rPr>
          <w:rFonts w:cstheme="minorHAnsi"/>
        </w:rPr>
        <w:t xml:space="preserve"> </w:t>
      </w:r>
      <w:r w:rsidRPr="00971A15">
        <w:rPr>
          <w:rFonts w:cstheme="minorHAnsi"/>
        </w:rPr>
        <w:t>World</w:t>
      </w:r>
    </w:p>
    <w:p w14:paraId="137CFE1C" w14:textId="59DD9202" w:rsidR="00584D6B" w:rsidRPr="00971A15" w:rsidRDefault="00584D6B" w:rsidP="00584D6B">
      <w:pPr>
        <w:pStyle w:val="ListParagraph"/>
        <w:numPr>
          <w:ilvl w:val="0"/>
          <w:numId w:val="14"/>
        </w:numPr>
        <w:spacing w:after="0" w:line="240" w:lineRule="auto"/>
        <w:ind w:left="1276" w:hanging="556"/>
        <w:rPr>
          <w:rFonts w:cstheme="minorHAnsi"/>
        </w:rPr>
      </w:pPr>
      <w:proofErr w:type="spellStart"/>
      <w:r w:rsidRPr="00971A15">
        <w:rPr>
          <w:rFonts w:cstheme="minorHAnsi"/>
        </w:rPr>
        <w:t>HellGoodoWorld</w:t>
      </w:r>
      <w:proofErr w:type="spellEnd"/>
    </w:p>
    <w:p w14:paraId="2437355D" w14:textId="00C60391" w:rsidR="00584D6B" w:rsidRPr="00971A15" w:rsidRDefault="00584D6B" w:rsidP="00584D6B">
      <w:pPr>
        <w:pStyle w:val="ListParagraph"/>
        <w:numPr>
          <w:ilvl w:val="0"/>
          <w:numId w:val="14"/>
        </w:numPr>
        <w:spacing w:after="0" w:line="240" w:lineRule="auto"/>
        <w:ind w:left="1276" w:hanging="556"/>
        <w:rPr>
          <w:rFonts w:cstheme="minorHAnsi"/>
        </w:rPr>
      </w:pPr>
      <w:r w:rsidRPr="00971A15">
        <w:rPr>
          <w:rFonts w:cstheme="minorHAnsi"/>
        </w:rPr>
        <w:t>Compilation error</w:t>
      </w:r>
    </w:p>
    <w:p w14:paraId="47838B25" w14:textId="47FF4B54" w:rsidR="00584D6B" w:rsidRPr="00C126AC" w:rsidRDefault="00584D6B" w:rsidP="00584D6B">
      <w:pPr>
        <w:pStyle w:val="ListParagraph"/>
        <w:numPr>
          <w:ilvl w:val="0"/>
          <w:numId w:val="14"/>
        </w:numPr>
        <w:spacing w:after="0" w:line="240" w:lineRule="auto"/>
        <w:ind w:left="1276" w:hanging="556"/>
        <w:rPr>
          <w:rFonts w:cstheme="minorHAnsi"/>
          <w:color w:val="0070C0"/>
        </w:rPr>
      </w:pPr>
      <w:r w:rsidRPr="00C126AC">
        <w:rPr>
          <w:rFonts w:cstheme="minorHAnsi"/>
          <w:color w:val="0070C0"/>
        </w:rPr>
        <w:t>Runtime error</w:t>
      </w:r>
    </w:p>
    <w:p w14:paraId="27F9B5A7" w14:textId="72C5251B" w:rsidR="00584D6B" w:rsidRPr="00971A15" w:rsidRDefault="00584D6B" w:rsidP="00584D6B">
      <w:pPr>
        <w:spacing w:after="0" w:line="240" w:lineRule="auto"/>
        <w:rPr>
          <w:rFonts w:cstheme="minorHAnsi"/>
        </w:rPr>
      </w:pPr>
    </w:p>
    <w:p w14:paraId="102D626A" w14:textId="43AF9EB8" w:rsidR="00584D6B" w:rsidRPr="00971A15" w:rsidRDefault="00584D6B" w:rsidP="00584D6B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String in Java is a?</w:t>
      </w:r>
    </w:p>
    <w:p w14:paraId="4368CBCA" w14:textId="2E3B7586" w:rsidR="00584D6B" w:rsidRPr="00C126AC" w:rsidRDefault="00584D6B" w:rsidP="00584D6B">
      <w:pPr>
        <w:pStyle w:val="ListParagraph"/>
        <w:numPr>
          <w:ilvl w:val="0"/>
          <w:numId w:val="15"/>
        </w:numPr>
        <w:spacing w:after="0" w:line="240" w:lineRule="auto"/>
        <w:ind w:left="1418" w:hanging="698"/>
        <w:rPr>
          <w:rFonts w:cstheme="minorHAnsi"/>
          <w:color w:val="0070C0"/>
        </w:rPr>
      </w:pPr>
      <w:r w:rsidRPr="00C126AC">
        <w:rPr>
          <w:rFonts w:cstheme="minorHAnsi"/>
          <w:color w:val="0070C0"/>
        </w:rPr>
        <w:lastRenderedPageBreak/>
        <w:t>class</w:t>
      </w:r>
    </w:p>
    <w:p w14:paraId="3A186D92" w14:textId="484ABE66" w:rsidR="00584D6B" w:rsidRPr="00971A15" w:rsidRDefault="00584D6B" w:rsidP="00584D6B">
      <w:pPr>
        <w:pStyle w:val="ListParagraph"/>
        <w:numPr>
          <w:ilvl w:val="0"/>
          <w:numId w:val="1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object</w:t>
      </w:r>
    </w:p>
    <w:p w14:paraId="76773135" w14:textId="1E34A082" w:rsidR="00584D6B" w:rsidRPr="00971A15" w:rsidRDefault="00584D6B" w:rsidP="00584D6B">
      <w:pPr>
        <w:pStyle w:val="ListParagraph"/>
        <w:numPr>
          <w:ilvl w:val="0"/>
          <w:numId w:val="1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variable</w:t>
      </w:r>
    </w:p>
    <w:p w14:paraId="63FE4FD3" w14:textId="08899A31" w:rsidR="00584D6B" w:rsidRPr="00971A15" w:rsidRDefault="00584D6B" w:rsidP="00584D6B">
      <w:pPr>
        <w:pStyle w:val="ListParagraph"/>
        <w:numPr>
          <w:ilvl w:val="0"/>
          <w:numId w:val="1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character array</w:t>
      </w:r>
    </w:p>
    <w:p w14:paraId="21ECED65" w14:textId="46756139" w:rsidR="00584D6B" w:rsidRPr="00971A15" w:rsidRDefault="00584D6B" w:rsidP="00584D6B">
      <w:pPr>
        <w:spacing w:after="0" w:line="240" w:lineRule="auto"/>
        <w:rPr>
          <w:rFonts w:cstheme="minorHAnsi"/>
        </w:rPr>
      </w:pPr>
    </w:p>
    <w:p w14:paraId="201F91BD" w14:textId="136D75EC" w:rsidR="00584D6B" w:rsidRPr="00971A15" w:rsidRDefault="00584D6B" w:rsidP="00584D6B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se methods of String class is used to obtain character at specified index?</w:t>
      </w:r>
    </w:p>
    <w:p w14:paraId="5110FAAC" w14:textId="3EBEDBBE" w:rsidR="00584D6B" w:rsidRPr="00971A15" w:rsidRDefault="00584D6B" w:rsidP="00584D6B">
      <w:pPr>
        <w:pStyle w:val="ListParagraph"/>
        <w:numPr>
          <w:ilvl w:val="0"/>
          <w:numId w:val="1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char(</w:t>
      </w:r>
      <w:proofErr w:type="spellStart"/>
      <w:r w:rsidRPr="00971A15">
        <w:rPr>
          <w:rFonts w:cstheme="minorHAnsi"/>
        </w:rPr>
        <w:t>i</w:t>
      </w:r>
      <w:proofErr w:type="spellEnd"/>
      <w:r w:rsidRPr="00971A15">
        <w:rPr>
          <w:rFonts w:cstheme="minorHAnsi"/>
        </w:rPr>
        <w:t>)</w:t>
      </w:r>
    </w:p>
    <w:p w14:paraId="3B00D7F9" w14:textId="1E1D926B" w:rsidR="00584D6B" w:rsidRPr="00971A15" w:rsidRDefault="00584D6B" w:rsidP="00584D6B">
      <w:pPr>
        <w:pStyle w:val="ListParagraph"/>
        <w:numPr>
          <w:ilvl w:val="0"/>
          <w:numId w:val="16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Charat</w:t>
      </w:r>
      <w:proofErr w:type="spellEnd"/>
      <w:r w:rsidRPr="00971A15">
        <w:rPr>
          <w:rFonts w:cstheme="minorHAnsi"/>
        </w:rPr>
        <w:t>(</w:t>
      </w:r>
      <w:proofErr w:type="spellStart"/>
      <w:r w:rsidRPr="00971A15">
        <w:rPr>
          <w:rFonts w:cstheme="minorHAnsi"/>
        </w:rPr>
        <w:t>i</w:t>
      </w:r>
      <w:proofErr w:type="spellEnd"/>
      <w:r w:rsidRPr="00971A15">
        <w:rPr>
          <w:rFonts w:cstheme="minorHAnsi"/>
        </w:rPr>
        <w:t>)</w:t>
      </w:r>
    </w:p>
    <w:p w14:paraId="6F86DB06" w14:textId="38BF11FC" w:rsidR="00584D6B" w:rsidRPr="00971A15" w:rsidRDefault="00584D6B" w:rsidP="00584D6B">
      <w:pPr>
        <w:pStyle w:val="ListParagraph"/>
        <w:numPr>
          <w:ilvl w:val="0"/>
          <w:numId w:val="16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charat</w:t>
      </w:r>
      <w:proofErr w:type="spellEnd"/>
      <w:r w:rsidRPr="00971A15">
        <w:rPr>
          <w:rFonts w:cstheme="minorHAnsi"/>
        </w:rPr>
        <w:t>(</w:t>
      </w:r>
      <w:proofErr w:type="spellStart"/>
      <w:r w:rsidRPr="00971A15">
        <w:rPr>
          <w:rFonts w:cstheme="minorHAnsi"/>
        </w:rPr>
        <w:t>i</w:t>
      </w:r>
      <w:proofErr w:type="spellEnd"/>
      <w:r w:rsidRPr="00971A15">
        <w:rPr>
          <w:rFonts w:cstheme="minorHAnsi"/>
        </w:rPr>
        <w:t>)</w:t>
      </w:r>
    </w:p>
    <w:p w14:paraId="1521B3FC" w14:textId="015CD333" w:rsidR="00584D6B" w:rsidRPr="00C126AC" w:rsidRDefault="00584D6B" w:rsidP="00584D6B">
      <w:pPr>
        <w:pStyle w:val="ListParagraph"/>
        <w:numPr>
          <w:ilvl w:val="0"/>
          <w:numId w:val="16"/>
        </w:numPr>
        <w:spacing w:after="0" w:line="240" w:lineRule="auto"/>
        <w:ind w:left="1418" w:hanging="698"/>
        <w:rPr>
          <w:rFonts w:cstheme="minorHAnsi"/>
          <w:color w:val="0070C0"/>
        </w:rPr>
      </w:pPr>
      <w:proofErr w:type="spellStart"/>
      <w:r w:rsidRPr="00C126AC">
        <w:rPr>
          <w:rFonts w:cstheme="minorHAnsi"/>
          <w:color w:val="0070C0"/>
        </w:rPr>
        <w:t>charAt</w:t>
      </w:r>
      <w:proofErr w:type="spellEnd"/>
      <w:r w:rsidRPr="00C126AC">
        <w:rPr>
          <w:rFonts w:cstheme="minorHAnsi"/>
          <w:color w:val="0070C0"/>
        </w:rPr>
        <w:t>(</w:t>
      </w:r>
      <w:proofErr w:type="spellStart"/>
      <w:r w:rsidRPr="00C126AC">
        <w:rPr>
          <w:rFonts w:cstheme="minorHAnsi"/>
          <w:color w:val="0070C0"/>
        </w:rPr>
        <w:t>i</w:t>
      </w:r>
      <w:proofErr w:type="spellEnd"/>
      <w:r w:rsidRPr="00C126AC">
        <w:rPr>
          <w:rFonts w:cstheme="minorHAnsi"/>
          <w:color w:val="0070C0"/>
        </w:rPr>
        <w:t>)</w:t>
      </w:r>
    </w:p>
    <w:p w14:paraId="611EF8A2" w14:textId="3A18F9E0" w:rsidR="00584D6B" w:rsidRPr="00971A15" w:rsidRDefault="00584D6B" w:rsidP="00584D6B">
      <w:pPr>
        <w:spacing w:after="0" w:line="240" w:lineRule="auto"/>
        <w:rPr>
          <w:rFonts w:cstheme="minorHAnsi"/>
        </w:rPr>
      </w:pPr>
    </w:p>
    <w:p w14:paraId="6B36D13A" w14:textId="684E478D" w:rsidR="00584D6B" w:rsidRPr="00971A15" w:rsidRDefault="00584D6B" w:rsidP="00584D6B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se keywords is used to refer to member of base class from a subclass?</w:t>
      </w:r>
    </w:p>
    <w:p w14:paraId="1E1BCEAE" w14:textId="3E7DB8FC" w:rsidR="00584D6B" w:rsidRPr="00971A15" w:rsidRDefault="00584D6B" w:rsidP="00584D6B">
      <w:pPr>
        <w:pStyle w:val="ListParagraph"/>
        <w:numPr>
          <w:ilvl w:val="0"/>
          <w:numId w:val="1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upper</w:t>
      </w:r>
    </w:p>
    <w:p w14:paraId="782E6B44" w14:textId="1EA84550" w:rsidR="00584D6B" w:rsidRPr="00C126AC" w:rsidRDefault="00584D6B" w:rsidP="00584D6B">
      <w:pPr>
        <w:pStyle w:val="ListParagraph"/>
        <w:numPr>
          <w:ilvl w:val="0"/>
          <w:numId w:val="17"/>
        </w:numPr>
        <w:spacing w:after="0" w:line="240" w:lineRule="auto"/>
        <w:ind w:left="1418" w:hanging="698"/>
        <w:rPr>
          <w:rFonts w:cstheme="minorHAnsi"/>
          <w:color w:val="0070C0"/>
        </w:rPr>
      </w:pPr>
      <w:r w:rsidRPr="00C126AC">
        <w:rPr>
          <w:rFonts w:cstheme="minorHAnsi"/>
          <w:color w:val="0070C0"/>
        </w:rPr>
        <w:t>super</w:t>
      </w:r>
    </w:p>
    <w:p w14:paraId="3877CAC1" w14:textId="7E7F50BF" w:rsidR="00584D6B" w:rsidRPr="00971A15" w:rsidRDefault="00584D6B" w:rsidP="00584D6B">
      <w:pPr>
        <w:pStyle w:val="ListParagraph"/>
        <w:numPr>
          <w:ilvl w:val="0"/>
          <w:numId w:val="1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this</w:t>
      </w:r>
    </w:p>
    <w:p w14:paraId="75499F40" w14:textId="3A1DBDA1" w:rsidR="00584D6B" w:rsidRPr="00971A15" w:rsidRDefault="00584D6B" w:rsidP="00584D6B">
      <w:pPr>
        <w:pStyle w:val="ListParagraph"/>
        <w:numPr>
          <w:ilvl w:val="0"/>
          <w:numId w:val="1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none of the mentioned</w:t>
      </w:r>
    </w:p>
    <w:p w14:paraId="220095C4" w14:textId="478F5F7E" w:rsidR="00584D6B" w:rsidRPr="00971A15" w:rsidRDefault="00584D6B" w:rsidP="00584D6B">
      <w:pPr>
        <w:spacing w:after="0" w:line="240" w:lineRule="auto"/>
        <w:rPr>
          <w:rFonts w:cstheme="minorHAnsi"/>
        </w:rPr>
      </w:pPr>
    </w:p>
    <w:p w14:paraId="624F3C37" w14:textId="27741122" w:rsidR="00584D6B" w:rsidRPr="00971A15" w:rsidRDefault="00584D6B" w:rsidP="00584D6B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Which of </w:t>
      </w:r>
      <w:proofErr w:type="gramStart"/>
      <w:r w:rsidRPr="00971A15">
        <w:rPr>
          <w:rFonts w:cstheme="minorHAnsi"/>
        </w:rPr>
        <w:t>these method of String</w:t>
      </w:r>
      <w:proofErr w:type="gramEnd"/>
      <w:r w:rsidRPr="00971A15">
        <w:rPr>
          <w:rFonts w:cstheme="minorHAnsi"/>
        </w:rPr>
        <w:t xml:space="preserve"> class can be used to test to strings for equality?</w:t>
      </w:r>
    </w:p>
    <w:p w14:paraId="2AC20EEF" w14:textId="3621BBD2" w:rsidR="00584D6B" w:rsidRPr="00971A15" w:rsidRDefault="00586F1D" w:rsidP="00586F1D">
      <w:pPr>
        <w:pStyle w:val="ListParagraph"/>
        <w:numPr>
          <w:ilvl w:val="0"/>
          <w:numId w:val="18"/>
        </w:numPr>
        <w:spacing w:after="0" w:line="240" w:lineRule="auto"/>
        <w:ind w:left="1418" w:hanging="698"/>
        <w:rPr>
          <w:rFonts w:cstheme="minorHAnsi"/>
        </w:rPr>
      </w:pPr>
      <w:proofErr w:type="spellStart"/>
      <w:proofErr w:type="gramStart"/>
      <w:r w:rsidRPr="00971A15">
        <w:rPr>
          <w:rFonts w:cstheme="minorHAnsi"/>
        </w:rPr>
        <w:t>isequal</w:t>
      </w:r>
      <w:proofErr w:type="spellEnd"/>
      <w:r w:rsidRPr="00971A15">
        <w:rPr>
          <w:rFonts w:cstheme="minorHAnsi"/>
        </w:rPr>
        <w:t>(</w:t>
      </w:r>
      <w:proofErr w:type="gramEnd"/>
      <w:r w:rsidRPr="00971A15">
        <w:rPr>
          <w:rFonts w:cstheme="minorHAnsi"/>
        </w:rPr>
        <w:t>)</w:t>
      </w:r>
    </w:p>
    <w:p w14:paraId="472F330B" w14:textId="2FA17824" w:rsidR="00586F1D" w:rsidRPr="00971A15" w:rsidRDefault="00586F1D" w:rsidP="00586F1D">
      <w:pPr>
        <w:pStyle w:val="ListParagraph"/>
        <w:numPr>
          <w:ilvl w:val="0"/>
          <w:numId w:val="18"/>
        </w:numPr>
        <w:spacing w:after="0" w:line="240" w:lineRule="auto"/>
        <w:ind w:left="1418" w:hanging="698"/>
        <w:rPr>
          <w:rFonts w:cstheme="minorHAnsi"/>
        </w:rPr>
      </w:pPr>
      <w:proofErr w:type="spellStart"/>
      <w:proofErr w:type="gramStart"/>
      <w:r w:rsidRPr="00971A15">
        <w:rPr>
          <w:rFonts w:cstheme="minorHAnsi"/>
        </w:rPr>
        <w:t>isequals</w:t>
      </w:r>
      <w:proofErr w:type="spellEnd"/>
      <w:r w:rsidRPr="00971A15">
        <w:rPr>
          <w:rFonts w:cstheme="minorHAnsi"/>
        </w:rPr>
        <w:t>(</w:t>
      </w:r>
      <w:proofErr w:type="gramEnd"/>
      <w:r w:rsidRPr="00971A15">
        <w:rPr>
          <w:rFonts w:cstheme="minorHAnsi"/>
        </w:rPr>
        <w:t>)</w:t>
      </w:r>
    </w:p>
    <w:p w14:paraId="608AC409" w14:textId="22B25092" w:rsidR="00586F1D" w:rsidRPr="00971A15" w:rsidRDefault="00586F1D" w:rsidP="00586F1D">
      <w:pPr>
        <w:pStyle w:val="ListParagraph"/>
        <w:numPr>
          <w:ilvl w:val="0"/>
          <w:numId w:val="18"/>
        </w:numPr>
        <w:spacing w:after="0" w:line="240" w:lineRule="auto"/>
        <w:ind w:left="1418" w:hanging="698"/>
        <w:rPr>
          <w:rFonts w:cstheme="minorHAnsi"/>
        </w:rPr>
      </w:pPr>
      <w:proofErr w:type="gramStart"/>
      <w:r w:rsidRPr="00971A15">
        <w:rPr>
          <w:rFonts w:cstheme="minorHAnsi"/>
        </w:rPr>
        <w:t>equal(</w:t>
      </w:r>
      <w:proofErr w:type="gramEnd"/>
      <w:r w:rsidRPr="00971A15">
        <w:rPr>
          <w:rFonts w:cstheme="minorHAnsi"/>
        </w:rPr>
        <w:t>)</w:t>
      </w:r>
    </w:p>
    <w:p w14:paraId="2DC9A424" w14:textId="3B61581B" w:rsidR="00586F1D" w:rsidRPr="00C126AC" w:rsidRDefault="00586F1D" w:rsidP="00586F1D">
      <w:pPr>
        <w:pStyle w:val="ListParagraph"/>
        <w:numPr>
          <w:ilvl w:val="0"/>
          <w:numId w:val="18"/>
        </w:numPr>
        <w:spacing w:after="0" w:line="240" w:lineRule="auto"/>
        <w:ind w:left="1418" w:hanging="698"/>
        <w:rPr>
          <w:rFonts w:cstheme="minorHAnsi"/>
          <w:color w:val="0070C0"/>
        </w:rPr>
      </w:pPr>
      <w:proofErr w:type="gramStart"/>
      <w:r w:rsidRPr="00C126AC">
        <w:rPr>
          <w:rFonts w:cstheme="minorHAnsi"/>
          <w:color w:val="0070C0"/>
        </w:rPr>
        <w:t>equals(</w:t>
      </w:r>
      <w:proofErr w:type="gramEnd"/>
      <w:r w:rsidRPr="00C126AC">
        <w:rPr>
          <w:rFonts w:cstheme="minorHAnsi"/>
          <w:color w:val="0070C0"/>
        </w:rPr>
        <w:t>)</w:t>
      </w:r>
    </w:p>
    <w:p w14:paraId="207DDB67" w14:textId="7B90DC9A" w:rsidR="00586F1D" w:rsidRPr="00971A15" w:rsidRDefault="00586F1D" w:rsidP="00586F1D">
      <w:pPr>
        <w:spacing w:after="0" w:line="240" w:lineRule="auto"/>
        <w:rPr>
          <w:rFonts w:cstheme="minorHAnsi"/>
        </w:rPr>
      </w:pPr>
    </w:p>
    <w:p w14:paraId="7F6BF2BB" w14:textId="5B2EFA2A" w:rsidR="00586F1D" w:rsidRPr="00971A15" w:rsidRDefault="00586F1D" w:rsidP="00586F1D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 following statements are incorrect?</w:t>
      </w:r>
    </w:p>
    <w:p w14:paraId="34401512" w14:textId="682A19D5" w:rsidR="00586F1D" w:rsidRPr="00971A15" w:rsidRDefault="00586F1D" w:rsidP="00586F1D">
      <w:pPr>
        <w:pStyle w:val="ListParagraph"/>
        <w:numPr>
          <w:ilvl w:val="0"/>
          <w:numId w:val="19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String is a class</w:t>
      </w:r>
    </w:p>
    <w:p w14:paraId="322DDC64" w14:textId="6DC86431" w:rsidR="00586F1D" w:rsidRPr="00C126AC" w:rsidRDefault="00586F1D" w:rsidP="00586F1D">
      <w:pPr>
        <w:pStyle w:val="ListParagraph"/>
        <w:numPr>
          <w:ilvl w:val="0"/>
          <w:numId w:val="19"/>
        </w:numPr>
        <w:spacing w:after="0" w:line="240" w:lineRule="auto"/>
        <w:ind w:left="1418" w:hanging="698"/>
        <w:rPr>
          <w:rFonts w:cstheme="minorHAnsi"/>
          <w:color w:val="0070C0"/>
        </w:rPr>
      </w:pPr>
      <w:r w:rsidRPr="00C126AC">
        <w:rPr>
          <w:rFonts w:cstheme="minorHAnsi"/>
          <w:color w:val="0070C0"/>
        </w:rPr>
        <w:t>Strings in java are mutable</w:t>
      </w:r>
    </w:p>
    <w:p w14:paraId="3BB88F15" w14:textId="4CB4B649" w:rsidR="00586F1D" w:rsidRPr="00971A15" w:rsidRDefault="00586F1D" w:rsidP="00586F1D">
      <w:pPr>
        <w:pStyle w:val="ListParagraph"/>
        <w:numPr>
          <w:ilvl w:val="0"/>
          <w:numId w:val="19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Every string is an object of class String</w:t>
      </w:r>
    </w:p>
    <w:p w14:paraId="4BC1E36A" w14:textId="22287F75" w:rsidR="00586F1D" w:rsidRPr="00971A15" w:rsidRDefault="00586F1D" w:rsidP="00586F1D">
      <w:pPr>
        <w:pStyle w:val="ListParagraph"/>
        <w:numPr>
          <w:ilvl w:val="0"/>
          <w:numId w:val="19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 xml:space="preserve">Java defines a peer class of String, called </w:t>
      </w:r>
      <w:proofErr w:type="spellStart"/>
      <w:r w:rsidRPr="00971A15">
        <w:rPr>
          <w:rFonts w:cstheme="minorHAnsi"/>
        </w:rPr>
        <w:t>StringBuffer</w:t>
      </w:r>
      <w:proofErr w:type="spellEnd"/>
      <w:r w:rsidRPr="00971A15">
        <w:rPr>
          <w:rFonts w:cstheme="minorHAnsi"/>
        </w:rPr>
        <w:t>, which allows string to be altered</w:t>
      </w:r>
    </w:p>
    <w:p w14:paraId="06AE625B" w14:textId="73F21000" w:rsidR="00586F1D" w:rsidRPr="00971A15" w:rsidRDefault="00586F1D" w:rsidP="00586F1D">
      <w:pPr>
        <w:spacing w:after="0" w:line="240" w:lineRule="auto"/>
        <w:rPr>
          <w:rFonts w:cstheme="minorHAnsi"/>
        </w:rPr>
      </w:pPr>
    </w:p>
    <w:p w14:paraId="285CD18E" w14:textId="675F21A8" w:rsidR="00586F1D" w:rsidRPr="00971A15" w:rsidRDefault="00586F1D" w:rsidP="00586F1D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1C176409" w14:textId="77777777" w:rsidR="00586F1D" w:rsidRPr="00971A15" w:rsidRDefault="00586F1D" w:rsidP="00586F1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class </w:t>
      </w:r>
      <w:proofErr w:type="spellStart"/>
      <w:r w:rsidRPr="00971A15">
        <w:rPr>
          <w:rFonts w:ascii="Courier New" w:hAnsi="Courier New" w:cs="Courier New"/>
        </w:rPr>
        <w:t>string_demo</w:t>
      </w:r>
      <w:proofErr w:type="spellEnd"/>
      <w:r w:rsidRPr="00971A15">
        <w:rPr>
          <w:rFonts w:ascii="Courier New" w:hAnsi="Courier New" w:cs="Courier New"/>
        </w:rPr>
        <w:t xml:space="preserve"> {</w:t>
      </w:r>
    </w:p>
    <w:p w14:paraId="486563F8" w14:textId="77777777" w:rsidR="00586F1D" w:rsidRPr="00971A15" w:rsidRDefault="00586F1D" w:rsidP="00586F1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public static void </w:t>
      </w:r>
      <w:proofErr w:type="gramStart"/>
      <w:r w:rsidRPr="00971A15">
        <w:rPr>
          <w:rFonts w:ascii="Courier New" w:hAnsi="Courier New" w:cs="Courier New"/>
        </w:rPr>
        <w:t>main(</w:t>
      </w:r>
      <w:proofErr w:type="gramEnd"/>
      <w:r w:rsidRPr="00971A15">
        <w:rPr>
          <w:rFonts w:ascii="Courier New" w:hAnsi="Courier New" w:cs="Courier New"/>
        </w:rPr>
        <w:t xml:space="preserve">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74B8EB7F" w14:textId="77777777" w:rsidR="00586F1D" w:rsidRPr="00971A15" w:rsidRDefault="00586F1D" w:rsidP="00586F1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</w:t>
      </w:r>
      <w:proofErr w:type="spellStart"/>
      <w:r w:rsidRPr="00971A15">
        <w:rPr>
          <w:rFonts w:ascii="Courier New" w:hAnsi="Courier New" w:cs="Courier New"/>
        </w:rPr>
        <w:t>obj</w:t>
      </w:r>
      <w:proofErr w:type="spellEnd"/>
      <w:r w:rsidRPr="00971A15">
        <w:rPr>
          <w:rFonts w:ascii="Courier New" w:hAnsi="Courier New" w:cs="Courier New"/>
        </w:rPr>
        <w:t xml:space="preserve"> = "I" + "like" + "Java";   </w:t>
      </w:r>
    </w:p>
    <w:p w14:paraId="752F4F22" w14:textId="77777777" w:rsidR="00586F1D" w:rsidRPr="00971A15" w:rsidRDefault="00586F1D" w:rsidP="00586F1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</w:t>
      </w:r>
      <w:proofErr w:type="spellStart"/>
      <w:r w:rsidRPr="00971A15">
        <w:rPr>
          <w:rFonts w:ascii="Courier New" w:hAnsi="Courier New" w:cs="Courier New"/>
        </w:rPr>
        <w:t>obj</w:t>
      </w:r>
      <w:proofErr w:type="spellEnd"/>
      <w:r w:rsidRPr="00971A15">
        <w:rPr>
          <w:rFonts w:ascii="Courier New" w:hAnsi="Courier New" w:cs="Courier New"/>
        </w:rPr>
        <w:t xml:space="preserve">);     </w:t>
      </w:r>
    </w:p>
    <w:p w14:paraId="32FBD00D" w14:textId="77777777" w:rsidR="00586F1D" w:rsidRPr="00971A15" w:rsidRDefault="00586F1D" w:rsidP="00586F1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479B19AD" w14:textId="4044E6AD" w:rsidR="00586F1D" w:rsidRPr="00971A15" w:rsidRDefault="00586F1D" w:rsidP="00586F1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2E525B6F" w14:textId="538E37B3" w:rsidR="00586F1D" w:rsidRPr="00971A15" w:rsidRDefault="00586F1D" w:rsidP="00586F1D">
      <w:pPr>
        <w:pStyle w:val="ListParagraph"/>
        <w:numPr>
          <w:ilvl w:val="0"/>
          <w:numId w:val="20"/>
        </w:numPr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I</w:t>
      </w:r>
    </w:p>
    <w:p w14:paraId="11FBB4C2" w14:textId="705E409A" w:rsidR="00586F1D" w:rsidRPr="00971A15" w:rsidRDefault="00586F1D" w:rsidP="00586F1D">
      <w:pPr>
        <w:pStyle w:val="ListParagraph"/>
        <w:numPr>
          <w:ilvl w:val="0"/>
          <w:numId w:val="20"/>
        </w:numPr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like</w:t>
      </w:r>
    </w:p>
    <w:p w14:paraId="6AE1527F" w14:textId="6B888693" w:rsidR="00586F1D" w:rsidRPr="00971A15" w:rsidRDefault="00586F1D" w:rsidP="00586F1D">
      <w:pPr>
        <w:pStyle w:val="ListParagraph"/>
        <w:numPr>
          <w:ilvl w:val="0"/>
          <w:numId w:val="20"/>
        </w:numPr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Java</w:t>
      </w:r>
    </w:p>
    <w:p w14:paraId="6F9FA0FF" w14:textId="1F4A7121" w:rsidR="00586F1D" w:rsidRPr="00C126AC" w:rsidRDefault="00586F1D" w:rsidP="00586F1D">
      <w:pPr>
        <w:pStyle w:val="ListParagraph"/>
        <w:numPr>
          <w:ilvl w:val="0"/>
          <w:numId w:val="20"/>
        </w:numPr>
        <w:spacing w:after="0" w:line="240" w:lineRule="auto"/>
        <w:ind w:left="1418" w:hanging="698"/>
        <w:rPr>
          <w:rFonts w:ascii="Courier New" w:hAnsi="Courier New" w:cs="Courier New"/>
          <w:color w:val="0070C0"/>
        </w:rPr>
      </w:pPr>
      <w:proofErr w:type="spellStart"/>
      <w:r w:rsidRPr="00C126AC">
        <w:rPr>
          <w:rFonts w:ascii="Courier New" w:hAnsi="Courier New" w:cs="Courier New"/>
          <w:color w:val="0070C0"/>
        </w:rPr>
        <w:t>IlikeJava</w:t>
      </w:r>
      <w:proofErr w:type="spellEnd"/>
    </w:p>
    <w:p w14:paraId="3D4A24BA" w14:textId="606FBDD3" w:rsidR="009D0999" w:rsidRPr="00971A15" w:rsidRDefault="009D0999" w:rsidP="00A24A03">
      <w:pPr>
        <w:spacing w:after="0" w:line="240" w:lineRule="auto"/>
        <w:rPr>
          <w:rFonts w:cstheme="minorHAnsi"/>
        </w:rPr>
      </w:pPr>
    </w:p>
    <w:p w14:paraId="39D221B8" w14:textId="3305B7A6" w:rsidR="009D0999" w:rsidRPr="00971A15" w:rsidRDefault="00606606" w:rsidP="00606606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2DE11247" w14:textId="77777777" w:rsidR="00606606" w:rsidRPr="00971A15" w:rsidRDefault="00606606" w:rsidP="0060660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class </w:t>
      </w:r>
      <w:proofErr w:type="spellStart"/>
      <w:r w:rsidRPr="00971A15">
        <w:rPr>
          <w:rFonts w:cstheme="minorHAnsi"/>
        </w:rPr>
        <w:t>string_class</w:t>
      </w:r>
      <w:proofErr w:type="spellEnd"/>
      <w:r w:rsidRPr="00971A15">
        <w:rPr>
          <w:rFonts w:cstheme="minorHAnsi"/>
        </w:rPr>
        <w:t xml:space="preserve"> {</w:t>
      </w:r>
    </w:p>
    <w:p w14:paraId="2E86EED5" w14:textId="77777777" w:rsidR="00606606" w:rsidRPr="00971A15" w:rsidRDefault="00606606" w:rsidP="0060660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public static void </w:t>
      </w:r>
      <w:proofErr w:type="gramStart"/>
      <w:r w:rsidRPr="00971A15">
        <w:rPr>
          <w:rFonts w:cstheme="minorHAnsi"/>
        </w:rPr>
        <w:t>main(</w:t>
      </w:r>
      <w:proofErr w:type="gramEnd"/>
      <w:r w:rsidRPr="00971A15">
        <w:rPr>
          <w:rFonts w:cstheme="minorHAnsi"/>
        </w:rPr>
        <w:t xml:space="preserve">String </w:t>
      </w:r>
      <w:proofErr w:type="spellStart"/>
      <w:r w:rsidRPr="00971A15">
        <w:rPr>
          <w:rFonts w:cstheme="minorHAnsi"/>
        </w:rPr>
        <w:t>args</w:t>
      </w:r>
      <w:proofErr w:type="spellEnd"/>
      <w:r w:rsidRPr="00971A15">
        <w:rPr>
          <w:rFonts w:cstheme="minorHAnsi"/>
        </w:rPr>
        <w:t>[]) {</w:t>
      </w:r>
    </w:p>
    <w:p w14:paraId="09852E55" w14:textId="77777777" w:rsidR="00606606" w:rsidRPr="00971A15" w:rsidRDefault="00606606" w:rsidP="0060660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    String </w:t>
      </w:r>
      <w:proofErr w:type="spellStart"/>
      <w:r w:rsidRPr="00971A15">
        <w:rPr>
          <w:rFonts w:cstheme="minorHAnsi"/>
        </w:rPr>
        <w:t>obj</w:t>
      </w:r>
      <w:proofErr w:type="spellEnd"/>
      <w:r w:rsidRPr="00971A15">
        <w:rPr>
          <w:rFonts w:cstheme="minorHAnsi"/>
        </w:rPr>
        <w:t xml:space="preserve"> = "I LIKE JAVA";   </w:t>
      </w:r>
    </w:p>
    <w:p w14:paraId="554F3B42" w14:textId="77777777" w:rsidR="00606606" w:rsidRPr="00971A15" w:rsidRDefault="00606606" w:rsidP="0060660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    </w:t>
      </w:r>
      <w:proofErr w:type="spellStart"/>
      <w:r w:rsidRPr="00971A15">
        <w:rPr>
          <w:rFonts w:cstheme="minorHAnsi"/>
        </w:rPr>
        <w:t>System.out.println</w:t>
      </w:r>
      <w:proofErr w:type="spellEnd"/>
      <w:r w:rsidRPr="00971A15">
        <w:rPr>
          <w:rFonts w:cstheme="minorHAnsi"/>
        </w:rPr>
        <w:t>(</w:t>
      </w:r>
      <w:proofErr w:type="spellStart"/>
      <w:proofErr w:type="gramStart"/>
      <w:r w:rsidRPr="00971A15">
        <w:rPr>
          <w:rFonts w:cstheme="minorHAnsi"/>
        </w:rPr>
        <w:t>obj.charAt</w:t>
      </w:r>
      <w:proofErr w:type="spellEnd"/>
      <w:proofErr w:type="gramEnd"/>
      <w:r w:rsidRPr="00971A15">
        <w:rPr>
          <w:rFonts w:cstheme="minorHAnsi"/>
        </w:rPr>
        <w:t>(3));</w:t>
      </w:r>
    </w:p>
    <w:p w14:paraId="5BA13EA6" w14:textId="77777777" w:rsidR="00606606" w:rsidRPr="00971A15" w:rsidRDefault="00606606" w:rsidP="0060660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}</w:t>
      </w:r>
    </w:p>
    <w:p w14:paraId="7D6331C5" w14:textId="4FDC7BF3" w:rsidR="00606606" w:rsidRPr="00971A15" w:rsidRDefault="00606606" w:rsidP="0060660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}</w:t>
      </w:r>
    </w:p>
    <w:p w14:paraId="588BF3F0" w14:textId="706F93F2" w:rsidR="00606606" w:rsidRPr="00C126AC" w:rsidRDefault="005143B9" w:rsidP="00606606">
      <w:pPr>
        <w:pStyle w:val="ListParagraph"/>
        <w:numPr>
          <w:ilvl w:val="0"/>
          <w:numId w:val="21"/>
        </w:numPr>
        <w:spacing w:after="0" w:line="240" w:lineRule="auto"/>
        <w:ind w:left="1418" w:hanging="698"/>
        <w:rPr>
          <w:rFonts w:ascii="Courier New" w:hAnsi="Courier New" w:cs="Courier New"/>
          <w:color w:val="0070C0"/>
        </w:rPr>
      </w:pPr>
      <w:r w:rsidRPr="00C126AC">
        <w:rPr>
          <w:rFonts w:ascii="Courier New" w:hAnsi="Courier New" w:cs="Courier New"/>
          <w:color w:val="0070C0"/>
        </w:rPr>
        <w:t>I</w:t>
      </w:r>
    </w:p>
    <w:p w14:paraId="038B9E28" w14:textId="77A53E15" w:rsidR="005143B9" w:rsidRPr="00971A15" w:rsidRDefault="005143B9" w:rsidP="00606606">
      <w:pPr>
        <w:pStyle w:val="ListParagraph"/>
        <w:numPr>
          <w:ilvl w:val="0"/>
          <w:numId w:val="21"/>
        </w:numPr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L</w:t>
      </w:r>
    </w:p>
    <w:p w14:paraId="194BA3E4" w14:textId="43E0BF93" w:rsidR="005143B9" w:rsidRPr="00971A15" w:rsidRDefault="005143B9" w:rsidP="00606606">
      <w:pPr>
        <w:pStyle w:val="ListParagraph"/>
        <w:numPr>
          <w:ilvl w:val="0"/>
          <w:numId w:val="21"/>
        </w:numPr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K</w:t>
      </w:r>
    </w:p>
    <w:p w14:paraId="20223329" w14:textId="46A9987B" w:rsidR="005143B9" w:rsidRPr="00971A15" w:rsidRDefault="005143B9" w:rsidP="00606606">
      <w:pPr>
        <w:pStyle w:val="ListParagraph"/>
        <w:numPr>
          <w:ilvl w:val="0"/>
          <w:numId w:val="21"/>
        </w:numPr>
        <w:spacing w:after="0" w:line="240" w:lineRule="auto"/>
        <w:ind w:left="1418" w:hanging="698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lastRenderedPageBreak/>
        <w:t>E</w:t>
      </w:r>
    </w:p>
    <w:p w14:paraId="734B9294" w14:textId="15F405B5" w:rsidR="005143B9" w:rsidRPr="00971A15" w:rsidRDefault="005143B9" w:rsidP="005143B9">
      <w:pPr>
        <w:spacing w:after="0" w:line="240" w:lineRule="auto"/>
        <w:rPr>
          <w:rFonts w:cstheme="minorHAnsi"/>
        </w:rPr>
      </w:pPr>
    </w:p>
    <w:p w14:paraId="4D8BC02D" w14:textId="43C94229" w:rsidR="005143B9" w:rsidRPr="00971A15" w:rsidRDefault="009C323D" w:rsidP="009C323D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7AAF1C31" w14:textId="77777777" w:rsidR="009C323D" w:rsidRPr="00971A15" w:rsidRDefault="009C323D" w:rsidP="009C323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class </w:t>
      </w:r>
      <w:proofErr w:type="spellStart"/>
      <w:r w:rsidRPr="00971A15">
        <w:rPr>
          <w:rFonts w:ascii="Courier New" w:hAnsi="Courier New" w:cs="Courier New"/>
        </w:rPr>
        <w:t>string_class</w:t>
      </w:r>
      <w:proofErr w:type="spellEnd"/>
      <w:r w:rsidRPr="00971A15">
        <w:rPr>
          <w:rFonts w:ascii="Courier New" w:hAnsi="Courier New" w:cs="Courier New"/>
        </w:rPr>
        <w:t xml:space="preserve"> {</w:t>
      </w:r>
    </w:p>
    <w:p w14:paraId="2AD97864" w14:textId="77777777" w:rsidR="009C323D" w:rsidRPr="00971A15" w:rsidRDefault="009C323D" w:rsidP="009C323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public static void </w:t>
      </w:r>
      <w:proofErr w:type="gramStart"/>
      <w:r w:rsidRPr="00971A15">
        <w:rPr>
          <w:rFonts w:ascii="Courier New" w:hAnsi="Courier New" w:cs="Courier New"/>
        </w:rPr>
        <w:t>main(</w:t>
      </w:r>
      <w:proofErr w:type="gramEnd"/>
      <w:r w:rsidRPr="00971A15">
        <w:rPr>
          <w:rFonts w:ascii="Courier New" w:hAnsi="Courier New" w:cs="Courier New"/>
        </w:rPr>
        <w:t xml:space="preserve">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73EC6014" w14:textId="77777777" w:rsidR="009C323D" w:rsidRPr="00971A15" w:rsidRDefault="009C323D" w:rsidP="009C323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</w:t>
      </w:r>
      <w:proofErr w:type="spellStart"/>
      <w:r w:rsidRPr="00971A15">
        <w:rPr>
          <w:rFonts w:ascii="Courier New" w:hAnsi="Courier New" w:cs="Courier New"/>
        </w:rPr>
        <w:t>obj</w:t>
      </w:r>
      <w:proofErr w:type="spellEnd"/>
      <w:r w:rsidRPr="00971A15">
        <w:rPr>
          <w:rFonts w:ascii="Courier New" w:hAnsi="Courier New" w:cs="Courier New"/>
        </w:rPr>
        <w:t xml:space="preserve"> = "I LIKE JAVA";   </w:t>
      </w:r>
    </w:p>
    <w:p w14:paraId="4E2ED19B" w14:textId="77777777" w:rsidR="009C323D" w:rsidRPr="00971A15" w:rsidRDefault="009C323D" w:rsidP="009C323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</w:t>
      </w:r>
      <w:proofErr w:type="spellStart"/>
      <w:proofErr w:type="gramStart"/>
      <w:r w:rsidRPr="00971A15">
        <w:rPr>
          <w:rFonts w:ascii="Courier New" w:hAnsi="Courier New" w:cs="Courier New"/>
        </w:rPr>
        <w:t>obj.length</w:t>
      </w:r>
      <w:proofErr w:type="spellEnd"/>
      <w:proofErr w:type="gramEnd"/>
      <w:r w:rsidRPr="00971A15">
        <w:rPr>
          <w:rFonts w:ascii="Courier New" w:hAnsi="Courier New" w:cs="Courier New"/>
        </w:rPr>
        <w:t>());</w:t>
      </w:r>
    </w:p>
    <w:p w14:paraId="752C0856" w14:textId="77777777" w:rsidR="009C323D" w:rsidRPr="00971A15" w:rsidRDefault="009C323D" w:rsidP="009C323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1AFC0A58" w14:textId="45FC375D" w:rsidR="009C323D" w:rsidRPr="00971A15" w:rsidRDefault="009C323D" w:rsidP="009C323D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77E4C48C" w14:textId="1A068AB1" w:rsidR="009C323D" w:rsidRPr="00971A15" w:rsidRDefault="009C323D" w:rsidP="009C323D">
      <w:pPr>
        <w:pStyle w:val="ListParagraph"/>
        <w:numPr>
          <w:ilvl w:val="0"/>
          <w:numId w:val="2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9</w:t>
      </w:r>
    </w:p>
    <w:p w14:paraId="08036838" w14:textId="3A728026" w:rsidR="009C323D" w:rsidRPr="00971A15" w:rsidRDefault="009C323D" w:rsidP="009C323D">
      <w:pPr>
        <w:pStyle w:val="ListParagraph"/>
        <w:numPr>
          <w:ilvl w:val="0"/>
          <w:numId w:val="2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10</w:t>
      </w:r>
    </w:p>
    <w:p w14:paraId="55AAF491" w14:textId="00CBDF60" w:rsidR="009C323D" w:rsidRPr="00C126AC" w:rsidRDefault="009C323D" w:rsidP="009C323D">
      <w:pPr>
        <w:pStyle w:val="ListParagraph"/>
        <w:numPr>
          <w:ilvl w:val="0"/>
          <w:numId w:val="22"/>
        </w:numPr>
        <w:spacing w:after="0" w:line="240" w:lineRule="auto"/>
        <w:ind w:left="1418" w:hanging="698"/>
        <w:rPr>
          <w:rFonts w:cstheme="minorHAnsi"/>
          <w:color w:val="0070C0"/>
        </w:rPr>
      </w:pPr>
      <w:r w:rsidRPr="00C126AC">
        <w:rPr>
          <w:rFonts w:cstheme="minorHAnsi"/>
          <w:color w:val="0070C0"/>
        </w:rPr>
        <w:t>11</w:t>
      </w:r>
    </w:p>
    <w:p w14:paraId="284515C2" w14:textId="1BED3CE3" w:rsidR="009C323D" w:rsidRPr="00971A15" w:rsidRDefault="009C323D" w:rsidP="009C323D">
      <w:pPr>
        <w:pStyle w:val="ListParagraph"/>
        <w:numPr>
          <w:ilvl w:val="0"/>
          <w:numId w:val="2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12</w:t>
      </w:r>
    </w:p>
    <w:p w14:paraId="7745A38F" w14:textId="493D5BE8" w:rsidR="009C323D" w:rsidRPr="00971A15" w:rsidRDefault="009C323D" w:rsidP="009C323D">
      <w:pPr>
        <w:spacing w:after="0" w:line="240" w:lineRule="auto"/>
        <w:rPr>
          <w:rFonts w:cstheme="minorHAnsi"/>
        </w:rPr>
      </w:pPr>
    </w:p>
    <w:p w14:paraId="51FBB67C" w14:textId="360C7B04" w:rsidR="009C323D" w:rsidRPr="00971A15" w:rsidRDefault="00E211F3" w:rsidP="00E211F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52A301E8" w14:textId="77777777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class </w:t>
      </w:r>
      <w:proofErr w:type="spellStart"/>
      <w:r w:rsidRPr="00971A15">
        <w:rPr>
          <w:rFonts w:ascii="Courier New" w:hAnsi="Courier New" w:cs="Courier New"/>
        </w:rPr>
        <w:t>string_class</w:t>
      </w:r>
      <w:proofErr w:type="spellEnd"/>
      <w:r w:rsidRPr="00971A15">
        <w:rPr>
          <w:rFonts w:ascii="Courier New" w:hAnsi="Courier New" w:cs="Courier New"/>
        </w:rPr>
        <w:t xml:space="preserve"> {</w:t>
      </w:r>
    </w:p>
    <w:p w14:paraId="528CFB1F" w14:textId="77777777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public static void </w:t>
      </w:r>
      <w:proofErr w:type="gramStart"/>
      <w:r w:rsidRPr="00971A15">
        <w:rPr>
          <w:rFonts w:ascii="Courier New" w:hAnsi="Courier New" w:cs="Courier New"/>
        </w:rPr>
        <w:t>main(</w:t>
      </w:r>
      <w:proofErr w:type="gramEnd"/>
      <w:r w:rsidRPr="00971A15">
        <w:rPr>
          <w:rFonts w:ascii="Courier New" w:hAnsi="Courier New" w:cs="Courier New"/>
        </w:rPr>
        <w:t xml:space="preserve">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058AA5F0" w14:textId="77777777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</w:t>
      </w:r>
      <w:proofErr w:type="spellStart"/>
      <w:r w:rsidRPr="00971A15">
        <w:rPr>
          <w:rFonts w:ascii="Courier New" w:hAnsi="Courier New" w:cs="Courier New"/>
        </w:rPr>
        <w:t>obj</w:t>
      </w:r>
      <w:proofErr w:type="spellEnd"/>
      <w:r w:rsidRPr="00971A15">
        <w:rPr>
          <w:rFonts w:ascii="Courier New" w:hAnsi="Courier New" w:cs="Courier New"/>
        </w:rPr>
        <w:t xml:space="preserve"> = "hello";</w:t>
      </w:r>
    </w:p>
    <w:p w14:paraId="330C9B37" w14:textId="77777777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obj1 = "world";   </w:t>
      </w:r>
    </w:p>
    <w:p w14:paraId="05AB5B36" w14:textId="77777777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obj2 = </w:t>
      </w:r>
      <w:proofErr w:type="spellStart"/>
      <w:r w:rsidRPr="00971A15">
        <w:rPr>
          <w:rFonts w:ascii="Courier New" w:hAnsi="Courier New" w:cs="Courier New"/>
        </w:rPr>
        <w:t>obj</w:t>
      </w:r>
      <w:proofErr w:type="spellEnd"/>
      <w:r w:rsidRPr="00971A15">
        <w:rPr>
          <w:rFonts w:ascii="Courier New" w:hAnsi="Courier New" w:cs="Courier New"/>
        </w:rPr>
        <w:t>;</w:t>
      </w:r>
    </w:p>
    <w:p w14:paraId="19D6CC02" w14:textId="77777777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obj2 = " world";</w:t>
      </w:r>
    </w:p>
    <w:p w14:paraId="605D34B4" w14:textId="77777777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</w:t>
      </w:r>
      <w:proofErr w:type="spellStart"/>
      <w:r w:rsidRPr="00971A15">
        <w:rPr>
          <w:rFonts w:ascii="Courier New" w:hAnsi="Courier New" w:cs="Courier New"/>
        </w:rPr>
        <w:t>obj</w:t>
      </w:r>
      <w:proofErr w:type="spellEnd"/>
      <w:r w:rsidRPr="00971A15">
        <w:rPr>
          <w:rFonts w:ascii="Courier New" w:hAnsi="Courier New" w:cs="Courier New"/>
        </w:rPr>
        <w:t xml:space="preserve"> + " " + obj2);</w:t>
      </w:r>
    </w:p>
    <w:p w14:paraId="72BBBE45" w14:textId="77777777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17D80719" w14:textId="5B5DDAEB" w:rsidR="00E211F3" w:rsidRPr="00971A15" w:rsidRDefault="00E211F3" w:rsidP="00E211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3AA45AD0" w14:textId="36054AB0" w:rsidR="00E211F3" w:rsidRPr="00971A15" w:rsidRDefault="00E211F3" w:rsidP="00E211F3">
      <w:pPr>
        <w:pStyle w:val="ListParagraph"/>
        <w:numPr>
          <w:ilvl w:val="0"/>
          <w:numId w:val="23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 xml:space="preserve">hello </w:t>
      </w:r>
      <w:proofErr w:type="spellStart"/>
      <w:r w:rsidRPr="00971A15">
        <w:rPr>
          <w:rFonts w:cstheme="minorHAnsi"/>
        </w:rPr>
        <w:t>hello</w:t>
      </w:r>
      <w:proofErr w:type="spellEnd"/>
    </w:p>
    <w:p w14:paraId="040F078D" w14:textId="0B93E7B0" w:rsidR="00E211F3" w:rsidRPr="00971A15" w:rsidRDefault="00E211F3" w:rsidP="00E211F3">
      <w:pPr>
        <w:pStyle w:val="ListParagraph"/>
        <w:numPr>
          <w:ilvl w:val="0"/>
          <w:numId w:val="23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 xml:space="preserve">world </w:t>
      </w:r>
      <w:proofErr w:type="spellStart"/>
      <w:r w:rsidRPr="00971A15">
        <w:rPr>
          <w:rFonts w:cstheme="minorHAnsi"/>
        </w:rPr>
        <w:t>world</w:t>
      </w:r>
      <w:proofErr w:type="spellEnd"/>
    </w:p>
    <w:p w14:paraId="442BFF50" w14:textId="3D65C1AA" w:rsidR="00E211F3" w:rsidRPr="00C126AC" w:rsidRDefault="00E211F3" w:rsidP="00E211F3">
      <w:pPr>
        <w:pStyle w:val="ListParagraph"/>
        <w:numPr>
          <w:ilvl w:val="0"/>
          <w:numId w:val="23"/>
        </w:numPr>
        <w:spacing w:after="0" w:line="240" w:lineRule="auto"/>
        <w:ind w:left="1418" w:hanging="698"/>
        <w:rPr>
          <w:rFonts w:cstheme="minorHAnsi"/>
          <w:color w:val="0070C0"/>
        </w:rPr>
      </w:pPr>
      <w:r w:rsidRPr="00C126AC">
        <w:rPr>
          <w:rFonts w:cstheme="minorHAnsi"/>
          <w:color w:val="0070C0"/>
        </w:rPr>
        <w:t>hello world</w:t>
      </w:r>
    </w:p>
    <w:p w14:paraId="03C37805" w14:textId="5993FAA9" w:rsidR="00E211F3" w:rsidRPr="00971A15" w:rsidRDefault="00E211F3" w:rsidP="00E211F3">
      <w:pPr>
        <w:pStyle w:val="ListParagraph"/>
        <w:numPr>
          <w:ilvl w:val="0"/>
          <w:numId w:val="23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world hello</w:t>
      </w:r>
    </w:p>
    <w:p w14:paraId="12EF037A" w14:textId="44F41595" w:rsidR="00E211F3" w:rsidRPr="00971A15" w:rsidRDefault="00E211F3" w:rsidP="00E211F3">
      <w:pPr>
        <w:spacing w:after="0" w:line="240" w:lineRule="auto"/>
        <w:rPr>
          <w:rFonts w:cstheme="minorHAnsi"/>
        </w:rPr>
      </w:pPr>
    </w:p>
    <w:p w14:paraId="62ECDC4E" w14:textId="1EBCFC42" w:rsidR="00E211F3" w:rsidRPr="00971A15" w:rsidRDefault="00E211F3" w:rsidP="00E211F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4C0837CC" w14:textId="77777777" w:rsidR="00E211F3" w:rsidRPr="00971A15" w:rsidRDefault="00E211F3" w:rsidP="00E211F3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class </w:t>
      </w:r>
      <w:proofErr w:type="spellStart"/>
      <w:r w:rsidRPr="00971A15">
        <w:rPr>
          <w:rFonts w:cstheme="minorHAnsi"/>
        </w:rPr>
        <w:t>string_class</w:t>
      </w:r>
      <w:proofErr w:type="spellEnd"/>
      <w:r w:rsidRPr="00971A15">
        <w:rPr>
          <w:rFonts w:cstheme="minorHAnsi"/>
        </w:rPr>
        <w:t xml:space="preserve"> {</w:t>
      </w:r>
    </w:p>
    <w:p w14:paraId="72515AF5" w14:textId="77777777" w:rsidR="00E211F3" w:rsidRPr="00971A15" w:rsidRDefault="00E211F3" w:rsidP="00E211F3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public static void </w:t>
      </w:r>
      <w:proofErr w:type="gramStart"/>
      <w:r w:rsidRPr="00971A15">
        <w:rPr>
          <w:rFonts w:cstheme="minorHAnsi"/>
        </w:rPr>
        <w:t>main(</w:t>
      </w:r>
      <w:proofErr w:type="gramEnd"/>
      <w:r w:rsidRPr="00971A15">
        <w:rPr>
          <w:rFonts w:cstheme="minorHAnsi"/>
        </w:rPr>
        <w:t xml:space="preserve">String </w:t>
      </w:r>
      <w:proofErr w:type="spellStart"/>
      <w:r w:rsidRPr="00971A15">
        <w:rPr>
          <w:rFonts w:cstheme="minorHAnsi"/>
        </w:rPr>
        <w:t>args</w:t>
      </w:r>
      <w:proofErr w:type="spellEnd"/>
      <w:r w:rsidRPr="00971A15">
        <w:rPr>
          <w:rFonts w:cstheme="minorHAnsi"/>
        </w:rPr>
        <w:t>[]) {</w:t>
      </w:r>
    </w:p>
    <w:p w14:paraId="361B5EA4" w14:textId="77777777" w:rsidR="00E211F3" w:rsidRPr="00971A15" w:rsidRDefault="00E211F3" w:rsidP="00E211F3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    String </w:t>
      </w:r>
      <w:proofErr w:type="spellStart"/>
      <w:r w:rsidRPr="00971A15">
        <w:rPr>
          <w:rFonts w:cstheme="minorHAnsi"/>
        </w:rPr>
        <w:t>obj</w:t>
      </w:r>
      <w:proofErr w:type="spellEnd"/>
      <w:r w:rsidRPr="00971A15">
        <w:rPr>
          <w:rFonts w:cstheme="minorHAnsi"/>
        </w:rPr>
        <w:t xml:space="preserve"> = "hello";</w:t>
      </w:r>
    </w:p>
    <w:p w14:paraId="530A9A4F" w14:textId="77777777" w:rsidR="00E211F3" w:rsidRPr="00971A15" w:rsidRDefault="00E211F3" w:rsidP="00E211F3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    String obj1 = "world";   </w:t>
      </w:r>
    </w:p>
    <w:p w14:paraId="58CEB5A5" w14:textId="77777777" w:rsidR="00E211F3" w:rsidRPr="00971A15" w:rsidRDefault="00E211F3" w:rsidP="00E211F3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    String obj2 = "hello";</w:t>
      </w:r>
    </w:p>
    <w:p w14:paraId="0D1B58D4" w14:textId="77777777" w:rsidR="00E211F3" w:rsidRPr="00971A15" w:rsidRDefault="00E211F3" w:rsidP="00E211F3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    </w:t>
      </w:r>
      <w:proofErr w:type="spellStart"/>
      <w:r w:rsidRPr="00971A15">
        <w:rPr>
          <w:rFonts w:cstheme="minorHAnsi"/>
        </w:rPr>
        <w:t>System.out.println</w:t>
      </w:r>
      <w:proofErr w:type="spellEnd"/>
      <w:r w:rsidRPr="00971A15">
        <w:rPr>
          <w:rFonts w:cstheme="minorHAnsi"/>
        </w:rPr>
        <w:t>(</w:t>
      </w:r>
      <w:proofErr w:type="spellStart"/>
      <w:proofErr w:type="gramStart"/>
      <w:r w:rsidRPr="00971A15">
        <w:rPr>
          <w:rFonts w:cstheme="minorHAnsi"/>
        </w:rPr>
        <w:t>obj.equals</w:t>
      </w:r>
      <w:proofErr w:type="spellEnd"/>
      <w:proofErr w:type="gramEnd"/>
      <w:r w:rsidRPr="00971A15">
        <w:rPr>
          <w:rFonts w:cstheme="minorHAnsi"/>
        </w:rPr>
        <w:t xml:space="preserve">(obj1) + " " + </w:t>
      </w:r>
      <w:proofErr w:type="spellStart"/>
      <w:r w:rsidRPr="00971A15">
        <w:rPr>
          <w:rFonts w:cstheme="minorHAnsi"/>
        </w:rPr>
        <w:t>obj.equals</w:t>
      </w:r>
      <w:proofErr w:type="spellEnd"/>
      <w:r w:rsidRPr="00971A15">
        <w:rPr>
          <w:rFonts w:cstheme="minorHAnsi"/>
        </w:rPr>
        <w:t>(obj2));</w:t>
      </w:r>
    </w:p>
    <w:p w14:paraId="6D2B8758" w14:textId="77777777" w:rsidR="00E211F3" w:rsidRPr="00971A15" w:rsidRDefault="00E211F3" w:rsidP="00E211F3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    }</w:t>
      </w:r>
    </w:p>
    <w:p w14:paraId="532628EC" w14:textId="1398337F" w:rsidR="00E211F3" w:rsidRPr="00971A15" w:rsidRDefault="00E211F3" w:rsidP="00E211F3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}</w:t>
      </w:r>
    </w:p>
    <w:p w14:paraId="239CEF2E" w14:textId="4A880D0A" w:rsidR="00E211F3" w:rsidRPr="00971A15" w:rsidRDefault="00E211F3" w:rsidP="00E211F3">
      <w:pPr>
        <w:pStyle w:val="ListParagraph"/>
        <w:numPr>
          <w:ilvl w:val="0"/>
          <w:numId w:val="2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 xml:space="preserve">false </w:t>
      </w:r>
      <w:proofErr w:type="spellStart"/>
      <w:r w:rsidRPr="00971A15">
        <w:rPr>
          <w:rFonts w:cstheme="minorHAnsi"/>
        </w:rPr>
        <w:t>false</w:t>
      </w:r>
      <w:proofErr w:type="spellEnd"/>
    </w:p>
    <w:p w14:paraId="606913D2" w14:textId="777A371F" w:rsidR="00E211F3" w:rsidRPr="00971A15" w:rsidRDefault="00E211F3" w:rsidP="00E211F3">
      <w:pPr>
        <w:pStyle w:val="ListParagraph"/>
        <w:numPr>
          <w:ilvl w:val="0"/>
          <w:numId w:val="2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 xml:space="preserve">true </w:t>
      </w:r>
      <w:proofErr w:type="spellStart"/>
      <w:r w:rsidRPr="00971A15">
        <w:rPr>
          <w:rFonts w:cstheme="minorHAnsi"/>
        </w:rPr>
        <w:t>true</w:t>
      </w:r>
      <w:proofErr w:type="spellEnd"/>
    </w:p>
    <w:p w14:paraId="26A1AAF5" w14:textId="477A48B6" w:rsidR="00E211F3" w:rsidRPr="00C126AC" w:rsidRDefault="00E211F3" w:rsidP="00E211F3">
      <w:pPr>
        <w:pStyle w:val="ListParagraph"/>
        <w:numPr>
          <w:ilvl w:val="0"/>
          <w:numId w:val="24"/>
        </w:numPr>
        <w:spacing w:after="0" w:line="240" w:lineRule="auto"/>
        <w:ind w:left="1418" w:hanging="698"/>
        <w:rPr>
          <w:rFonts w:cstheme="minorHAnsi"/>
        </w:rPr>
      </w:pPr>
      <w:r w:rsidRPr="00C126AC">
        <w:rPr>
          <w:rFonts w:cstheme="minorHAnsi"/>
        </w:rPr>
        <w:t>true false</w:t>
      </w:r>
    </w:p>
    <w:p w14:paraId="39445572" w14:textId="24AFC4A0" w:rsidR="00E211F3" w:rsidRPr="0089557B" w:rsidRDefault="004700F0" w:rsidP="00E211F3">
      <w:pPr>
        <w:pStyle w:val="ListParagraph"/>
        <w:numPr>
          <w:ilvl w:val="0"/>
          <w:numId w:val="24"/>
        </w:numPr>
        <w:spacing w:after="0" w:line="240" w:lineRule="auto"/>
        <w:ind w:left="1418" w:hanging="698"/>
        <w:rPr>
          <w:rFonts w:cstheme="minorHAnsi"/>
          <w:color w:val="0070C0"/>
        </w:rPr>
      </w:pPr>
      <w:r w:rsidRPr="0089557B">
        <w:rPr>
          <w:rFonts w:cstheme="minorHAnsi"/>
          <w:color w:val="0070C0"/>
        </w:rPr>
        <w:t>false true</w:t>
      </w:r>
    </w:p>
    <w:p w14:paraId="1C601C7A" w14:textId="0616EF82" w:rsidR="009D0999" w:rsidRPr="00971A15" w:rsidRDefault="009D0999" w:rsidP="00A24A03">
      <w:pPr>
        <w:spacing w:after="0" w:line="240" w:lineRule="auto"/>
        <w:rPr>
          <w:rFonts w:cstheme="minorHAnsi"/>
        </w:rPr>
      </w:pPr>
    </w:p>
    <w:p w14:paraId="38EEF1A2" w14:textId="09787EE2" w:rsidR="004700F0" w:rsidRPr="00971A15" w:rsidRDefault="004700F0" w:rsidP="004700F0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is class is used to create an object whose character sequence is mutable?</w:t>
      </w:r>
    </w:p>
    <w:p w14:paraId="5589874E" w14:textId="244FF9B7" w:rsidR="004700F0" w:rsidRPr="00971A15" w:rsidRDefault="004700F0" w:rsidP="004700F0">
      <w:pPr>
        <w:pStyle w:val="ListParagraph"/>
        <w:numPr>
          <w:ilvl w:val="0"/>
          <w:numId w:val="25"/>
        </w:numPr>
        <w:spacing w:after="0" w:line="240" w:lineRule="auto"/>
        <w:ind w:left="1418" w:hanging="698"/>
        <w:rPr>
          <w:rFonts w:cstheme="minorHAnsi"/>
        </w:rPr>
      </w:pPr>
      <w:proofErr w:type="gramStart"/>
      <w:r w:rsidRPr="00971A15">
        <w:rPr>
          <w:rFonts w:cstheme="minorHAnsi"/>
        </w:rPr>
        <w:t>String(</w:t>
      </w:r>
      <w:proofErr w:type="gramEnd"/>
      <w:r w:rsidRPr="00971A15">
        <w:rPr>
          <w:rFonts w:cstheme="minorHAnsi"/>
        </w:rPr>
        <w:t>)</w:t>
      </w:r>
    </w:p>
    <w:p w14:paraId="2B2B9781" w14:textId="5A541869" w:rsidR="004700F0" w:rsidRPr="00971A15" w:rsidRDefault="004700F0" w:rsidP="004700F0">
      <w:pPr>
        <w:pStyle w:val="ListParagraph"/>
        <w:numPr>
          <w:ilvl w:val="0"/>
          <w:numId w:val="25"/>
        </w:numPr>
        <w:spacing w:after="0" w:line="240" w:lineRule="auto"/>
        <w:ind w:left="1418" w:hanging="698"/>
        <w:rPr>
          <w:rFonts w:cstheme="minorHAnsi"/>
        </w:rPr>
      </w:pPr>
      <w:proofErr w:type="spellStart"/>
      <w:proofErr w:type="gramStart"/>
      <w:r w:rsidRPr="0089557B">
        <w:rPr>
          <w:rFonts w:cstheme="minorHAnsi"/>
          <w:color w:val="0070C0"/>
        </w:rPr>
        <w:t>StringBuffer</w:t>
      </w:r>
      <w:proofErr w:type="spellEnd"/>
      <w:r w:rsidRPr="0089557B">
        <w:rPr>
          <w:rFonts w:cstheme="minorHAnsi"/>
          <w:color w:val="0070C0"/>
        </w:rPr>
        <w:t>(</w:t>
      </w:r>
      <w:proofErr w:type="gramEnd"/>
      <w:r w:rsidRPr="0089557B">
        <w:rPr>
          <w:rFonts w:cstheme="minorHAnsi"/>
          <w:color w:val="0070C0"/>
        </w:rPr>
        <w:t>)</w:t>
      </w:r>
    </w:p>
    <w:p w14:paraId="67396A74" w14:textId="28BD0DA7" w:rsidR="004700F0" w:rsidRPr="00971A15" w:rsidRDefault="004700F0" w:rsidP="004700F0">
      <w:pPr>
        <w:pStyle w:val="ListParagraph"/>
        <w:numPr>
          <w:ilvl w:val="0"/>
          <w:numId w:val="25"/>
        </w:numPr>
        <w:spacing w:after="0" w:line="240" w:lineRule="auto"/>
        <w:ind w:left="1418" w:hanging="698"/>
        <w:rPr>
          <w:rFonts w:cstheme="minorHAnsi"/>
        </w:rPr>
      </w:pPr>
      <w:proofErr w:type="gramStart"/>
      <w:r w:rsidRPr="00971A15">
        <w:rPr>
          <w:rFonts w:cstheme="minorHAnsi"/>
        </w:rPr>
        <w:t>String(</w:t>
      </w:r>
      <w:proofErr w:type="gramEnd"/>
      <w:r w:rsidRPr="00971A15">
        <w:rPr>
          <w:rFonts w:cstheme="minorHAnsi"/>
        </w:rPr>
        <w:t xml:space="preserve">) &amp; </w:t>
      </w:r>
      <w:proofErr w:type="spellStart"/>
      <w:r w:rsidRPr="00971A15">
        <w:rPr>
          <w:rFonts w:cstheme="minorHAnsi"/>
        </w:rPr>
        <w:t>StringBuffer</w:t>
      </w:r>
      <w:proofErr w:type="spellEnd"/>
      <w:r w:rsidRPr="00971A15">
        <w:rPr>
          <w:rFonts w:cstheme="minorHAnsi"/>
        </w:rPr>
        <w:t>()</w:t>
      </w:r>
    </w:p>
    <w:p w14:paraId="77C187BF" w14:textId="36C4F745" w:rsidR="004700F0" w:rsidRPr="00971A15" w:rsidRDefault="004700F0" w:rsidP="004700F0">
      <w:pPr>
        <w:pStyle w:val="ListParagraph"/>
        <w:numPr>
          <w:ilvl w:val="0"/>
          <w:numId w:val="2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None of the mentioned</w:t>
      </w:r>
    </w:p>
    <w:p w14:paraId="3D4EE9CF" w14:textId="41778D94" w:rsidR="004700F0" w:rsidRPr="00971A15" w:rsidRDefault="004700F0" w:rsidP="004700F0">
      <w:pPr>
        <w:spacing w:after="0" w:line="240" w:lineRule="auto"/>
        <w:rPr>
          <w:rFonts w:cstheme="minorHAnsi"/>
        </w:rPr>
      </w:pPr>
    </w:p>
    <w:p w14:paraId="227F3598" w14:textId="7ABAD851" w:rsidR="004700F0" w:rsidRPr="00971A15" w:rsidRDefault="004700F0" w:rsidP="004700F0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Which of this method of class </w:t>
      </w:r>
      <w:proofErr w:type="spellStart"/>
      <w:r w:rsidRPr="00971A15">
        <w:rPr>
          <w:rFonts w:cstheme="minorHAnsi"/>
        </w:rPr>
        <w:t>StringBuffer</w:t>
      </w:r>
      <w:proofErr w:type="spellEnd"/>
      <w:r w:rsidRPr="00971A15">
        <w:rPr>
          <w:rFonts w:cstheme="minorHAnsi"/>
        </w:rPr>
        <w:t xml:space="preserve"> is used to concatenate the string representation to the end of invoking string?</w:t>
      </w:r>
    </w:p>
    <w:p w14:paraId="6D099ED9" w14:textId="2947D898" w:rsidR="004700F0" w:rsidRPr="00971A15" w:rsidRDefault="004700F0" w:rsidP="004700F0">
      <w:pPr>
        <w:pStyle w:val="ListParagraph"/>
        <w:numPr>
          <w:ilvl w:val="0"/>
          <w:numId w:val="26"/>
        </w:numPr>
        <w:spacing w:after="0" w:line="240" w:lineRule="auto"/>
        <w:ind w:left="1418" w:hanging="698"/>
        <w:rPr>
          <w:rFonts w:cstheme="minorHAnsi"/>
        </w:rPr>
      </w:pPr>
      <w:proofErr w:type="spellStart"/>
      <w:proofErr w:type="gramStart"/>
      <w:r w:rsidRPr="00971A15">
        <w:rPr>
          <w:rFonts w:cstheme="minorHAnsi"/>
        </w:rPr>
        <w:t>concat</w:t>
      </w:r>
      <w:proofErr w:type="spellEnd"/>
      <w:r w:rsidRPr="00971A15">
        <w:rPr>
          <w:rFonts w:cstheme="minorHAnsi"/>
        </w:rPr>
        <w:t>(</w:t>
      </w:r>
      <w:proofErr w:type="gramEnd"/>
      <w:r w:rsidRPr="00971A15">
        <w:rPr>
          <w:rFonts w:cstheme="minorHAnsi"/>
        </w:rPr>
        <w:t>)</w:t>
      </w:r>
    </w:p>
    <w:p w14:paraId="444CFB63" w14:textId="38EDA6D3" w:rsidR="004700F0" w:rsidRPr="0089557B" w:rsidRDefault="004700F0" w:rsidP="004700F0">
      <w:pPr>
        <w:pStyle w:val="ListParagraph"/>
        <w:numPr>
          <w:ilvl w:val="0"/>
          <w:numId w:val="26"/>
        </w:numPr>
        <w:spacing w:after="0" w:line="240" w:lineRule="auto"/>
        <w:ind w:left="1418" w:hanging="698"/>
        <w:rPr>
          <w:rFonts w:cstheme="minorHAnsi"/>
          <w:color w:val="0070C0"/>
        </w:rPr>
      </w:pPr>
      <w:proofErr w:type="gramStart"/>
      <w:r w:rsidRPr="0089557B">
        <w:rPr>
          <w:rFonts w:cstheme="minorHAnsi"/>
          <w:color w:val="0070C0"/>
        </w:rPr>
        <w:t>append(</w:t>
      </w:r>
      <w:proofErr w:type="gramEnd"/>
      <w:r w:rsidRPr="0089557B">
        <w:rPr>
          <w:rFonts w:cstheme="minorHAnsi"/>
          <w:color w:val="0070C0"/>
        </w:rPr>
        <w:t>)</w:t>
      </w:r>
    </w:p>
    <w:p w14:paraId="1025ACF2" w14:textId="0C892CBE" w:rsidR="004700F0" w:rsidRPr="00971A15" w:rsidRDefault="004700F0" w:rsidP="004700F0">
      <w:pPr>
        <w:pStyle w:val="ListParagraph"/>
        <w:numPr>
          <w:ilvl w:val="0"/>
          <w:numId w:val="26"/>
        </w:numPr>
        <w:spacing w:after="0" w:line="240" w:lineRule="auto"/>
        <w:ind w:left="1418" w:hanging="698"/>
        <w:rPr>
          <w:rFonts w:cstheme="minorHAnsi"/>
        </w:rPr>
      </w:pPr>
      <w:proofErr w:type="gramStart"/>
      <w:r w:rsidRPr="00971A15">
        <w:rPr>
          <w:rFonts w:cstheme="minorHAnsi"/>
        </w:rPr>
        <w:lastRenderedPageBreak/>
        <w:t>join(</w:t>
      </w:r>
      <w:proofErr w:type="gramEnd"/>
      <w:r w:rsidRPr="00971A15">
        <w:rPr>
          <w:rFonts w:cstheme="minorHAnsi"/>
        </w:rPr>
        <w:t>)</w:t>
      </w:r>
    </w:p>
    <w:p w14:paraId="05862090" w14:textId="2E8DB216" w:rsidR="004700F0" w:rsidRPr="00971A15" w:rsidRDefault="004700F0" w:rsidP="004700F0">
      <w:pPr>
        <w:pStyle w:val="ListParagraph"/>
        <w:numPr>
          <w:ilvl w:val="0"/>
          <w:numId w:val="26"/>
        </w:numPr>
        <w:spacing w:after="0" w:line="240" w:lineRule="auto"/>
        <w:ind w:left="1418" w:hanging="698"/>
        <w:rPr>
          <w:rFonts w:cstheme="minorHAnsi"/>
        </w:rPr>
      </w:pPr>
      <w:proofErr w:type="gramStart"/>
      <w:r w:rsidRPr="00971A15">
        <w:rPr>
          <w:rFonts w:cstheme="minorHAnsi"/>
        </w:rPr>
        <w:t>concatenate(</w:t>
      </w:r>
      <w:proofErr w:type="gramEnd"/>
      <w:r w:rsidRPr="00971A15">
        <w:rPr>
          <w:rFonts w:cstheme="minorHAnsi"/>
        </w:rPr>
        <w:t>)</w:t>
      </w:r>
    </w:p>
    <w:p w14:paraId="0CF5BF6D" w14:textId="139A0239" w:rsidR="004700F0" w:rsidRPr="00971A15" w:rsidRDefault="004700F0" w:rsidP="004700F0">
      <w:pPr>
        <w:spacing w:after="0" w:line="240" w:lineRule="auto"/>
        <w:rPr>
          <w:rFonts w:cstheme="minorHAnsi"/>
        </w:rPr>
      </w:pPr>
    </w:p>
    <w:p w14:paraId="165406B9" w14:textId="3D25DE2B" w:rsidR="004700F0" w:rsidRPr="00971A15" w:rsidRDefault="00C462B6" w:rsidP="004700F0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Which of these method of class </w:t>
      </w:r>
      <w:proofErr w:type="spellStart"/>
      <w:r w:rsidRPr="00971A15">
        <w:rPr>
          <w:rFonts w:cstheme="minorHAnsi"/>
        </w:rPr>
        <w:t>StringBuffer</w:t>
      </w:r>
      <w:proofErr w:type="spellEnd"/>
      <w:r w:rsidRPr="00971A15">
        <w:rPr>
          <w:rFonts w:cstheme="minorHAnsi"/>
        </w:rPr>
        <w:t xml:space="preserve"> is used to find the length of current character sequence?</w:t>
      </w:r>
    </w:p>
    <w:p w14:paraId="70C8F534" w14:textId="649B3C7D" w:rsidR="00C462B6" w:rsidRPr="0089557B" w:rsidRDefault="00C462B6" w:rsidP="00C462B6">
      <w:pPr>
        <w:pStyle w:val="ListParagraph"/>
        <w:numPr>
          <w:ilvl w:val="0"/>
          <w:numId w:val="27"/>
        </w:numPr>
        <w:spacing w:after="0" w:line="240" w:lineRule="auto"/>
        <w:ind w:left="1418" w:hanging="698"/>
        <w:rPr>
          <w:rFonts w:cstheme="minorHAnsi"/>
          <w:color w:val="0070C0"/>
        </w:rPr>
      </w:pPr>
      <w:proofErr w:type="gramStart"/>
      <w:r w:rsidRPr="0089557B">
        <w:rPr>
          <w:rFonts w:cstheme="minorHAnsi"/>
          <w:color w:val="0070C0"/>
        </w:rPr>
        <w:t>length(</w:t>
      </w:r>
      <w:proofErr w:type="gramEnd"/>
      <w:r w:rsidRPr="0089557B">
        <w:rPr>
          <w:rFonts w:cstheme="minorHAnsi"/>
          <w:color w:val="0070C0"/>
        </w:rPr>
        <w:t>)</w:t>
      </w:r>
    </w:p>
    <w:p w14:paraId="326C85BE" w14:textId="49EA28A6" w:rsidR="00C462B6" w:rsidRPr="00971A15" w:rsidRDefault="00C462B6" w:rsidP="00C462B6">
      <w:pPr>
        <w:pStyle w:val="ListParagraph"/>
        <w:numPr>
          <w:ilvl w:val="0"/>
          <w:numId w:val="27"/>
        </w:numPr>
        <w:spacing w:after="0" w:line="240" w:lineRule="auto"/>
        <w:ind w:left="1418" w:hanging="698"/>
        <w:rPr>
          <w:rFonts w:cstheme="minorHAnsi"/>
        </w:rPr>
      </w:pPr>
      <w:proofErr w:type="gramStart"/>
      <w:r w:rsidRPr="00971A15">
        <w:rPr>
          <w:rFonts w:cstheme="minorHAnsi"/>
        </w:rPr>
        <w:t>Length(</w:t>
      </w:r>
      <w:proofErr w:type="gramEnd"/>
      <w:r w:rsidRPr="00971A15">
        <w:rPr>
          <w:rFonts w:cstheme="minorHAnsi"/>
        </w:rPr>
        <w:t>)</w:t>
      </w:r>
    </w:p>
    <w:p w14:paraId="372644D8" w14:textId="48EB7B30" w:rsidR="00C462B6" w:rsidRPr="00971A15" w:rsidRDefault="00C462B6" w:rsidP="00C462B6">
      <w:pPr>
        <w:pStyle w:val="ListParagraph"/>
        <w:numPr>
          <w:ilvl w:val="0"/>
          <w:numId w:val="27"/>
        </w:numPr>
        <w:spacing w:after="0" w:line="240" w:lineRule="auto"/>
        <w:ind w:left="1418" w:hanging="698"/>
        <w:rPr>
          <w:rFonts w:cstheme="minorHAnsi"/>
        </w:rPr>
      </w:pPr>
      <w:proofErr w:type="gramStart"/>
      <w:r w:rsidRPr="00971A15">
        <w:rPr>
          <w:rFonts w:cstheme="minorHAnsi"/>
        </w:rPr>
        <w:t>capacity(</w:t>
      </w:r>
      <w:proofErr w:type="gramEnd"/>
      <w:r w:rsidRPr="00971A15">
        <w:rPr>
          <w:rFonts w:cstheme="minorHAnsi"/>
        </w:rPr>
        <w:t>)</w:t>
      </w:r>
    </w:p>
    <w:p w14:paraId="0CE1C5E5" w14:textId="0E5259DC" w:rsidR="00C462B6" w:rsidRPr="00971A15" w:rsidRDefault="00C462B6" w:rsidP="00C462B6">
      <w:pPr>
        <w:pStyle w:val="ListParagraph"/>
        <w:numPr>
          <w:ilvl w:val="0"/>
          <w:numId w:val="27"/>
        </w:numPr>
        <w:spacing w:after="0" w:line="240" w:lineRule="auto"/>
        <w:ind w:left="1418" w:hanging="698"/>
        <w:rPr>
          <w:rFonts w:cstheme="minorHAnsi"/>
        </w:rPr>
      </w:pPr>
      <w:proofErr w:type="gramStart"/>
      <w:r w:rsidRPr="00971A15">
        <w:rPr>
          <w:rFonts w:cstheme="minorHAnsi"/>
        </w:rPr>
        <w:t>Capacity(</w:t>
      </w:r>
      <w:proofErr w:type="gramEnd"/>
      <w:r w:rsidRPr="00971A15">
        <w:rPr>
          <w:rFonts w:cstheme="minorHAnsi"/>
        </w:rPr>
        <w:t>)</w:t>
      </w:r>
    </w:p>
    <w:p w14:paraId="084E0F3D" w14:textId="0ACE90CB" w:rsidR="00C462B6" w:rsidRPr="00971A15" w:rsidRDefault="00C462B6" w:rsidP="00C462B6">
      <w:pPr>
        <w:spacing w:after="0" w:line="240" w:lineRule="auto"/>
        <w:rPr>
          <w:rFonts w:cstheme="minorHAnsi"/>
        </w:rPr>
      </w:pPr>
    </w:p>
    <w:p w14:paraId="31956E8D" w14:textId="5C587E48" w:rsidR="00C462B6" w:rsidRPr="00971A15" w:rsidRDefault="00C462B6" w:rsidP="00C462B6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is the string contained in s after following lines of Java code?</w:t>
      </w:r>
    </w:p>
    <w:p w14:paraId="1D29F6FD" w14:textId="77777777" w:rsidR="00C462B6" w:rsidRPr="00971A15" w:rsidRDefault="00C462B6" w:rsidP="00C462B6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spell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 xml:space="preserve"> s new </w:t>
      </w:r>
      <w:proofErr w:type="spell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>("Hello");</w:t>
      </w:r>
    </w:p>
    <w:p w14:paraId="49F17157" w14:textId="6B3A2CAD" w:rsidR="00C462B6" w:rsidRPr="00971A15" w:rsidRDefault="00C462B6" w:rsidP="00C462B6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971A15">
        <w:rPr>
          <w:rFonts w:ascii="Courier New" w:hAnsi="Courier New" w:cs="Courier New"/>
        </w:rPr>
        <w:t>s.deleteCharAt</w:t>
      </w:r>
      <w:proofErr w:type="spellEnd"/>
      <w:proofErr w:type="gramEnd"/>
      <w:r w:rsidRPr="00971A15">
        <w:rPr>
          <w:rFonts w:ascii="Courier New" w:hAnsi="Courier New" w:cs="Courier New"/>
        </w:rPr>
        <w:t>(0);</w:t>
      </w:r>
    </w:p>
    <w:p w14:paraId="31D0DE43" w14:textId="4DF61F8E" w:rsidR="00C462B6" w:rsidRPr="00971A15" w:rsidRDefault="00C462B6" w:rsidP="00C462B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(A)</w:t>
      </w:r>
      <w:r w:rsidRPr="00971A15">
        <w:rPr>
          <w:rFonts w:cstheme="minorHAnsi"/>
        </w:rPr>
        <w:tab/>
        <w:t>Hell</w:t>
      </w:r>
    </w:p>
    <w:p w14:paraId="68F9B5CB" w14:textId="53A9FC4C" w:rsidR="00C462B6" w:rsidRPr="0089557B" w:rsidRDefault="00422742" w:rsidP="00C462B6">
      <w:pPr>
        <w:pStyle w:val="ListParagraph"/>
        <w:spacing w:after="0" w:line="240" w:lineRule="auto"/>
        <w:rPr>
          <w:rFonts w:cstheme="minorHAnsi"/>
          <w:color w:val="0070C0"/>
        </w:rPr>
      </w:pPr>
      <w:r w:rsidRPr="0089557B">
        <w:rPr>
          <w:rFonts w:cstheme="minorHAnsi"/>
          <w:color w:val="0070C0"/>
        </w:rPr>
        <w:t>(B)</w:t>
      </w:r>
      <w:r w:rsidRPr="0089557B">
        <w:rPr>
          <w:rFonts w:cstheme="minorHAnsi"/>
          <w:color w:val="0070C0"/>
        </w:rPr>
        <w:tab/>
      </w:r>
      <w:proofErr w:type="spellStart"/>
      <w:r w:rsidR="00C462B6" w:rsidRPr="0089557B">
        <w:rPr>
          <w:rFonts w:cstheme="minorHAnsi"/>
          <w:color w:val="0070C0"/>
        </w:rPr>
        <w:t>ello</w:t>
      </w:r>
      <w:proofErr w:type="spellEnd"/>
    </w:p>
    <w:p w14:paraId="3B40CBC6" w14:textId="5A1C09C3" w:rsidR="00422742" w:rsidRPr="00971A15" w:rsidRDefault="00422742" w:rsidP="00C462B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(C)</w:t>
      </w:r>
      <w:r w:rsidRPr="00971A15">
        <w:rPr>
          <w:rFonts w:cstheme="minorHAnsi"/>
        </w:rPr>
        <w:tab/>
        <w:t>Hel</w:t>
      </w:r>
    </w:p>
    <w:p w14:paraId="00AF57D5" w14:textId="35A5E070" w:rsidR="00422742" w:rsidRPr="00971A15" w:rsidRDefault="00422742" w:rsidP="00C462B6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(D)</w:t>
      </w:r>
      <w:r w:rsidRPr="00971A15">
        <w:rPr>
          <w:rFonts w:cstheme="minorHAnsi"/>
        </w:rPr>
        <w:tab/>
      </w:r>
      <w:proofErr w:type="spellStart"/>
      <w:r w:rsidRPr="00971A15">
        <w:rPr>
          <w:rFonts w:cstheme="minorHAnsi"/>
        </w:rPr>
        <w:t>llo</w:t>
      </w:r>
      <w:proofErr w:type="spellEnd"/>
    </w:p>
    <w:p w14:paraId="1A599EEF" w14:textId="6D29BAF3" w:rsidR="00422742" w:rsidRPr="00971A15" w:rsidRDefault="00422742" w:rsidP="00422742">
      <w:pPr>
        <w:spacing w:after="0" w:line="240" w:lineRule="auto"/>
        <w:rPr>
          <w:rFonts w:cstheme="minorHAnsi"/>
        </w:rPr>
      </w:pPr>
    </w:p>
    <w:p w14:paraId="74F5ECBE" w14:textId="3CE2C02F" w:rsidR="00422742" w:rsidRPr="00971A15" w:rsidRDefault="00422742" w:rsidP="00422742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ich of the following statement is correct?</w:t>
      </w:r>
    </w:p>
    <w:p w14:paraId="61F38F2F" w14:textId="090ECEDD" w:rsidR="00422742" w:rsidRPr="0089557B" w:rsidRDefault="00422742" w:rsidP="00422742">
      <w:pPr>
        <w:pStyle w:val="ListParagraph"/>
        <w:numPr>
          <w:ilvl w:val="0"/>
          <w:numId w:val="28"/>
        </w:numPr>
        <w:spacing w:after="0" w:line="240" w:lineRule="auto"/>
        <w:ind w:left="1418" w:hanging="698"/>
        <w:rPr>
          <w:rFonts w:cstheme="minorHAnsi"/>
          <w:color w:val="0070C0"/>
        </w:rPr>
      </w:pPr>
      <w:proofErr w:type="gramStart"/>
      <w:r w:rsidRPr="0089557B">
        <w:rPr>
          <w:rFonts w:cstheme="minorHAnsi"/>
          <w:color w:val="0070C0"/>
        </w:rPr>
        <w:t>reverse(</w:t>
      </w:r>
      <w:proofErr w:type="gramEnd"/>
      <w:r w:rsidRPr="0089557B">
        <w:rPr>
          <w:rFonts w:cstheme="minorHAnsi"/>
          <w:color w:val="0070C0"/>
        </w:rPr>
        <w:t>) method reverses all characters</w:t>
      </w:r>
    </w:p>
    <w:p w14:paraId="1822BBD8" w14:textId="586030C9" w:rsidR="00422742" w:rsidRPr="00971A15" w:rsidRDefault="00422742" w:rsidP="00422742">
      <w:pPr>
        <w:pStyle w:val="ListParagraph"/>
        <w:numPr>
          <w:ilvl w:val="0"/>
          <w:numId w:val="28"/>
        </w:numPr>
        <w:spacing w:after="0" w:line="240" w:lineRule="auto"/>
        <w:ind w:left="1418" w:hanging="698"/>
        <w:rPr>
          <w:rFonts w:cstheme="minorHAnsi"/>
        </w:rPr>
      </w:pPr>
      <w:proofErr w:type="spellStart"/>
      <w:proofErr w:type="gramStart"/>
      <w:r w:rsidRPr="00971A15">
        <w:rPr>
          <w:rFonts w:cstheme="minorHAnsi"/>
        </w:rPr>
        <w:t>reverseall</w:t>
      </w:r>
      <w:proofErr w:type="spellEnd"/>
      <w:r w:rsidRPr="00971A15">
        <w:rPr>
          <w:rFonts w:cstheme="minorHAnsi"/>
        </w:rPr>
        <w:t>(</w:t>
      </w:r>
      <w:proofErr w:type="gramEnd"/>
      <w:r w:rsidRPr="00971A15">
        <w:rPr>
          <w:rFonts w:cstheme="minorHAnsi"/>
        </w:rPr>
        <w:t>) method reverses all characters</w:t>
      </w:r>
    </w:p>
    <w:p w14:paraId="7D3C8374" w14:textId="75A78030" w:rsidR="00422742" w:rsidRPr="00971A15" w:rsidRDefault="00422742" w:rsidP="00422742">
      <w:pPr>
        <w:pStyle w:val="ListParagraph"/>
        <w:numPr>
          <w:ilvl w:val="0"/>
          <w:numId w:val="28"/>
        </w:numPr>
        <w:spacing w:after="0" w:line="240" w:lineRule="auto"/>
        <w:ind w:left="1418" w:hanging="698"/>
        <w:rPr>
          <w:rFonts w:cstheme="minorHAnsi"/>
        </w:rPr>
      </w:pPr>
      <w:proofErr w:type="gramStart"/>
      <w:r w:rsidRPr="00971A15">
        <w:rPr>
          <w:rFonts w:cstheme="minorHAnsi"/>
        </w:rPr>
        <w:t>replace(</w:t>
      </w:r>
      <w:proofErr w:type="gramEnd"/>
      <w:r w:rsidRPr="00971A15">
        <w:rPr>
          <w:rFonts w:cstheme="minorHAnsi"/>
        </w:rPr>
        <w:t>) method replaces first occurrence of a character in invoking string with another character</w:t>
      </w:r>
    </w:p>
    <w:p w14:paraId="35EDB0AB" w14:textId="60CEC1F0" w:rsidR="00422742" w:rsidRPr="00971A15" w:rsidRDefault="00422742" w:rsidP="00422742">
      <w:pPr>
        <w:pStyle w:val="ListParagraph"/>
        <w:numPr>
          <w:ilvl w:val="0"/>
          <w:numId w:val="28"/>
        </w:numPr>
        <w:spacing w:after="0" w:line="240" w:lineRule="auto"/>
        <w:ind w:left="1418" w:hanging="698"/>
        <w:rPr>
          <w:rFonts w:cstheme="minorHAnsi"/>
        </w:rPr>
      </w:pPr>
      <w:proofErr w:type="gramStart"/>
      <w:r w:rsidRPr="00971A15">
        <w:rPr>
          <w:rFonts w:cstheme="minorHAnsi"/>
        </w:rPr>
        <w:t>replace(</w:t>
      </w:r>
      <w:proofErr w:type="gramEnd"/>
      <w:r w:rsidRPr="00971A15">
        <w:rPr>
          <w:rFonts w:cstheme="minorHAnsi"/>
        </w:rPr>
        <w:t>) method replaces last occurrence of a character in invoking string with another character</w:t>
      </w:r>
    </w:p>
    <w:p w14:paraId="76F2F691" w14:textId="50A37650" w:rsidR="00422742" w:rsidRPr="00971A15" w:rsidRDefault="00422742" w:rsidP="00422742">
      <w:pPr>
        <w:spacing w:after="0" w:line="240" w:lineRule="auto"/>
        <w:rPr>
          <w:rFonts w:cstheme="minorHAnsi"/>
        </w:rPr>
      </w:pPr>
    </w:p>
    <w:p w14:paraId="29FEC5B0" w14:textId="4B61BCF4" w:rsidR="00422742" w:rsidRPr="00971A15" w:rsidRDefault="00422742" w:rsidP="00422742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5F4C02CF" w14:textId="77777777" w:rsidR="00422742" w:rsidRPr="00971A15" w:rsidRDefault="00422742" w:rsidP="00422742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>class output {</w:t>
      </w:r>
    </w:p>
    <w:p w14:paraId="0214AF25" w14:textId="77777777" w:rsidR="00422742" w:rsidRPr="00971A15" w:rsidRDefault="00422742" w:rsidP="00422742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public static void </w:t>
      </w:r>
      <w:proofErr w:type="gramStart"/>
      <w:r w:rsidRPr="00971A15">
        <w:rPr>
          <w:rFonts w:ascii="Courier New" w:hAnsi="Courier New" w:cs="Courier New"/>
          <w:sz w:val="18"/>
          <w:szCs w:val="18"/>
        </w:rPr>
        <w:t>main(</w:t>
      </w:r>
      <w:proofErr w:type="gramEnd"/>
      <w:r w:rsidRPr="00971A15">
        <w:rPr>
          <w:rFonts w:ascii="Courier New" w:hAnsi="Courier New" w:cs="Courier New"/>
          <w:sz w:val="18"/>
          <w:szCs w:val="18"/>
        </w:rPr>
        <w:t xml:space="preserve">String 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args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[]) {</w:t>
      </w:r>
    </w:p>
    <w:p w14:paraId="6E8FE027" w14:textId="77777777" w:rsidR="00422742" w:rsidRPr="00971A15" w:rsidRDefault="00422742" w:rsidP="00422742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String a = "hello 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 xml:space="preserve"> love java";</w:t>
      </w:r>
    </w:p>
    <w:p w14:paraId="3AB43C0A" w14:textId="77777777" w:rsidR="002631A8" w:rsidRPr="00971A15" w:rsidRDefault="00422742" w:rsidP="00422742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System.out.println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</w:t>
      </w:r>
      <w:proofErr w:type="spellStart"/>
      <w:proofErr w:type="gramStart"/>
      <w:r w:rsidRPr="00971A15">
        <w:rPr>
          <w:rFonts w:ascii="Courier New" w:hAnsi="Courier New" w:cs="Courier New"/>
          <w:sz w:val="18"/>
          <w:szCs w:val="18"/>
        </w:rPr>
        <w:t>a.indexOf</w:t>
      </w:r>
      <w:proofErr w:type="spellEnd"/>
      <w:proofErr w:type="gramEnd"/>
      <w:r w:rsidRPr="00971A15">
        <w:rPr>
          <w:rFonts w:ascii="Courier New" w:hAnsi="Courier New" w:cs="Courier New"/>
          <w:sz w:val="18"/>
          <w:szCs w:val="18"/>
        </w:rPr>
        <w:t>('e')+" "+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a.indexOf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'a')+" "+</w:t>
      </w:r>
      <w:r w:rsidR="002631A8" w:rsidRPr="00971A15">
        <w:rPr>
          <w:rFonts w:ascii="Courier New" w:hAnsi="Courier New" w:cs="Courier New"/>
          <w:sz w:val="18"/>
          <w:szCs w:val="18"/>
        </w:rPr>
        <w:t xml:space="preserve"> </w:t>
      </w:r>
    </w:p>
    <w:p w14:paraId="20971D7A" w14:textId="4A41902E" w:rsidR="00422742" w:rsidRPr="00971A15" w:rsidRDefault="002631A8" w:rsidP="002631A8">
      <w:pPr>
        <w:pStyle w:val="ListParagraph"/>
        <w:spacing w:after="0" w:line="240" w:lineRule="auto"/>
        <w:ind w:firstLine="720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</w:t>
      </w:r>
      <w:proofErr w:type="spellStart"/>
      <w:proofErr w:type="gramStart"/>
      <w:r w:rsidR="00422742" w:rsidRPr="00971A15">
        <w:rPr>
          <w:rFonts w:ascii="Courier New" w:hAnsi="Courier New" w:cs="Courier New"/>
          <w:sz w:val="18"/>
          <w:szCs w:val="18"/>
        </w:rPr>
        <w:t>a.lastIndexOf</w:t>
      </w:r>
      <w:proofErr w:type="spellEnd"/>
      <w:proofErr w:type="gramEnd"/>
      <w:r w:rsidR="00422742" w:rsidRPr="00971A15">
        <w:rPr>
          <w:rFonts w:ascii="Courier New" w:hAnsi="Courier New" w:cs="Courier New"/>
          <w:sz w:val="18"/>
          <w:szCs w:val="18"/>
        </w:rPr>
        <w:t>('l')+" "+</w:t>
      </w:r>
      <w:proofErr w:type="spellStart"/>
      <w:r w:rsidR="00422742" w:rsidRPr="00971A15">
        <w:rPr>
          <w:rFonts w:ascii="Courier New" w:hAnsi="Courier New" w:cs="Courier New"/>
          <w:sz w:val="18"/>
          <w:szCs w:val="18"/>
        </w:rPr>
        <w:t>a.lastIndexOf</w:t>
      </w:r>
      <w:proofErr w:type="spellEnd"/>
      <w:r w:rsidR="00422742" w:rsidRPr="00971A15">
        <w:rPr>
          <w:rFonts w:ascii="Courier New" w:hAnsi="Courier New" w:cs="Courier New"/>
          <w:sz w:val="18"/>
          <w:szCs w:val="18"/>
        </w:rPr>
        <w:t>('e'));</w:t>
      </w:r>
    </w:p>
    <w:p w14:paraId="60528BB0" w14:textId="77777777" w:rsidR="00422742" w:rsidRPr="00971A15" w:rsidRDefault="00422742" w:rsidP="00422742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}</w:t>
      </w:r>
    </w:p>
    <w:p w14:paraId="7F9AB19B" w14:textId="59C5CBE2" w:rsidR="00422742" w:rsidRPr="00971A15" w:rsidRDefault="00422742" w:rsidP="00422742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>}</w:t>
      </w:r>
    </w:p>
    <w:p w14:paraId="32FDDEAC" w14:textId="1F80B2F5" w:rsidR="009D0999" w:rsidRPr="00971A15" w:rsidRDefault="000A3D7E" w:rsidP="00422742">
      <w:pPr>
        <w:pStyle w:val="ListParagraph"/>
        <w:numPr>
          <w:ilvl w:val="0"/>
          <w:numId w:val="3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6 4 6 9</w:t>
      </w:r>
    </w:p>
    <w:p w14:paraId="275E36B9" w14:textId="4860FBBF" w:rsidR="000A3D7E" w:rsidRPr="00971A15" w:rsidRDefault="000A3D7E" w:rsidP="00422742">
      <w:pPr>
        <w:pStyle w:val="ListParagraph"/>
        <w:numPr>
          <w:ilvl w:val="0"/>
          <w:numId w:val="3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5 4 5 9</w:t>
      </w:r>
    </w:p>
    <w:p w14:paraId="4BA6AF1E" w14:textId="567E0AEC" w:rsidR="000A3D7E" w:rsidRPr="00971A15" w:rsidRDefault="000A3D7E" w:rsidP="00422742">
      <w:pPr>
        <w:pStyle w:val="ListParagraph"/>
        <w:numPr>
          <w:ilvl w:val="0"/>
          <w:numId w:val="3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7 8 8 9</w:t>
      </w:r>
    </w:p>
    <w:p w14:paraId="3C75DC92" w14:textId="3416BB78" w:rsidR="000A3D7E" w:rsidRPr="0089557B" w:rsidRDefault="000A3D7E" w:rsidP="00422742">
      <w:pPr>
        <w:pStyle w:val="ListParagraph"/>
        <w:numPr>
          <w:ilvl w:val="0"/>
          <w:numId w:val="30"/>
        </w:numPr>
        <w:spacing w:after="0" w:line="240" w:lineRule="auto"/>
        <w:ind w:left="1418" w:hanging="698"/>
        <w:rPr>
          <w:rFonts w:cstheme="minorHAnsi"/>
          <w:color w:val="0070C0"/>
        </w:rPr>
      </w:pPr>
      <w:r w:rsidRPr="0089557B">
        <w:rPr>
          <w:rFonts w:cstheme="minorHAnsi"/>
          <w:color w:val="0070C0"/>
        </w:rPr>
        <w:t>1 14 8 15</w:t>
      </w:r>
    </w:p>
    <w:p w14:paraId="6722CA5A" w14:textId="7AE4B349" w:rsidR="000A3D7E" w:rsidRPr="00971A15" w:rsidRDefault="000A3D7E" w:rsidP="000A3D7E">
      <w:pPr>
        <w:spacing w:after="0" w:line="240" w:lineRule="auto"/>
        <w:rPr>
          <w:rFonts w:cstheme="minorHAnsi"/>
        </w:rPr>
      </w:pPr>
    </w:p>
    <w:p w14:paraId="32BEE870" w14:textId="508B5D88" w:rsidR="000A3D7E" w:rsidRPr="00971A15" w:rsidRDefault="00356751" w:rsidP="000A3D7E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425F2DE0" w14:textId="77777777" w:rsidR="00356751" w:rsidRPr="00971A15" w:rsidRDefault="00356751" w:rsidP="0035675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class output {</w:t>
      </w:r>
    </w:p>
    <w:p w14:paraId="586FD05A" w14:textId="77777777" w:rsidR="00356751" w:rsidRPr="00971A15" w:rsidRDefault="00356751" w:rsidP="0035675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public static void </w:t>
      </w:r>
      <w:proofErr w:type="gramStart"/>
      <w:r w:rsidRPr="00971A15">
        <w:rPr>
          <w:rFonts w:ascii="Courier New" w:hAnsi="Courier New" w:cs="Courier New"/>
        </w:rPr>
        <w:t>main(</w:t>
      </w:r>
      <w:proofErr w:type="gramEnd"/>
      <w:r w:rsidRPr="00971A15">
        <w:rPr>
          <w:rFonts w:ascii="Courier New" w:hAnsi="Courier New" w:cs="Courier New"/>
        </w:rPr>
        <w:t xml:space="preserve">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 xml:space="preserve">[]) { </w:t>
      </w:r>
    </w:p>
    <w:p w14:paraId="5498EEB3" w14:textId="77777777" w:rsidR="00356751" w:rsidRPr="00971A15" w:rsidRDefault="00356751" w:rsidP="0035675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 xml:space="preserve"> c = new </w:t>
      </w:r>
      <w:proofErr w:type="spell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>("Hello");</w:t>
      </w:r>
    </w:p>
    <w:p w14:paraId="0A0A3959" w14:textId="77777777" w:rsidR="00356751" w:rsidRPr="00971A15" w:rsidRDefault="00356751" w:rsidP="0035675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c.</w:t>
      </w:r>
      <w:proofErr w:type="gramStart"/>
      <w:r w:rsidRPr="00971A15">
        <w:rPr>
          <w:rFonts w:ascii="Courier New" w:hAnsi="Courier New" w:cs="Courier New"/>
        </w:rPr>
        <w:t>delete</w:t>
      </w:r>
      <w:proofErr w:type="spellEnd"/>
      <w:r w:rsidRPr="00971A15">
        <w:rPr>
          <w:rFonts w:ascii="Courier New" w:hAnsi="Courier New" w:cs="Courier New"/>
        </w:rPr>
        <w:t>(</w:t>
      </w:r>
      <w:proofErr w:type="gramEnd"/>
      <w:r w:rsidRPr="00971A15">
        <w:rPr>
          <w:rFonts w:ascii="Courier New" w:hAnsi="Courier New" w:cs="Courier New"/>
        </w:rPr>
        <w:t>0,2);</w:t>
      </w:r>
    </w:p>
    <w:p w14:paraId="4546C986" w14:textId="77777777" w:rsidR="00356751" w:rsidRPr="00971A15" w:rsidRDefault="00356751" w:rsidP="0035675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c);</w:t>
      </w:r>
    </w:p>
    <w:p w14:paraId="47ADEA61" w14:textId="77777777" w:rsidR="00356751" w:rsidRPr="00971A15" w:rsidRDefault="00356751" w:rsidP="0035675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0D9016FB" w14:textId="45DE7AA4" w:rsidR="00356751" w:rsidRPr="00971A15" w:rsidRDefault="00356751" w:rsidP="0035675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0313AC8A" w14:textId="6D89AEB1" w:rsidR="00356751" w:rsidRPr="00971A15" w:rsidRDefault="00356751" w:rsidP="00356751">
      <w:pPr>
        <w:pStyle w:val="ListParagraph"/>
        <w:numPr>
          <w:ilvl w:val="0"/>
          <w:numId w:val="31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He</w:t>
      </w:r>
    </w:p>
    <w:p w14:paraId="55FFB4A2" w14:textId="723565AC" w:rsidR="00356751" w:rsidRPr="00971A15" w:rsidRDefault="00356751" w:rsidP="00356751">
      <w:pPr>
        <w:pStyle w:val="ListParagraph"/>
        <w:numPr>
          <w:ilvl w:val="0"/>
          <w:numId w:val="31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Hel</w:t>
      </w:r>
    </w:p>
    <w:p w14:paraId="058A71FF" w14:textId="3614358C" w:rsidR="00356751" w:rsidRPr="00971A15" w:rsidRDefault="00356751" w:rsidP="00356751">
      <w:pPr>
        <w:pStyle w:val="ListParagraph"/>
        <w:numPr>
          <w:ilvl w:val="0"/>
          <w:numId w:val="31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lo</w:t>
      </w:r>
    </w:p>
    <w:p w14:paraId="4056FD6C" w14:textId="0EC9E86C" w:rsidR="00356751" w:rsidRPr="00971A15" w:rsidRDefault="00936E59" w:rsidP="00356751">
      <w:pPr>
        <w:pStyle w:val="ListParagraph"/>
        <w:numPr>
          <w:ilvl w:val="0"/>
          <w:numId w:val="31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89557B">
        <w:rPr>
          <w:rFonts w:cstheme="minorHAnsi"/>
          <w:color w:val="0070C0"/>
        </w:rPr>
        <w:t>llo</w:t>
      </w:r>
      <w:proofErr w:type="spellEnd"/>
    </w:p>
    <w:p w14:paraId="72E642FC" w14:textId="0F03E23C" w:rsidR="00936E59" w:rsidRPr="00971A15" w:rsidRDefault="00936E59" w:rsidP="00936E59">
      <w:pPr>
        <w:spacing w:after="0" w:line="240" w:lineRule="auto"/>
        <w:rPr>
          <w:rFonts w:cstheme="minorHAnsi"/>
        </w:rPr>
      </w:pPr>
    </w:p>
    <w:p w14:paraId="230ACC66" w14:textId="0250590D" w:rsidR="002631A8" w:rsidRPr="00971A15" w:rsidRDefault="002631A8" w:rsidP="002631A8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4C22140C" w14:textId="77777777" w:rsidR="002631A8" w:rsidRPr="00971A15" w:rsidRDefault="002631A8" w:rsidP="002631A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class output {</w:t>
      </w:r>
    </w:p>
    <w:p w14:paraId="5267E40E" w14:textId="77777777" w:rsidR="002631A8" w:rsidRPr="00971A15" w:rsidRDefault="002631A8" w:rsidP="002631A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lastRenderedPageBreak/>
        <w:t xml:space="preserve">    public static void </w:t>
      </w:r>
      <w:proofErr w:type="gramStart"/>
      <w:r w:rsidRPr="00971A15">
        <w:rPr>
          <w:rFonts w:ascii="Courier New" w:hAnsi="Courier New" w:cs="Courier New"/>
        </w:rPr>
        <w:t>main(</w:t>
      </w:r>
      <w:proofErr w:type="gramEnd"/>
      <w:r w:rsidRPr="00971A15">
        <w:rPr>
          <w:rFonts w:ascii="Courier New" w:hAnsi="Courier New" w:cs="Courier New"/>
        </w:rPr>
        <w:t xml:space="preserve">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 xml:space="preserve">[]) { </w:t>
      </w:r>
    </w:p>
    <w:p w14:paraId="76A4C2CD" w14:textId="77777777" w:rsidR="002631A8" w:rsidRPr="00971A15" w:rsidRDefault="002631A8" w:rsidP="002631A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 xml:space="preserve"> c = new </w:t>
      </w:r>
      <w:proofErr w:type="spell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>("Hello");</w:t>
      </w:r>
    </w:p>
    <w:p w14:paraId="29D22AE2" w14:textId="77777777" w:rsidR="002631A8" w:rsidRPr="00971A15" w:rsidRDefault="002631A8" w:rsidP="002631A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 xml:space="preserve"> c1 = new </w:t>
      </w:r>
      <w:proofErr w:type="spellStart"/>
      <w:proofErr w:type="gramStart"/>
      <w:r w:rsidRPr="00971A15">
        <w:rPr>
          <w:rFonts w:ascii="Courier New" w:hAnsi="Courier New" w:cs="Courier New"/>
        </w:rPr>
        <w:t>StringBuffer</w:t>
      </w:r>
      <w:proofErr w:type="spellEnd"/>
      <w:r w:rsidRPr="00971A15">
        <w:rPr>
          <w:rFonts w:ascii="Courier New" w:hAnsi="Courier New" w:cs="Courier New"/>
        </w:rPr>
        <w:t>(</w:t>
      </w:r>
      <w:proofErr w:type="gramEnd"/>
      <w:r w:rsidRPr="00971A15">
        <w:rPr>
          <w:rFonts w:ascii="Courier New" w:hAnsi="Courier New" w:cs="Courier New"/>
        </w:rPr>
        <w:t>" World");</w:t>
      </w:r>
    </w:p>
    <w:p w14:paraId="7EC3F60A" w14:textId="77777777" w:rsidR="002631A8" w:rsidRPr="00971A15" w:rsidRDefault="002631A8" w:rsidP="002631A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c.append</w:t>
      </w:r>
      <w:proofErr w:type="spellEnd"/>
      <w:r w:rsidRPr="00971A15">
        <w:rPr>
          <w:rFonts w:ascii="Courier New" w:hAnsi="Courier New" w:cs="Courier New"/>
        </w:rPr>
        <w:t>(c1);</w:t>
      </w:r>
    </w:p>
    <w:p w14:paraId="3EC2EAF3" w14:textId="77777777" w:rsidR="002631A8" w:rsidRPr="00971A15" w:rsidRDefault="002631A8" w:rsidP="002631A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c);</w:t>
      </w:r>
    </w:p>
    <w:p w14:paraId="56BC35EE" w14:textId="77777777" w:rsidR="002631A8" w:rsidRPr="00971A15" w:rsidRDefault="002631A8" w:rsidP="002631A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5F74FE1E" w14:textId="4A64680C" w:rsidR="002631A8" w:rsidRPr="00971A15" w:rsidRDefault="002631A8" w:rsidP="002631A8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08F85E64" w14:textId="135B8C6A" w:rsidR="002631A8" w:rsidRPr="00971A15" w:rsidRDefault="002631A8" w:rsidP="002631A8">
      <w:pPr>
        <w:pStyle w:val="ListParagraph"/>
        <w:numPr>
          <w:ilvl w:val="0"/>
          <w:numId w:val="3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Hello</w:t>
      </w:r>
    </w:p>
    <w:p w14:paraId="3A266BB1" w14:textId="424FF64F" w:rsidR="002631A8" w:rsidRPr="00971A15" w:rsidRDefault="002631A8" w:rsidP="002631A8">
      <w:pPr>
        <w:pStyle w:val="ListParagraph"/>
        <w:numPr>
          <w:ilvl w:val="0"/>
          <w:numId w:val="34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World</w:t>
      </w:r>
    </w:p>
    <w:p w14:paraId="10A9010E" w14:textId="1C5B44F2" w:rsidR="002631A8" w:rsidRPr="00971A15" w:rsidRDefault="002631A8" w:rsidP="002631A8">
      <w:pPr>
        <w:pStyle w:val="ListParagraph"/>
        <w:numPr>
          <w:ilvl w:val="0"/>
          <w:numId w:val="34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Helloworld</w:t>
      </w:r>
      <w:proofErr w:type="spellEnd"/>
    </w:p>
    <w:p w14:paraId="7470B79A" w14:textId="2A750261" w:rsidR="002631A8" w:rsidRPr="0089557B" w:rsidRDefault="002631A8" w:rsidP="002631A8">
      <w:pPr>
        <w:pStyle w:val="ListParagraph"/>
        <w:numPr>
          <w:ilvl w:val="0"/>
          <w:numId w:val="34"/>
        </w:numPr>
        <w:spacing w:after="0" w:line="240" w:lineRule="auto"/>
        <w:ind w:left="1418" w:hanging="698"/>
        <w:rPr>
          <w:rFonts w:cstheme="minorHAnsi"/>
          <w:color w:val="0070C0"/>
        </w:rPr>
      </w:pPr>
      <w:r w:rsidRPr="0089557B">
        <w:rPr>
          <w:rFonts w:cstheme="minorHAnsi"/>
          <w:color w:val="0070C0"/>
        </w:rPr>
        <w:t>Hello World</w:t>
      </w:r>
    </w:p>
    <w:p w14:paraId="65E8FA89" w14:textId="5C8381E2" w:rsidR="002631A8" w:rsidRPr="00971A15" w:rsidRDefault="002631A8" w:rsidP="002631A8">
      <w:pPr>
        <w:spacing w:after="0" w:line="240" w:lineRule="auto"/>
        <w:rPr>
          <w:rFonts w:cstheme="minorHAnsi"/>
        </w:rPr>
      </w:pPr>
    </w:p>
    <w:p w14:paraId="663BD9A3" w14:textId="67BD405A" w:rsidR="00936E59" w:rsidRPr="00971A15" w:rsidRDefault="00936E59" w:rsidP="00936E59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38AA2BD4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>class Output {</w:t>
      </w:r>
    </w:p>
    <w:p w14:paraId="73602A38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public static void </w:t>
      </w:r>
      <w:proofErr w:type="gramStart"/>
      <w:r w:rsidRPr="00971A15">
        <w:rPr>
          <w:rFonts w:ascii="Courier New" w:hAnsi="Courier New" w:cs="Courier New"/>
          <w:sz w:val="18"/>
          <w:szCs w:val="18"/>
        </w:rPr>
        <w:t>main(</w:t>
      </w:r>
      <w:proofErr w:type="gramEnd"/>
      <w:r w:rsidRPr="00971A15">
        <w:rPr>
          <w:rFonts w:ascii="Courier New" w:hAnsi="Courier New" w:cs="Courier New"/>
          <w:sz w:val="18"/>
          <w:szCs w:val="18"/>
        </w:rPr>
        <w:t xml:space="preserve">String 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args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[]) {</w:t>
      </w:r>
    </w:p>
    <w:p w14:paraId="4B40AE1D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char </w:t>
      </w:r>
      <w:proofErr w:type="gramStart"/>
      <w:r w:rsidRPr="00971A15">
        <w:rPr>
          <w:rFonts w:ascii="Courier New" w:hAnsi="Courier New" w:cs="Courier New"/>
          <w:sz w:val="18"/>
          <w:szCs w:val="18"/>
        </w:rPr>
        <w:t>c[</w:t>
      </w:r>
      <w:proofErr w:type="gramEnd"/>
      <w:r w:rsidRPr="00971A15">
        <w:rPr>
          <w:rFonts w:ascii="Courier New" w:hAnsi="Courier New" w:cs="Courier New"/>
          <w:sz w:val="18"/>
          <w:szCs w:val="18"/>
        </w:rPr>
        <w:t>]={'A', '1', 'b' ,' ' ,'a' , '0'};</w:t>
      </w:r>
    </w:p>
    <w:p w14:paraId="0B646D79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for (int 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 xml:space="preserve">=0; 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&lt;5; ++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) {</w:t>
      </w:r>
    </w:p>
    <w:p w14:paraId="26C873C1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++;</w:t>
      </w:r>
    </w:p>
    <w:p w14:paraId="730D80D0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</w:t>
      </w:r>
      <w:proofErr w:type="gramStart"/>
      <w:r w:rsidRPr="00971A15">
        <w:rPr>
          <w:rFonts w:ascii="Courier New" w:hAnsi="Courier New" w:cs="Courier New"/>
          <w:sz w:val="18"/>
          <w:szCs w:val="18"/>
        </w:rPr>
        <w:t>if(</w:t>
      </w:r>
      <w:proofErr w:type="spellStart"/>
      <w:proofErr w:type="gramEnd"/>
      <w:r w:rsidRPr="00971A15">
        <w:rPr>
          <w:rFonts w:ascii="Courier New" w:hAnsi="Courier New" w:cs="Courier New"/>
          <w:sz w:val="18"/>
          <w:szCs w:val="18"/>
        </w:rPr>
        <w:t>Character.isDigit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c[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]))</w:t>
      </w:r>
    </w:p>
    <w:p w14:paraId="68139343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    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System.out.println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c[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]+" is a digit");</w:t>
      </w:r>
    </w:p>
    <w:p w14:paraId="52055A2A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</w:t>
      </w:r>
      <w:proofErr w:type="gramStart"/>
      <w:r w:rsidRPr="00971A15">
        <w:rPr>
          <w:rFonts w:ascii="Courier New" w:hAnsi="Courier New" w:cs="Courier New"/>
          <w:sz w:val="18"/>
          <w:szCs w:val="18"/>
        </w:rPr>
        <w:t>if(</w:t>
      </w:r>
      <w:proofErr w:type="spellStart"/>
      <w:proofErr w:type="gramEnd"/>
      <w:r w:rsidRPr="00971A15">
        <w:rPr>
          <w:rFonts w:ascii="Courier New" w:hAnsi="Courier New" w:cs="Courier New"/>
          <w:sz w:val="18"/>
          <w:szCs w:val="18"/>
        </w:rPr>
        <w:t>Character.isWhitespace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c[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]))</w:t>
      </w:r>
    </w:p>
    <w:p w14:paraId="3260DB85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    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System.out.println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c[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]+" is a Whitespace character");</w:t>
      </w:r>
    </w:p>
    <w:p w14:paraId="48D24420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</w:t>
      </w:r>
      <w:proofErr w:type="gramStart"/>
      <w:r w:rsidRPr="00971A15">
        <w:rPr>
          <w:rFonts w:ascii="Courier New" w:hAnsi="Courier New" w:cs="Courier New"/>
          <w:sz w:val="18"/>
          <w:szCs w:val="18"/>
        </w:rPr>
        <w:t>if(</w:t>
      </w:r>
      <w:proofErr w:type="spellStart"/>
      <w:proofErr w:type="gramEnd"/>
      <w:r w:rsidRPr="00971A15">
        <w:rPr>
          <w:rFonts w:ascii="Courier New" w:hAnsi="Courier New" w:cs="Courier New"/>
          <w:sz w:val="18"/>
          <w:szCs w:val="18"/>
        </w:rPr>
        <w:t>Character.isUpperCase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c[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]))</w:t>
      </w:r>
    </w:p>
    <w:p w14:paraId="458C4C0D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    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System.out.println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c[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 xml:space="preserve">]+" is an </w:t>
      </w:r>
      <w:proofErr w:type="gramStart"/>
      <w:r w:rsidRPr="00971A15">
        <w:rPr>
          <w:rFonts w:ascii="Courier New" w:hAnsi="Courier New" w:cs="Courier New"/>
          <w:sz w:val="18"/>
          <w:szCs w:val="18"/>
        </w:rPr>
        <w:t>Upper case</w:t>
      </w:r>
      <w:proofErr w:type="gramEnd"/>
      <w:r w:rsidRPr="00971A15">
        <w:rPr>
          <w:rFonts w:ascii="Courier New" w:hAnsi="Courier New" w:cs="Courier New"/>
          <w:sz w:val="18"/>
          <w:szCs w:val="18"/>
        </w:rPr>
        <w:t xml:space="preserve"> Letter");</w:t>
      </w:r>
    </w:p>
    <w:p w14:paraId="324E730E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</w:t>
      </w:r>
      <w:proofErr w:type="gramStart"/>
      <w:r w:rsidRPr="00971A15">
        <w:rPr>
          <w:rFonts w:ascii="Courier New" w:hAnsi="Courier New" w:cs="Courier New"/>
          <w:sz w:val="18"/>
          <w:szCs w:val="18"/>
        </w:rPr>
        <w:t>if(</w:t>
      </w:r>
      <w:proofErr w:type="spellStart"/>
      <w:proofErr w:type="gramEnd"/>
      <w:r w:rsidRPr="00971A15">
        <w:rPr>
          <w:rFonts w:ascii="Courier New" w:hAnsi="Courier New" w:cs="Courier New"/>
          <w:sz w:val="18"/>
          <w:szCs w:val="18"/>
        </w:rPr>
        <w:t>Character.isLowerCase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c[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]))</w:t>
      </w:r>
    </w:p>
    <w:p w14:paraId="06A09BE2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    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System.out.println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(c[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 xml:space="preserve">]+" is a </w:t>
      </w:r>
      <w:proofErr w:type="gramStart"/>
      <w:r w:rsidRPr="00971A15">
        <w:rPr>
          <w:rFonts w:ascii="Courier New" w:hAnsi="Courier New" w:cs="Courier New"/>
          <w:sz w:val="18"/>
          <w:szCs w:val="18"/>
        </w:rPr>
        <w:t>lower case</w:t>
      </w:r>
      <w:proofErr w:type="gramEnd"/>
      <w:r w:rsidRPr="00971A15">
        <w:rPr>
          <w:rFonts w:ascii="Courier New" w:hAnsi="Courier New" w:cs="Courier New"/>
          <w:sz w:val="18"/>
          <w:szCs w:val="18"/>
        </w:rPr>
        <w:t xml:space="preserve"> Letter");</w:t>
      </w:r>
    </w:p>
    <w:p w14:paraId="5A88DEA1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    </w:t>
      </w:r>
      <w:proofErr w:type="spellStart"/>
      <w:r w:rsidRPr="00971A15">
        <w:rPr>
          <w:rFonts w:ascii="Courier New" w:hAnsi="Courier New" w:cs="Courier New"/>
          <w:sz w:val="18"/>
          <w:szCs w:val="18"/>
        </w:rPr>
        <w:t>i</w:t>
      </w:r>
      <w:proofErr w:type="spellEnd"/>
      <w:r w:rsidRPr="00971A15">
        <w:rPr>
          <w:rFonts w:ascii="Courier New" w:hAnsi="Courier New" w:cs="Courier New"/>
          <w:sz w:val="18"/>
          <w:szCs w:val="18"/>
        </w:rPr>
        <w:t>++;</w:t>
      </w:r>
    </w:p>
    <w:p w14:paraId="4FD1A2CD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    }</w:t>
      </w:r>
    </w:p>
    <w:p w14:paraId="385F63EC" w14:textId="77777777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 xml:space="preserve">    }</w:t>
      </w:r>
    </w:p>
    <w:p w14:paraId="625AAF55" w14:textId="2C9953EF" w:rsidR="00936E59" w:rsidRPr="00971A15" w:rsidRDefault="00936E59" w:rsidP="00936E59">
      <w:pPr>
        <w:pStyle w:val="ListParagraph"/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971A15">
        <w:rPr>
          <w:rFonts w:ascii="Courier New" w:hAnsi="Courier New" w:cs="Courier New"/>
          <w:sz w:val="18"/>
          <w:szCs w:val="18"/>
        </w:rPr>
        <w:t>}</w:t>
      </w:r>
    </w:p>
    <w:p w14:paraId="1135C275" w14:textId="107A017C" w:rsidR="00936E59" w:rsidRPr="00971A15" w:rsidRDefault="00936E59" w:rsidP="00936E59">
      <w:pPr>
        <w:pStyle w:val="ListParagraph"/>
        <w:numPr>
          <w:ilvl w:val="0"/>
          <w:numId w:val="3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 xml:space="preserve">a is a </w:t>
      </w:r>
      <w:proofErr w:type="gramStart"/>
      <w:r w:rsidRPr="00971A15">
        <w:rPr>
          <w:rFonts w:cstheme="minorHAnsi"/>
        </w:rPr>
        <w:t>lower case</w:t>
      </w:r>
      <w:proofErr w:type="gramEnd"/>
      <w:r w:rsidRPr="00971A15">
        <w:rPr>
          <w:rFonts w:cstheme="minorHAnsi"/>
        </w:rPr>
        <w:t xml:space="preserve"> Letter</w:t>
      </w:r>
    </w:p>
    <w:p w14:paraId="3397B123" w14:textId="49DDC14A" w:rsidR="00FE6313" w:rsidRPr="00971A15" w:rsidRDefault="00FE6313" w:rsidP="00FE6313">
      <w:pPr>
        <w:pStyle w:val="ListParagraph"/>
        <w:spacing w:after="0" w:line="240" w:lineRule="auto"/>
        <w:ind w:left="1418"/>
        <w:rPr>
          <w:rFonts w:cstheme="minorHAnsi"/>
        </w:rPr>
      </w:pPr>
      <w:r w:rsidRPr="00971A15">
        <w:rPr>
          <w:rFonts w:cstheme="minorHAnsi"/>
        </w:rPr>
        <w:t>is White space character</w:t>
      </w:r>
    </w:p>
    <w:p w14:paraId="5B4D1C8E" w14:textId="420AD47C" w:rsidR="00FE6313" w:rsidRPr="00971A15" w:rsidRDefault="00FE6313" w:rsidP="00FE6313">
      <w:pPr>
        <w:pStyle w:val="ListParagraph"/>
        <w:numPr>
          <w:ilvl w:val="0"/>
          <w:numId w:val="3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 xml:space="preserve">b is a </w:t>
      </w:r>
      <w:proofErr w:type="gramStart"/>
      <w:r w:rsidRPr="00971A15">
        <w:rPr>
          <w:rFonts w:cstheme="minorHAnsi"/>
        </w:rPr>
        <w:t>lower case</w:t>
      </w:r>
      <w:proofErr w:type="gramEnd"/>
      <w:r w:rsidRPr="00971A15">
        <w:rPr>
          <w:rFonts w:cstheme="minorHAnsi"/>
        </w:rPr>
        <w:t xml:space="preserve"> Letter</w:t>
      </w:r>
    </w:p>
    <w:p w14:paraId="34866DB8" w14:textId="66D7628F" w:rsidR="00FE6313" w:rsidRPr="00971A15" w:rsidRDefault="00FE6313" w:rsidP="00FE6313">
      <w:pPr>
        <w:pStyle w:val="ListParagraph"/>
        <w:spacing w:after="0" w:line="240" w:lineRule="auto"/>
        <w:ind w:left="1418"/>
        <w:rPr>
          <w:rFonts w:cstheme="minorHAnsi"/>
        </w:rPr>
      </w:pPr>
      <w:r w:rsidRPr="00971A15">
        <w:rPr>
          <w:rFonts w:cstheme="minorHAnsi"/>
        </w:rPr>
        <w:t>is White space character</w:t>
      </w:r>
    </w:p>
    <w:p w14:paraId="6FECFC9C" w14:textId="76AA9215" w:rsidR="00FE6313" w:rsidRPr="0089557B" w:rsidRDefault="00FE6313" w:rsidP="00FE6313">
      <w:pPr>
        <w:pStyle w:val="ListParagraph"/>
        <w:numPr>
          <w:ilvl w:val="0"/>
          <w:numId w:val="32"/>
        </w:numPr>
        <w:spacing w:after="0" w:line="240" w:lineRule="auto"/>
        <w:ind w:left="1418" w:hanging="698"/>
        <w:rPr>
          <w:rFonts w:cstheme="minorHAnsi"/>
          <w:color w:val="0070C0"/>
        </w:rPr>
      </w:pPr>
      <w:r w:rsidRPr="0089557B">
        <w:rPr>
          <w:rFonts w:cstheme="minorHAnsi"/>
          <w:color w:val="0070C0"/>
        </w:rPr>
        <w:t>1 is a digit</w:t>
      </w:r>
    </w:p>
    <w:p w14:paraId="08B327AB" w14:textId="6419FBC7" w:rsidR="00FE6313" w:rsidRPr="0089557B" w:rsidRDefault="00FE6313" w:rsidP="00FE6313">
      <w:pPr>
        <w:pStyle w:val="ListParagraph"/>
        <w:spacing w:after="0" w:line="240" w:lineRule="auto"/>
        <w:ind w:left="1418"/>
        <w:rPr>
          <w:rFonts w:cstheme="minorHAnsi"/>
          <w:color w:val="0070C0"/>
        </w:rPr>
      </w:pPr>
      <w:r w:rsidRPr="0089557B">
        <w:rPr>
          <w:rFonts w:cstheme="minorHAnsi"/>
          <w:color w:val="0070C0"/>
        </w:rPr>
        <w:t xml:space="preserve">a is a </w:t>
      </w:r>
      <w:proofErr w:type="gramStart"/>
      <w:r w:rsidRPr="0089557B">
        <w:rPr>
          <w:rFonts w:cstheme="minorHAnsi"/>
          <w:color w:val="0070C0"/>
        </w:rPr>
        <w:t>lower case</w:t>
      </w:r>
      <w:proofErr w:type="gramEnd"/>
      <w:r w:rsidRPr="0089557B">
        <w:rPr>
          <w:rFonts w:cstheme="minorHAnsi"/>
          <w:color w:val="0070C0"/>
        </w:rPr>
        <w:t xml:space="preserve"> Letter</w:t>
      </w:r>
    </w:p>
    <w:p w14:paraId="53DCDB22" w14:textId="38C4A7DA" w:rsidR="00FE6313" w:rsidRPr="00971A15" w:rsidRDefault="00FE6313" w:rsidP="00FE6313">
      <w:pPr>
        <w:pStyle w:val="ListParagraph"/>
        <w:numPr>
          <w:ilvl w:val="0"/>
          <w:numId w:val="3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 xml:space="preserve">a is a </w:t>
      </w:r>
      <w:proofErr w:type="gramStart"/>
      <w:r w:rsidRPr="00971A15">
        <w:rPr>
          <w:rFonts w:cstheme="minorHAnsi"/>
        </w:rPr>
        <w:t>lower case</w:t>
      </w:r>
      <w:proofErr w:type="gramEnd"/>
      <w:r w:rsidRPr="00971A15">
        <w:rPr>
          <w:rFonts w:cstheme="minorHAnsi"/>
        </w:rPr>
        <w:t xml:space="preserve"> Letter</w:t>
      </w:r>
    </w:p>
    <w:p w14:paraId="6B681BBA" w14:textId="035991F1" w:rsidR="00FE6313" w:rsidRPr="00971A15" w:rsidRDefault="00FE6313" w:rsidP="00FE6313">
      <w:pPr>
        <w:pStyle w:val="ListParagraph"/>
        <w:spacing w:after="0" w:line="240" w:lineRule="auto"/>
        <w:ind w:left="1418"/>
        <w:rPr>
          <w:rFonts w:cstheme="minorHAnsi"/>
        </w:rPr>
      </w:pPr>
      <w:r w:rsidRPr="00971A15">
        <w:rPr>
          <w:rFonts w:cstheme="minorHAnsi"/>
        </w:rPr>
        <w:t>0 is a digit</w:t>
      </w:r>
    </w:p>
    <w:p w14:paraId="189D19E4" w14:textId="06792F9A" w:rsidR="00FE6313" w:rsidRPr="00971A15" w:rsidRDefault="00FE6313" w:rsidP="00FE6313">
      <w:pPr>
        <w:spacing w:after="0" w:line="240" w:lineRule="auto"/>
        <w:rPr>
          <w:rFonts w:cstheme="minorHAnsi"/>
        </w:rPr>
      </w:pPr>
    </w:p>
    <w:p w14:paraId="7223E402" w14:textId="1C334EEF" w:rsidR="00FE6313" w:rsidRPr="00971A15" w:rsidRDefault="00FE6313" w:rsidP="00FE631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is the output of the following fraction of Java code?</w:t>
      </w:r>
    </w:p>
    <w:p w14:paraId="5A58B394" w14:textId="77777777" w:rsidR="00FE6313" w:rsidRPr="00971A15" w:rsidRDefault="00FE6313" w:rsidP="00FE631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public class Output {</w:t>
      </w:r>
    </w:p>
    <w:p w14:paraId="17EE199F" w14:textId="77777777" w:rsidR="00FE6313" w:rsidRPr="00971A15" w:rsidRDefault="00FE6313" w:rsidP="00FE631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public static void </w:t>
      </w:r>
      <w:proofErr w:type="gramStart"/>
      <w:r w:rsidRPr="00971A15">
        <w:rPr>
          <w:rFonts w:ascii="Courier New" w:hAnsi="Courier New" w:cs="Courier New"/>
        </w:rPr>
        <w:t>main(</w:t>
      </w:r>
      <w:proofErr w:type="gramEnd"/>
      <w:r w:rsidRPr="00971A15">
        <w:rPr>
          <w:rFonts w:ascii="Courier New" w:hAnsi="Courier New" w:cs="Courier New"/>
        </w:rPr>
        <w:t xml:space="preserve">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2459AEF9" w14:textId="77777777" w:rsidR="00FE6313" w:rsidRPr="00971A15" w:rsidRDefault="00FE6313" w:rsidP="00FE631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r w:rsidRPr="00971A15">
        <w:rPr>
          <w:rFonts w:ascii="Courier New" w:hAnsi="Courier New" w:cs="Courier New"/>
        </w:rPr>
        <w:tab/>
        <w:t>String s1 = new String("Hello");</w:t>
      </w:r>
    </w:p>
    <w:p w14:paraId="1F9A4181" w14:textId="77777777" w:rsidR="00FE6313" w:rsidRPr="00971A15" w:rsidRDefault="00FE6313" w:rsidP="00FE631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r w:rsidRPr="00971A15">
        <w:rPr>
          <w:rFonts w:ascii="Courier New" w:hAnsi="Courier New" w:cs="Courier New"/>
        </w:rPr>
        <w:tab/>
        <w:t>String s2 = new String("</w:t>
      </w:r>
      <w:proofErr w:type="spellStart"/>
      <w:r w:rsidRPr="00971A15">
        <w:rPr>
          <w:rFonts w:ascii="Courier New" w:hAnsi="Courier New" w:cs="Courier New"/>
        </w:rPr>
        <w:t>Hellow</w:t>
      </w:r>
      <w:proofErr w:type="spellEnd"/>
      <w:r w:rsidRPr="00971A15">
        <w:rPr>
          <w:rFonts w:ascii="Courier New" w:hAnsi="Courier New" w:cs="Courier New"/>
        </w:rPr>
        <w:t>");</w:t>
      </w:r>
    </w:p>
    <w:p w14:paraId="7BCFAA6E" w14:textId="77777777" w:rsidR="00FE6313" w:rsidRPr="00971A15" w:rsidRDefault="00FE6313" w:rsidP="00FE631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  <w:r w:rsidRPr="00971A15">
        <w:rPr>
          <w:rFonts w:ascii="Courier New" w:hAnsi="Courier New" w:cs="Courier New"/>
        </w:rPr>
        <w:tab/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s1 = s2);</w:t>
      </w:r>
    </w:p>
    <w:p w14:paraId="68CA437B" w14:textId="77777777" w:rsidR="00FE6313" w:rsidRPr="00971A15" w:rsidRDefault="00FE6313" w:rsidP="00FE631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7767E131" w14:textId="35677BD4" w:rsidR="00FE6313" w:rsidRPr="00971A15" w:rsidRDefault="00FE6313" w:rsidP="00FE631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5E065499" w14:textId="7920E94E" w:rsidR="00FE6313" w:rsidRPr="00971A15" w:rsidRDefault="00FE6313" w:rsidP="00FE6313">
      <w:pPr>
        <w:pStyle w:val="ListParagraph"/>
        <w:numPr>
          <w:ilvl w:val="0"/>
          <w:numId w:val="33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Hello</w:t>
      </w:r>
    </w:p>
    <w:p w14:paraId="7EA351F0" w14:textId="54C202BE" w:rsidR="00FE6313" w:rsidRPr="0089557B" w:rsidRDefault="00FE6313" w:rsidP="00FE6313">
      <w:pPr>
        <w:pStyle w:val="ListParagraph"/>
        <w:numPr>
          <w:ilvl w:val="0"/>
          <w:numId w:val="33"/>
        </w:numPr>
        <w:spacing w:after="0" w:line="240" w:lineRule="auto"/>
        <w:ind w:left="1418" w:hanging="698"/>
        <w:rPr>
          <w:rFonts w:cstheme="minorHAnsi"/>
          <w:color w:val="0070C0"/>
        </w:rPr>
      </w:pPr>
      <w:proofErr w:type="spellStart"/>
      <w:r w:rsidRPr="0089557B">
        <w:rPr>
          <w:rFonts w:cstheme="minorHAnsi"/>
          <w:color w:val="0070C0"/>
        </w:rPr>
        <w:t>Hellow</w:t>
      </w:r>
      <w:proofErr w:type="spellEnd"/>
    </w:p>
    <w:p w14:paraId="2A5B606B" w14:textId="3BC002D5" w:rsidR="00FE6313" w:rsidRPr="00971A15" w:rsidRDefault="00FE6313" w:rsidP="00FE6313">
      <w:pPr>
        <w:pStyle w:val="ListParagraph"/>
        <w:numPr>
          <w:ilvl w:val="0"/>
          <w:numId w:val="33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Throws an exception</w:t>
      </w:r>
    </w:p>
    <w:p w14:paraId="50397E8B" w14:textId="48CD2118" w:rsidR="00FE6313" w:rsidRPr="00971A15" w:rsidRDefault="00FE6313" w:rsidP="00FE6313">
      <w:pPr>
        <w:pStyle w:val="ListParagraph"/>
        <w:numPr>
          <w:ilvl w:val="0"/>
          <w:numId w:val="33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None of these</w:t>
      </w:r>
    </w:p>
    <w:p w14:paraId="007B81B2" w14:textId="7FAFD9B6" w:rsidR="00FE6313" w:rsidRPr="00971A15" w:rsidRDefault="00FE6313" w:rsidP="00FE6313">
      <w:pPr>
        <w:spacing w:after="0" w:line="240" w:lineRule="auto"/>
        <w:rPr>
          <w:rFonts w:cstheme="minorHAnsi"/>
        </w:rPr>
      </w:pPr>
    </w:p>
    <w:p w14:paraId="18400FAC" w14:textId="0D2E6420" w:rsidR="00FE6313" w:rsidRPr="00971A15" w:rsidRDefault="002631A8" w:rsidP="00FE631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 of the following Java program?</w:t>
      </w:r>
    </w:p>
    <w:p w14:paraId="56E59438" w14:textId="77777777" w:rsidR="00A755D6" w:rsidRPr="00971A15" w:rsidRDefault="00A755D6" w:rsidP="00A755D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public class </w:t>
      </w:r>
      <w:proofErr w:type="spellStart"/>
      <w:r w:rsidRPr="00971A15">
        <w:rPr>
          <w:rFonts w:ascii="Courier New" w:hAnsi="Courier New" w:cs="Courier New"/>
        </w:rPr>
        <w:t>LogicalCompare</w:t>
      </w:r>
      <w:proofErr w:type="spellEnd"/>
      <w:r w:rsidRPr="00971A15">
        <w:rPr>
          <w:rFonts w:ascii="Courier New" w:hAnsi="Courier New" w:cs="Courier New"/>
        </w:rPr>
        <w:t xml:space="preserve"> {</w:t>
      </w:r>
    </w:p>
    <w:p w14:paraId="407408DA" w14:textId="77777777" w:rsidR="00A755D6" w:rsidRPr="00971A15" w:rsidRDefault="00A755D6" w:rsidP="00A755D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public static void </w:t>
      </w:r>
      <w:proofErr w:type="gramStart"/>
      <w:r w:rsidRPr="00971A15">
        <w:rPr>
          <w:rFonts w:ascii="Courier New" w:hAnsi="Courier New" w:cs="Courier New"/>
        </w:rPr>
        <w:t>main(</w:t>
      </w:r>
      <w:proofErr w:type="gramEnd"/>
      <w:r w:rsidRPr="00971A15">
        <w:rPr>
          <w:rFonts w:ascii="Courier New" w:hAnsi="Courier New" w:cs="Courier New"/>
        </w:rPr>
        <w:t xml:space="preserve">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3E846B3D" w14:textId="77777777" w:rsidR="00A755D6" w:rsidRPr="00971A15" w:rsidRDefault="00A755D6" w:rsidP="00A755D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s1 = new String("OKAY");</w:t>
      </w:r>
    </w:p>
    <w:p w14:paraId="7912C70B" w14:textId="77777777" w:rsidR="00A755D6" w:rsidRPr="00971A15" w:rsidRDefault="00A755D6" w:rsidP="00A755D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s2 = new String(s1);</w:t>
      </w:r>
    </w:p>
    <w:p w14:paraId="606AE090" w14:textId="77777777" w:rsidR="00A755D6" w:rsidRPr="00971A15" w:rsidRDefault="00A755D6" w:rsidP="00A755D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lastRenderedPageBreak/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s1 == s2);</w:t>
      </w:r>
    </w:p>
    <w:p w14:paraId="7F35DFFB" w14:textId="77777777" w:rsidR="00A755D6" w:rsidRPr="00971A15" w:rsidRDefault="00A755D6" w:rsidP="00A755D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47C3E409" w14:textId="07D5A67A" w:rsidR="002631A8" w:rsidRPr="00971A15" w:rsidRDefault="00A755D6" w:rsidP="00A755D6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2A604A9F" w14:textId="3AE0F4E0" w:rsidR="00A755D6" w:rsidRPr="00971A15" w:rsidRDefault="00A755D6" w:rsidP="00A755D6">
      <w:pPr>
        <w:pStyle w:val="ListParagraph"/>
        <w:numPr>
          <w:ilvl w:val="0"/>
          <w:numId w:val="3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true</w:t>
      </w:r>
    </w:p>
    <w:p w14:paraId="631EFEE1" w14:textId="5826E891" w:rsidR="00A755D6" w:rsidRPr="0089557B" w:rsidRDefault="00A755D6" w:rsidP="00A755D6">
      <w:pPr>
        <w:pStyle w:val="ListParagraph"/>
        <w:numPr>
          <w:ilvl w:val="0"/>
          <w:numId w:val="35"/>
        </w:numPr>
        <w:spacing w:after="0" w:line="240" w:lineRule="auto"/>
        <w:ind w:left="1418" w:hanging="698"/>
        <w:rPr>
          <w:rFonts w:cstheme="minorHAnsi"/>
          <w:color w:val="0070C0"/>
        </w:rPr>
      </w:pPr>
      <w:r w:rsidRPr="0089557B">
        <w:rPr>
          <w:rFonts w:cstheme="minorHAnsi"/>
          <w:color w:val="0070C0"/>
        </w:rPr>
        <w:t>false</w:t>
      </w:r>
    </w:p>
    <w:p w14:paraId="748A8EB6" w14:textId="2E7F2167" w:rsidR="00A755D6" w:rsidRPr="00971A15" w:rsidRDefault="00A755D6" w:rsidP="00A755D6">
      <w:pPr>
        <w:pStyle w:val="ListParagraph"/>
        <w:numPr>
          <w:ilvl w:val="0"/>
          <w:numId w:val="3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1</w:t>
      </w:r>
    </w:p>
    <w:p w14:paraId="5E3138FF" w14:textId="231AB36F" w:rsidR="00A755D6" w:rsidRPr="00971A15" w:rsidRDefault="00A755D6" w:rsidP="00A755D6">
      <w:pPr>
        <w:pStyle w:val="ListParagraph"/>
        <w:numPr>
          <w:ilvl w:val="0"/>
          <w:numId w:val="35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Displays error message</w:t>
      </w:r>
    </w:p>
    <w:p w14:paraId="4C42EE03" w14:textId="3EB1D583" w:rsidR="009D0999" w:rsidRPr="00971A15" w:rsidRDefault="009D0999" w:rsidP="00A24A03">
      <w:pPr>
        <w:spacing w:after="0" w:line="240" w:lineRule="auto"/>
        <w:rPr>
          <w:rFonts w:cstheme="minorHAnsi"/>
        </w:rPr>
      </w:pPr>
    </w:p>
    <w:p w14:paraId="4758D60F" w14:textId="74B4DE05" w:rsidR="009D0999" w:rsidRPr="00971A15" w:rsidRDefault="000411A3" w:rsidP="00A755D6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output of the following program?</w:t>
      </w:r>
    </w:p>
    <w:p w14:paraId="4BB62442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public class Test {</w:t>
      </w:r>
    </w:p>
    <w:p w14:paraId="2599E094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public static void </w:t>
      </w:r>
      <w:proofErr w:type="gramStart"/>
      <w:r w:rsidRPr="00971A15">
        <w:rPr>
          <w:rFonts w:ascii="Courier New" w:hAnsi="Courier New" w:cs="Courier New"/>
        </w:rPr>
        <w:t>main(</w:t>
      </w:r>
      <w:proofErr w:type="gramEnd"/>
      <w:r w:rsidRPr="00971A15">
        <w:rPr>
          <w:rFonts w:ascii="Courier New" w:hAnsi="Courier New" w:cs="Courier New"/>
        </w:rPr>
        <w:t xml:space="preserve">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1B49571F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s1 = "Java";</w:t>
      </w:r>
    </w:p>
    <w:p w14:paraId="67A0136E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s2 = "Java";</w:t>
      </w:r>
    </w:p>
    <w:p w14:paraId="031654A2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s</w:t>
      </w:r>
      <w:proofErr w:type="gramStart"/>
      <w:r w:rsidRPr="00971A15">
        <w:rPr>
          <w:rFonts w:ascii="Courier New" w:hAnsi="Courier New" w:cs="Courier New"/>
        </w:rPr>
        <w:t>1.equals</w:t>
      </w:r>
      <w:proofErr w:type="gramEnd"/>
      <w:r w:rsidRPr="00971A15">
        <w:rPr>
          <w:rFonts w:ascii="Courier New" w:hAnsi="Courier New" w:cs="Courier New"/>
        </w:rPr>
        <w:t>(s2));</w:t>
      </w:r>
    </w:p>
    <w:p w14:paraId="0AB96D06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s1 == s2);</w:t>
      </w:r>
    </w:p>
    <w:p w14:paraId="06982C11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59B65409" w14:textId="0F5010B8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0D9E163F" w14:textId="4039DD57" w:rsidR="000411A3" w:rsidRPr="00971A15" w:rsidRDefault="000411A3" w:rsidP="000411A3">
      <w:pPr>
        <w:pStyle w:val="ListParagraph"/>
        <w:numPr>
          <w:ilvl w:val="0"/>
          <w:numId w:val="3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false true</w:t>
      </w:r>
    </w:p>
    <w:p w14:paraId="06ED215C" w14:textId="571AF328" w:rsidR="000411A3" w:rsidRPr="00971A15" w:rsidRDefault="000411A3" w:rsidP="000411A3">
      <w:pPr>
        <w:pStyle w:val="ListParagraph"/>
        <w:numPr>
          <w:ilvl w:val="0"/>
          <w:numId w:val="3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 xml:space="preserve">false </w:t>
      </w:r>
      <w:proofErr w:type="spellStart"/>
      <w:r w:rsidRPr="00971A15">
        <w:rPr>
          <w:rFonts w:cstheme="minorHAnsi"/>
        </w:rPr>
        <w:t>false</w:t>
      </w:r>
      <w:proofErr w:type="spellEnd"/>
    </w:p>
    <w:p w14:paraId="3FEF3B65" w14:textId="3A86C869" w:rsidR="000411A3" w:rsidRPr="00971A15" w:rsidRDefault="000411A3" w:rsidP="000411A3">
      <w:pPr>
        <w:pStyle w:val="ListParagraph"/>
        <w:numPr>
          <w:ilvl w:val="0"/>
          <w:numId w:val="36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true false</w:t>
      </w:r>
    </w:p>
    <w:p w14:paraId="5FC342B4" w14:textId="5BBF4DC1" w:rsidR="000411A3" w:rsidRPr="0089557B" w:rsidRDefault="000411A3" w:rsidP="000411A3">
      <w:pPr>
        <w:pStyle w:val="ListParagraph"/>
        <w:numPr>
          <w:ilvl w:val="0"/>
          <w:numId w:val="36"/>
        </w:numPr>
        <w:spacing w:after="0" w:line="240" w:lineRule="auto"/>
        <w:ind w:left="1418" w:hanging="698"/>
        <w:rPr>
          <w:rFonts w:cstheme="minorHAnsi"/>
          <w:color w:val="0070C0"/>
        </w:rPr>
      </w:pPr>
      <w:r w:rsidRPr="0089557B">
        <w:rPr>
          <w:rFonts w:cstheme="minorHAnsi"/>
          <w:color w:val="0070C0"/>
        </w:rPr>
        <w:t xml:space="preserve">true </w:t>
      </w:r>
      <w:proofErr w:type="spellStart"/>
      <w:r w:rsidRPr="0089557B">
        <w:rPr>
          <w:rFonts w:cstheme="minorHAnsi"/>
          <w:color w:val="0070C0"/>
        </w:rPr>
        <w:t>true</w:t>
      </w:r>
      <w:proofErr w:type="spellEnd"/>
    </w:p>
    <w:p w14:paraId="5516BE5A" w14:textId="4252CCB5" w:rsidR="000411A3" w:rsidRPr="00971A15" w:rsidRDefault="000411A3" w:rsidP="000411A3">
      <w:pPr>
        <w:spacing w:after="0" w:line="240" w:lineRule="auto"/>
        <w:rPr>
          <w:rFonts w:cstheme="minorHAnsi"/>
        </w:rPr>
      </w:pPr>
    </w:p>
    <w:p w14:paraId="7D8425ED" w14:textId="39C09D8D" w:rsidR="000411A3" w:rsidRPr="00971A15" w:rsidRDefault="000411A3" w:rsidP="000411A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Determine the output of the following code?</w:t>
      </w:r>
    </w:p>
    <w:p w14:paraId="70DD6CBC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public class Test {</w:t>
      </w:r>
    </w:p>
    <w:p w14:paraId="79A14DD2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public static void </w:t>
      </w:r>
      <w:proofErr w:type="gramStart"/>
      <w:r w:rsidRPr="00971A15">
        <w:rPr>
          <w:rFonts w:ascii="Courier New" w:hAnsi="Courier New" w:cs="Courier New"/>
        </w:rPr>
        <w:t>main(</w:t>
      </w:r>
      <w:proofErr w:type="gramEnd"/>
      <w:r w:rsidRPr="00971A15">
        <w:rPr>
          <w:rFonts w:ascii="Courier New" w:hAnsi="Courier New" w:cs="Courier New"/>
        </w:rPr>
        <w:t xml:space="preserve">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3C33764A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s1 = "SITHA";</w:t>
      </w:r>
    </w:p>
    <w:p w14:paraId="1D4DB83F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s2 = "RAMA";</w:t>
      </w:r>
    </w:p>
    <w:p w14:paraId="49A207AD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s</w:t>
      </w:r>
      <w:proofErr w:type="gramStart"/>
      <w:r w:rsidRPr="00971A15">
        <w:rPr>
          <w:rFonts w:ascii="Courier New" w:hAnsi="Courier New" w:cs="Courier New"/>
        </w:rPr>
        <w:t>1.charAt</w:t>
      </w:r>
      <w:proofErr w:type="gramEnd"/>
      <w:r w:rsidRPr="00971A15">
        <w:rPr>
          <w:rFonts w:ascii="Courier New" w:hAnsi="Courier New" w:cs="Courier New"/>
        </w:rPr>
        <w:t>(0) &gt; s2.charAt(0));</w:t>
      </w:r>
    </w:p>
    <w:p w14:paraId="680D59ED" w14:textId="77777777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2D69045D" w14:textId="222A2009" w:rsidR="000411A3" w:rsidRPr="00971A15" w:rsidRDefault="000411A3" w:rsidP="000411A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451BCA58" w14:textId="347BF823" w:rsidR="000411A3" w:rsidRPr="0089557B" w:rsidRDefault="000411A3" w:rsidP="000411A3">
      <w:pPr>
        <w:pStyle w:val="ListParagraph"/>
        <w:numPr>
          <w:ilvl w:val="0"/>
          <w:numId w:val="37"/>
        </w:numPr>
        <w:spacing w:after="0" w:line="240" w:lineRule="auto"/>
        <w:ind w:left="1418" w:hanging="698"/>
        <w:rPr>
          <w:rFonts w:cstheme="minorHAnsi"/>
          <w:color w:val="0070C0"/>
        </w:rPr>
      </w:pPr>
      <w:r w:rsidRPr="0089557B">
        <w:rPr>
          <w:rFonts w:cstheme="minorHAnsi"/>
          <w:color w:val="0070C0"/>
        </w:rPr>
        <w:t>true</w:t>
      </w:r>
    </w:p>
    <w:p w14:paraId="12EB23E5" w14:textId="44115679" w:rsidR="000411A3" w:rsidRPr="00971A15" w:rsidRDefault="000411A3" w:rsidP="000411A3">
      <w:pPr>
        <w:pStyle w:val="ListParagraph"/>
        <w:numPr>
          <w:ilvl w:val="0"/>
          <w:numId w:val="3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false</w:t>
      </w:r>
    </w:p>
    <w:p w14:paraId="682F2ACF" w14:textId="74C5CFE9" w:rsidR="000411A3" w:rsidRPr="00971A15" w:rsidRDefault="000411A3" w:rsidP="000411A3">
      <w:pPr>
        <w:pStyle w:val="ListParagraph"/>
        <w:numPr>
          <w:ilvl w:val="0"/>
          <w:numId w:val="3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0</w:t>
      </w:r>
    </w:p>
    <w:p w14:paraId="63C6141B" w14:textId="7053EE2A" w:rsidR="000411A3" w:rsidRPr="00971A15" w:rsidRDefault="000411A3" w:rsidP="000411A3">
      <w:pPr>
        <w:pStyle w:val="ListParagraph"/>
        <w:numPr>
          <w:ilvl w:val="0"/>
          <w:numId w:val="37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Throws Exception</w:t>
      </w:r>
    </w:p>
    <w:p w14:paraId="5EE4B04D" w14:textId="4EE46F36" w:rsidR="000411A3" w:rsidRPr="00971A15" w:rsidRDefault="000411A3" w:rsidP="000411A3">
      <w:pPr>
        <w:spacing w:after="0" w:line="240" w:lineRule="auto"/>
        <w:rPr>
          <w:rFonts w:cstheme="minorHAnsi"/>
        </w:rPr>
      </w:pPr>
    </w:p>
    <w:p w14:paraId="2C8B4728" w14:textId="147EBDF7" w:rsidR="000411A3" w:rsidRPr="00971A15" w:rsidRDefault="00211E4E" w:rsidP="000411A3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is the output of the following fragment of code?</w:t>
      </w:r>
    </w:p>
    <w:p w14:paraId="5B8810F1" w14:textId="77777777" w:rsidR="00211E4E" w:rsidRPr="00971A15" w:rsidRDefault="00211E4E" w:rsidP="00211E4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public class Test {</w:t>
      </w:r>
    </w:p>
    <w:p w14:paraId="0DFEDFF8" w14:textId="77777777" w:rsidR="00211E4E" w:rsidRPr="00971A15" w:rsidRDefault="00211E4E" w:rsidP="00211E4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public static void </w:t>
      </w:r>
      <w:proofErr w:type="gramStart"/>
      <w:r w:rsidRPr="00971A15">
        <w:rPr>
          <w:rFonts w:ascii="Courier New" w:hAnsi="Courier New" w:cs="Courier New"/>
        </w:rPr>
        <w:t>main(</w:t>
      </w:r>
      <w:proofErr w:type="gramEnd"/>
      <w:r w:rsidRPr="00971A15">
        <w:rPr>
          <w:rFonts w:ascii="Courier New" w:hAnsi="Courier New" w:cs="Courier New"/>
        </w:rPr>
        <w:t xml:space="preserve">String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>[]) {</w:t>
      </w:r>
    </w:p>
    <w:p w14:paraId="05E2EE96" w14:textId="77777777" w:rsidR="00211E4E" w:rsidRPr="00971A15" w:rsidRDefault="00211E4E" w:rsidP="00211E4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String x = "</w:t>
      </w:r>
      <w:proofErr w:type="spellStart"/>
      <w:r w:rsidRPr="00971A15">
        <w:rPr>
          <w:rFonts w:ascii="Courier New" w:hAnsi="Courier New" w:cs="Courier New"/>
        </w:rPr>
        <w:t>hellow</w:t>
      </w:r>
      <w:proofErr w:type="spellEnd"/>
      <w:r w:rsidRPr="00971A15">
        <w:rPr>
          <w:rFonts w:ascii="Courier New" w:hAnsi="Courier New" w:cs="Courier New"/>
        </w:rPr>
        <w:t>";</w:t>
      </w:r>
    </w:p>
    <w:p w14:paraId="6DE79A86" w14:textId="77777777" w:rsidR="00211E4E" w:rsidRPr="00971A15" w:rsidRDefault="00211E4E" w:rsidP="00211E4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int y = 9;</w:t>
      </w:r>
    </w:p>
    <w:p w14:paraId="6920030F" w14:textId="77777777" w:rsidR="00211E4E" w:rsidRPr="00971A15" w:rsidRDefault="00211E4E" w:rsidP="00211E4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>(x += y);</w:t>
      </w:r>
    </w:p>
    <w:p w14:paraId="0C22445F" w14:textId="77777777" w:rsidR="00211E4E" w:rsidRPr="00971A15" w:rsidRDefault="00211E4E" w:rsidP="00211E4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</w:t>
      </w:r>
    </w:p>
    <w:p w14:paraId="5D4A5B69" w14:textId="053FF3AD" w:rsidR="00211E4E" w:rsidRPr="00971A15" w:rsidRDefault="00211E4E" w:rsidP="00211E4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0173F364" w14:textId="13FE4390" w:rsidR="00211E4E" w:rsidRPr="00971A15" w:rsidRDefault="00211E4E" w:rsidP="00211E4E">
      <w:pPr>
        <w:pStyle w:val="ListParagraph"/>
        <w:numPr>
          <w:ilvl w:val="0"/>
          <w:numId w:val="38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Throws an exception as string and int are not compatible for addition</w:t>
      </w:r>
    </w:p>
    <w:p w14:paraId="1C729CD8" w14:textId="07A03279" w:rsidR="00211E4E" w:rsidRPr="0089557B" w:rsidRDefault="00211E4E" w:rsidP="00211E4E">
      <w:pPr>
        <w:pStyle w:val="ListParagraph"/>
        <w:numPr>
          <w:ilvl w:val="0"/>
          <w:numId w:val="38"/>
        </w:numPr>
        <w:spacing w:after="0" w:line="240" w:lineRule="auto"/>
        <w:ind w:left="1418" w:hanging="698"/>
        <w:rPr>
          <w:rFonts w:cstheme="minorHAnsi"/>
          <w:color w:val="0070C0"/>
        </w:rPr>
      </w:pPr>
      <w:r w:rsidRPr="0089557B">
        <w:rPr>
          <w:rFonts w:cstheme="minorHAnsi"/>
          <w:color w:val="0070C0"/>
        </w:rPr>
        <w:t>hellow9</w:t>
      </w:r>
    </w:p>
    <w:p w14:paraId="27BCF612" w14:textId="1F20C9C5" w:rsidR="00211E4E" w:rsidRPr="00971A15" w:rsidRDefault="00211E4E" w:rsidP="00211E4E">
      <w:pPr>
        <w:pStyle w:val="ListParagraph"/>
        <w:numPr>
          <w:ilvl w:val="0"/>
          <w:numId w:val="38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9hellow</w:t>
      </w:r>
    </w:p>
    <w:p w14:paraId="47E94CA7" w14:textId="091A6FB6" w:rsidR="00211E4E" w:rsidRPr="00971A15" w:rsidRDefault="00211E4E" w:rsidP="00211E4E">
      <w:pPr>
        <w:pStyle w:val="ListParagraph"/>
        <w:numPr>
          <w:ilvl w:val="0"/>
          <w:numId w:val="38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Compilation error</w:t>
      </w:r>
    </w:p>
    <w:p w14:paraId="563C4FD0" w14:textId="2D6C0979" w:rsidR="00211E4E" w:rsidRPr="00971A15" w:rsidRDefault="00211E4E" w:rsidP="00211E4E">
      <w:pPr>
        <w:spacing w:after="0" w:line="240" w:lineRule="auto"/>
        <w:rPr>
          <w:rFonts w:cstheme="minorHAnsi"/>
        </w:rPr>
      </w:pPr>
    </w:p>
    <w:p w14:paraId="24B43D5A" w14:textId="7EBF2C4E" w:rsidR="00211E4E" w:rsidRPr="00971A15" w:rsidRDefault="00211E4E" w:rsidP="00211E4E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 xml:space="preserve">The </w:t>
      </w:r>
      <w:proofErr w:type="spellStart"/>
      <w:proofErr w:type="gramStart"/>
      <w:r w:rsidRPr="00971A15">
        <w:rPr>
          <w:rFonts w:cstheme="minorHAnsi"/>
        </w:rPr>
        <w:t>toString</w:t>
      </w:r>
      <w:proofErr w:type="spellEnd"/>
      <w:r w:rsidRPr="00971A15">
        <w:rPr>
          <w:rFonts w:cstheme="minorHAnsi"/>
        </w:rPr>
        <w:t>(</w:t>
      </w:r>
      <w:proofErr w:type="gramEnd"/>
      <w:r w:rsidRPr="00971A15">
        <w:rPr>
          <w:rFonts w:cstheme="minorHAnsi"/>
        </w:rPr>
        <w:t>) method is defined in which class?</w:t>
      </w:r>
    </w:p>
    <w:p w14:paraId="0713A174" w14:textId="0E5107BA" w:rsidR="00211E4E" w:rsidRPr="00971A15" w:rsidRDefault="00736180" w:rsidP="00736180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cstheme="minorHAnsi"/>
        </w:rPr>
      </w:pPr>
      <w:proofErr w:type="spellStart"/>
      <w:proofErr w:type="gramStart"/>
      <w:r w:rsidRPr="00971A15">
        <w:rPr>
          <w:rFonts w:cstheme="minorHAnsi"/>
        </w:rPr>
        <w:t>java.lang</w:t>
      </w:r>
      <w:proofErr w:type="gramEnd"/>
      <w:r w:rsidRPr="00971A15">
        <w:rPr>
          <w:rFonts w:cstheme="minorHAnsi"/>
        </w:rPr>
        <w:t>.String</w:t>
      </w:r>
      <w:proofErr w:type="spellEnd"/>
    </w:p>
    <w:p w14:paraId="55A214E7" w14:textId="029F077B" w:rsidR="00736180" w:rsidRPr="0089557B" w:rsidRDefault="00736180" w:rsidP="00736180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cstheme="minorHAnsi"/>
          <w:color w:val="0070C0"/>
        </w:rPr>
      </w:pPr>
      <w:proofErr w:type="spellStart"/>
      <w:proofErr w:type="gramStart"/>
      <w:r w:rsidRPr="0089557B">
        <w:rPr>
          <w:rFonts w:cstheme="minorHAnsi"/>
          <w:color w:val="0070C0"/>
        </w:rPr>
        <w:t>java.lang</w:t>
      </w:r>
      <w:proofErr w:type="gramEnd"/>
      <w:r w:rsidRPr="0089557B">
        <w:rPr>
          <w:rFonts w:cstheme="minorHAnsi"/>
          <w:color w:val="0070C0"/>
        </w:rPr>
        <w:t>.Object</w:t>
      </w:r>
      <w:proofErr w:type="spellEnd"/>
    </w:p>
    <w:p w14:paraId="29EEB39B" w14:textId="6DF48256" w:rsidR="00736180" w:rsidRPr="00971A15" w:rsidRDefault="00736180" w:rsidP="00736180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cstheme="minorHAnsi"/>
        </w:rPr>
      </w:pPr>
      <w:proofErr w:type="spellStart"/>
      <w:proofErr w:type="gramStart"/>
      <w:r w:rsidRPr="00971A15">
        <w:rPr>
          <w:rFonts w:cstheme="minorHAnsi"/>
        </w:rPr>
        <w:t>java.lang</w:t>
      </w:r>
      <w:proofErr w:type="gramEnd"/>
      <w:r w:rsidRPr="00971A15">
        <w:rPr>
          <w:rFonts w:cstheme="minorHAnsi"/>
        </w:rPr>
        <w:t>.util</w:t>
      </w:r>
      <w:proofErr w:type="spellEnd"/>
    </w:p>
    <w:p w14:paraId="58391F2B" w14:textId="581A30A9" w:rsidR="00736180" w:rsidRPr="00971A15" w:rsidRDefault="00736180" w:rsidP="00736180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None of these</w:t>
      </w:r>
    </w:p>
    <w:p w14:paraId="7FC9A120" w14:textId="79393C60" w:rsidR="00736180" w:rsidRPr="00971A15" w:rsidRDefault="00736180" w:rsidP="00736180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lastRenderedPageBreak/>
        <w:t xml:space="preserve">In String </w:t>
      </w:r>
      <w:proofErr w:type="gramStart"/>
      <w:r w:rsidRPr="00971A15">
        <w:rPr>
          <w:rFonts w:cstheme="minorHAnsi"/>
        </w:rPr>
        <w:t>class</w:t>
      </w:r>
      <w:proofErr w:type="gramEnd"/>
      <w:r w:rsidRPr="00971A15">
        <w:rPr>
          <w:rFonts w:cstheme="minorHAnsi"/>
        </w:rPr>
        <w:t xml:space="preserve"> the method </w:t>
      </w:r>
      <w:proofErr w:type="spellStart"/>
      <w:r w:rsidRPr="00971A15">
        <w:rPr>
          <w:rFonts w:cstheme="minorHAnsi"/>
        </w:rPr>
        <w:t>compareTo</w:t>
      </w:r>
      <w:proofErr w:type="spellEnd"/>
      <w:r w:rsidRPr="00971A15">
        <w:rPr>
          <w:rFonts w:cstheme="minorHAnsi"/>
        </w:rPr>
        <w:t xml:space="preserve"> return?</w:t>
      </w:r>
    </w:p>
    <w:p w14:paraId="23CE36B9" w14:textId="1247DE7A" w:rsidR="00736180" w:rsidRPr="00971A15" w:rsidRDefault="00736180" w:rsidP="00736180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true</w:t>
      </w:r>
    </w:p>
    <w:p w14:paraId="6A2EA923" w14:textId="38C73AEE" w:rsidR="00736180" w:rsidRPr="00971A15" w:rsidRDefault="00736180" w:rsidP="00736180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false</w:t>
      </w:r>
    </w:p>
    <w:p w14:paraId="4E2C7F5F" w14:textId="1F128FCD" w:rsidR="00736180" w:rsidRPr="0089557B" w:rsidRDefault="00736180" w:rsidP="00736180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cstheme="minorHAnsi"/>
          <w:color w:val="0070C0"/>
        </w:rPr>
      </w:pPr>
      <w:r w:rsidRPr="0089557B">
        <w:rPr>
          <w:rFonts w:cstheme="minorHAnsi"/>
          <w:color w:val="0070C0"/>
        </w:rPr>
        <w:t>an int value</w:t>
      </w:r>
    </w:p>
    <w:p w14:paraId="26236CAA" w14:textId="231923DA" w:rsidR="00736180" w:rsidRPr="00971A15" w:rsidRDefault="00736180" w:rsidP="00736180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-1</w:t>
      </w:r>
    </w:p>
    <w:p w14:paraId="16811A3F" w14:textId="6CF04FDE" w:rsidR="00736180" w:rsidRPr="00971A15" w:rsidRDefault="00736180" w:rsidP="00736180">
      <w:pPr>
        <w:spacing w:after="0" w:line="240" w:lineRule="auto"/>
        <w:rPr>
          <w:rFonts w:cstheme="minorHAnsi"/>
        </w:rPr>
      </w:pPr>
    </w:p>
    <w:p w14:paraId="5A34EB90" w14:textId="452E8FE9" w:rsidR="00736180" w:rsidRPr="00971A15" w:rsidRDefault="00CA27BC" w:rsidP="00736180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will be the output?</w:t>
      </w:r>
    </w:p>
    <w:p w14:paraId="1BDB0FE3" w14:textId="77777777" w:rsidR="00CA27BC" w:rsidRPr="00971A15" w:rsidRDefault="00CA27BC" w:rsidP="00CA27BC">
      <w:pPr>
        <w:pStyle w:val="ListParagraph"/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String str = "</w:t>
      </w:r>
      <w:proofErr w:type="spellStart"/>
      <w:r w:rsidRPr="00971A15">
        <w:rPr>
          <w:rFonts w:cstheme="minorHAnsi"/>
        </w:rPr>
        <w:t>abcde</w:t>
      </w:r>
      <w:proofErr w:type="spellEnd"/>
      <w:r w:rsidRPr="00971A15">
        <w:rPr>
          <w:rFonts w:cstheme="minorHAnsi"/>
        </w:rPr>
        <w:t>";</w:t>
      </w:r>
    </w:p>
    <w:p w14:paraId="2653B6D0" w14:textId="3867630E" w:rsidR="00CA27BC" w:rsidRPr="00971A15" w:rsidRDefault="00CA27BC" w:rsidP="00CA27BC">
      <w:pPr>
        <w:pStyle w:val="ListParagraph"/>
        <w:spacing w:after="0" w:line="240" w:lineRule="auto"/>
        <w:rPr>
          <w:rFonts w:cstheme="minorHAnsi"/>
        </w:rPr>
      </w:pPr>
      <w:proofErr w:type="spellStart"/>
      <w:r w:rsidRPr="00971A15">
        <w:rPr>
          <w:rFonts w:cstheme="minorHAnsi"/>
        </w:rPr>
        <w:t>System.out.println</w:t>
      </w:r>
      <w:proofErr w:type="spellEnd"/>
      <w:r w:rsidRPr="00971A15">
        <w:rPr>
          <w:rFonts w:cstheme="minorHAnsi"/>
        </w:rPr>
        <w:t>(</w:t>
      </w:r>
      <w:proofErr w:type="spellStart"/>
      <w:proofErr w:type="gramStart"/>
      <w:r w:rsidRPr="00971A15">
        <w:rPr>
          <w:rFonts w:cstheme="minorHAnsi"/>
        </w:rPr>
        <w:t>str.substring</w:t>
      </w:r>
      <w:proofErr w:type="spellEnd"/>
      <w:proofErr w:type="gramEnd"/>
      <w:r w:rsidRPr="00971A15">
        <w:rPr>
          <w:rFonts w:cstheme="minorHAnsi"/>
        </w:rPr>
        <w:t>(1,3));</w:t>
      </w:r>
    </w:p>
    <w:p w14:paraId="714FDC0F" w14:textId="33CA99F2" w:rsidR="00CA27BC" w:rsidRPr="00971A15" w:rsidRDefault="00CA27BC" w:rsidP="00CA27BC">
      <w:pPr>
        <w:pStyle w:val="ListParagraph"/>
        <w:numPr>
          <w:ilvl w:val="0"/>
          <w:numId w:val="41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abc</w:t>
      </w:r>
      <w:proofErr w:type="spellEnd"/>
    </w:p>
    <w:p w14:paraId="7E80AB7B" w14:textId="33797839" w:rsidR="00CA27BC" w:rsidRPr="0089557B" w:rsidRDefault="00CA27BC" w:rsidP="00CA27BC">
      <w:pPr>
        <w:pStyle w:val="ListParagraph"/>
        <w:numPr>
          <w:ilvl w:val="0"/>
          <w:numId w:val="41"/>
        </w:numPr>
        <w:spacing w:after="0" w:line="240" w:lineRule="auto"/>
        <w:ind w:left="1418" w:hanging="698"/>
        <w:rPr>
          <w:rFonts w:cstheme="minorHAnsi"/>
          <w:color w:val="0070C0"/>
        </w:rPr>
      </w:pPr>
      <w:proofErr w:type="spellStart"/>
      <w:r w:rsidRPr="0089557B">
        <w:rPr>
          <w:rFonts w:cstheme="minorHAnsi"/>
          <w:color w:val="0070C0"/>
        </w:rPr>
        <w:t>bc</w:t>
      </w:r>
      <w:proofErr w:type="spellEnd"/>
    </w:p>
    <w:p w14:paraId="5605DECC" w14:textId="73E5D393" w:rsidR="00CA27BC" w:rsidRPr="00971A15" w:rsidRDefault="00CA27BC" w:rsidP="00CA27BC">
      <w:pPr>
        <w:pStyle w:val="ListParagraph"/>
        <w:numPr>
          <w:ilvl w:val="0"/>
          <w:numId w:val="41"/>
        </w:numPr>
        <w:spacing w:after="0" w:line="240" w:lineRule="auto"/>
        <w:ind w:left="1418" w:hanging="698"/>
        <w:rPr>
          <w:rFonts w:cstheme="minorHAnsi"/>
        </w:rPr>
      </w:pPr>
      <w:proofErr w:type="spellStart"/>
      <w:r w:rsidRPr="00971A15">
        <w:rPr>
          <w:rFonts w:cstheme="minorHAnsi"/>
        </w:rPr>
        <w:t>bcd</w:t>
      </w:r>
      <w:proofErr w:type="spellEnd"/>
    </w:p>
    <w:p w14:paraId="52F2B0A0" w14:textId="5F248F9C" w:rsidR="00CA27BC" w:rsidRPr="00971A15" w:rsidRDefault="00CA27BC" w:rsidP="00CA27BC">
      <w:pPr>
        <w:pStyle w:val="ListParagraph"/>
        <w:numPr>
          <w:ilvl w:val="0"/>
          <w:numId w:val="41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None of these</w:t>
      </w:r>
    </w:p>
    <w:p w14:paraId="18A62BB7" w14:textId="1827C634" w:rsidR="00CA27BC" w:rsidRPr="00971A15" w:rsidRDefault="00CA27BC" w:rsidP="00CA27BC">
      <w:pPr>
        <w:spacing w:after="0" w:line="240" w:lineRule="auto"/>
        <w:rPr>
          <w:rFonts w:cstheme="minorHAnsi"/>
        </w:rPr>
      </w:pPr>
    </w:p>
    <w:p w14:paraId="48EB89E3" w14:textId="4B6C69DC" w:rsidR="00CA27BC" w:rsidRPr="00971A15" w:rsidRDefault="00CA27BC" w:rsidP="00CA27BC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971A15">
        <w:rPr>
          <w:rFonts w:cstheme="minorHAnsi"/>
        </w:rPr>
        <w:t>What should be the execution order, if a class has a method, static block, instance block, and constructor, as shown below?</w:t>
      </w:r>
    </w:p>
    <w:p w14:paraId="6577B15F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public class </w:t>
      </w:r>
      <w:proofErr w:type="spellStart"/>
      <w:r w:rsidRPr="00971A15">
        <w:rPr>
          <w:rFonts w:ascii="Courier New" w:hAnsi="Courier New" w:cs="Courier New"/>
        </w:rPr>
        <w:t>First_C</w:t>
      </w:r>
      <w:proofErr w:type="spellEnd"/>
      <w:r w:rsidRPr="00971A15">
        <w:rPr>
          <w:rFonts w:ascii="Courier New" w:hAnsi="Courier New" w:cs="Courier New"/>
        </w:rPr>
        <w:t xml:space="preserve"> {</w:t>
      </w:r>
    </w:p>
    <w:p w14:paraId="3BDC6B25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public void </w:t>
      </w:r>
      <w:proofErr w:type="spellStart"/>
      <w:proofErr w:type="gramStart"/>
      <w:r w:rsidRPr="00971A15">
        <w:rPr>
          <w:rFonts w:ascii="Courier New" w:hAnsi="Courier New" w:cs="Courier New"/>
        </w:rPr>
        <w:t>myMethod</w:t>
      </w:r>
      <w:proofErr w:type="spellEnd"/>
      <w:r w:rsidRPr="00971A15">
        <w:rPr>
          <w:rFonts w:ascii="Courier New" w:hAnsi="Courier New" w:cs="Courier New"/>
        </w:rPr>
        <w:t>(</w:t>
      </w:r>
      <w:proofErr w:type="gramEnd"/>
      <w:r w:rsidRPr="00971A15">
        <w:rPr>
          <w:rFonts w:ascii="Courier New" w:hAnsi="Courier New" w:cs="Courier New"/>
        </w:rPr>
        <w:t>) {</w:t>
      </w:r>
    </w:p>
    <w:p w14:paraId="120737EC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 xml:space="preserve">("Method");  </w:t>
      </w:r>
    </w:p>
    <w:p w14:paraId="39F9052B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  </w:t>
      </w:r>
    </w:p>
    <w:p w14:paraId="21481173" w14:textId="483C4F26" w:rsidR="00CA27BC" w:rsidRPr="00971A15" w:rsidRDefault="00CA27BC" w:rsidP="008C303B">
      <w:pPr>
        <w:spacing w:after="0" w:line="240" w:lineRule="auto"/>
        <w:rPr>
          <w:rFonts w:ascii="Courier New" w:hAnsi="Courier New" w:cs="Courier New"/>
        </w:rPr>
      </w:pPr>
    </w:p>
    <w:p w14:paraId="64D21F8C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{  </w:t>
      </w:r>
    </w:p>
    <w:p w14:paraId="6C113598" w14:textId="428A5645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 xml:space="preserve">("Instance Block");  </w:t>
      </w:r>
    </w:p>
    <w:p w14:paraId="6B41EC19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  </w:t>
      </w:r>
    </w:p>
    <w:p w14:paraId="5B0B59DD" w14:textId="1467B4AC" w:rsidR="00CA27BC" w:rsidRPr="00971A15" w:rsidRDefault="00CA27BC" w:rsidP="008C303B">
      <w:pPr>
        <w:spacing w:after="0" w:line="240" w:lineRule="auto"/>
        <w:rPr>
          <w:rFonts w:ascii="Courier New" w:hAnsi="Courier New" w:cs="Courier New"/>
        </w:rPr>
      </w:pPr>
    </w:p>
    <w:p w14:paraId="5D836AF2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public void </w:t>
      </w:r>
      <w:proofErr w:type="spellStart"/>
      <w:r w:rsidRPr="00971A15">
        <w:rPr>
          <w:rFonts w:ascii="Courier New" w:hAnsi="Courier New" w:cs="Courier New"/>
        </w:rPr>
        <w:t>First_</w:t>
      </w:r>
      <w:proofErr w:type="gramStart"/>
      <w:r w:rsidRPr="00971A15">
        <w:rPr>
          <w:rFonts w:ascii="Courier New" w:hAnsi="Courier New" w:cs="Courier New"/>
        </w:rPr>
        <w:t>C</w:t>
      </w:r>
      <w:proofErr w:type="spellEnd"/>
      <w:r w:rsidRPr="00971A15">
        <w:rPr>
          <w:rFonts w:ascii="Courier New" w:hAnsi="Courier New" w:cs="Courier New"/>
        </w:rPr>
        <w:t>(</w:t>
      </w:r>
      <w:proofErr w:type="gramEnd"/>
      <w:r w:rsidRPr="00971A15">
        <w:rPr>
          <w:rFonts w:ascii="Courier New" w:hAnsi="Courier New" w:cs="Courier New"/>
        </w:rPr>
        <w:t xml:space="preserve">) {  </w:t>
      </w:r>
    </w:p>
    <w:p w14:paraId="15AAA2D4" w14:textId="5FDD2968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 xml:space="preserve">("Constructor");  </w:t>
      </w:r>
    </w:p>
    <w:p w14:paraId="70036DEC" w14:textId="18581BF5" w:rsidR="00CA27BC" w:rsidRPr="00971A15" w:rsidRDefault="00CA27BC" w:rsidP="008C303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  </w:t>
      </w:r>
    </w:p>
    <w:p w14:paraId="073532D1" w14:textId="77777777" w:rsidR="008C303B" w:rsidRPr="00971A15" w:rsidRDefault="008C303B" w:rsidP="008C303B">
      <w:pPr>
        <w:spacing w:after="0" w:line="240" w:lineRule="auto"/>
        <w:rPr>
          <w:rFonts w:ascii="Courier New" w:hAnsi="Courier New" w:cs="Courier New"/>
        </w:rPr>
      </w:pPr>
    </w:p>
    <w:p w14:paraId="4E9CFAAF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static {  </w:t>
      </w:r>
    </w:p>
    <w:p w14:paraId="7749E077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System.out.println</w:t>
      </w:r>
      <w:proofErr w:type="spellEnd"/>
      <w:r w:rsidRPr="00971A15">
        <w:rPr>
          <w:rFonts w:ascii="Courier New" w:hAnsi="Courier New" w:cs="Courier New"/>
        </w:rPr>
        <w:t xml:space="preserve">("static block");  </w:t>
      </w:r>
    </w:p>
    <w:p w14:paraId="68352DB7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  </w:t>
      </w:r>
    </w:p>
    <w:p w14:paraId="5B27A251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</w:t>
      </w:r>
    </w:p>
    <w:p w14:paraId="1A8AD94A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public static void </w:t>
      </w:r>
      <w:proofErr w:type="gramStart"/>
      <w:r w:rsidRPr="00971A15">
        <w:rPr>
          <w:rFonts w:ascii="Courier New" w:hAnsi="Courier New" w:cs="Courier New"/>
        </w:rPr>
        <w:t>main(</w:t>
      </w:r>
      <w:proofErr w:type="gramEnd"/>
      <w:r w:rsidRPr="00971A15">
        <w:rPr>
          <w:rFonts w:ascii="Courier New" w:hAnsi="Courier New" w:cs="Courier New"/>
        </w:rPr>
        <w:t xml:space="preserve">String[] </w:t>
      </w:r>
      <w:proofErr w:type="spellStart"/>
      <w:r w:rsidRPr="00971A15">
        <w:rPr>
          <w:rFonts w:ascii="Courier New" w:hAnsi="Courier New" w:cs="Courier New"/>
        </w:rPr>
        <w:t>args</w:t>
      </w:r>
      <w:proofErr w:type="spellEnd"/>
      <w:r w:rsidRPr="00971A15">
        <w:rPr>
          <w:rFonts w:ascii="Courier New" w:hAnsi="Courier New" w:cs="Courier New"/>
        </w:rPr>
        <w:t xml:space="preserve">) {  </w:t>
      </w:r>
    </w:p>
    <w:p w14:paraId="5BBEB9E2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First_C</w:t>
      </w:r>
      <w:proofErr w:type="spellEnd"/>
      <w:r w:rsidRPr="00971A15">
        <w:rPr>
          <w:rFonts w:ascii="Courier New" w:hAnsi="Courier New" w:cs="Courier New"/>
        </w:rPr>
        <w:t xml:space="preserve"> c = new </w:t>
      </w:r>
      <w:proofErr w:type="spellStart"/>
      <w:r w:rsidRPr="00971A15">
        <w:rPr>
          <w:rFonts w:ascii="Courier New" w:hAnsi="Courier New" w:cs="Courier New"/>
        </w:rPr>
        <w:t>First_</w:t>
      </w:r>
      <w:proofErr w:type="gramStart"/>
      <w:r w:rsidRPr="00971A15">
        <w:rPr>
          <w:rFonts w:ascii="Courier New" w:hAnsi="Courier New" w:cs="Courier New"/>
        </w:rPr>
        <w:t>C</w:t>
      </w:r>
      <w:proofErr w:type="spellEnd"/>
      <w:r w:rsidRPr="00971A15">
        <w:rPr>
          <w:rFonts w:ascii="Courier New" w:hAnsi="Courier New" w:cs="Courier New"/>
        </w:rPr>
        <w:t>(</w:t>
      </w:r>
      <w:proofErr w:type="gramEnd"/>
      <w:r w:rsidRPr="00971A15">
        <w:rPr>
          <w:rFonts w:ascii="Courier New" w:hAnsi="Courier New" w:cs="Courier New"/>
        </w:rPr>
        <w:t xml:space="preserve">);  </w:t>
      </w:r>
    </w:p>
    <w:p w14:paraId="3EEDF050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c.First_</w:t>
      </w:r>
      <w:proofErr w:type="gramStart"/>
      <w:r w:rsidRPr="00971A15">
        <w:rPr>
          <w:rFonts w:ascii="Courier New" w:hAnsi="Courier New" w:cs="Courier New"/>
        </w:rPr>
        <w:t>C</w:t>
      </w:r>
      <w:proofErr w:type="spellEnd"/>
      <w:r w:rsidRPr="00971A15">
        <w:rPr>
          <w:rFonts w:ascii="Courier New" w:hAnsi="Courier New" w:cs="Courier New"/>
        </w:rPr>
        <w:t>(</w:t>
      </w:r>
      <w:proofErr w:type="gramEnd"/>
      <w:r w:rsidRPr="00971A15">
        <w:rPr>
          <w:rFonts w:ascii="Courier New" w:hAnsi="Courier New" w:cs="Courier New"/>
        </w:rPr>
        <w:t xml:space="preserve">);  </w:t>
      </w:r>
    </w:p>
    <w:p w14:paraId="49290567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    </w:t>
      </w:r>
      <w:proofErr w:type="spellStart"/>
      <w:r w:rsidRPr="00971A15">
        <w:rPr>
          <w:rFonts w:ascii="Courier New" w:hAnsi="Courier New" w:cs="Courier New"/>
        </w:rPr>
        <w:t>c.</w:t>
      </w:r>
      <w:proofErr w:type="gramStart"/>
      <w:r w:rsidRPr="00971A15">
        <w:rPr>
          <w:rFonts w:ascii="Courier New" w:hAnsi="Courier New" w:cs="Courier New"/>
        </w:rPr>
        <w:t>myMethod</w:t>
      </w:r>
      <w:proofErr w:type="spellEnd"/>
      <w:r w:rsidRPr="00971A15">
        <w:rPr>
          <w:rFonts w:ascii="Courier New" w:hAnsi="Courier New" w:cs="Courier New"/>
        </w:rPr>
        <w:t>(</w:t>
      </w:r>
      <w:proofErr w:type="gramEnd"/>
      <w:r w:rsidRPr="00971A15">
        <w:rPr>
          <w:rFonts w:ascii="Courier New" w:hAnsi="Courier New" w:cs="Courier New"/>
        </w:rPr>
        <w:t xml:space="preserve">);  </w:t>
      </w:r>
    </w:p>
    <w:p w14:paraId="45C1202D" w14:textId="77777777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 xml:space="preserve">    }  </w:t>
      </w:r>
    </w:p>
    <w:p w14:paraId="192609A5" w14:textId="696DC2BB" w:rsidR="00CA27BC" w:rsidRPr="00971A15" w:rsidRDefault="00CA27BC" w:rsidP="00CA27BC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971A15">
        <w:rPr>
          <w:rFonts w:ascii="Courier New" w:hAnsi="Courier New" w:cs="Courier New"/>
        </w:rPr>
        <w:t>}</w:t>
      </w:r>
    </w:p>
    <w:p w14:paraId="4E952D41" w14:textId="77777777" w:rsidR="00CA27BC" w:rsidRPr="00971A15" w:rsidRDefault="00CA27BC" w:rsidP="00CA27BC">
      <w:pPr>
        <w:pStyle w:val="ListParagraph"/>
        <w:numPr>
          <w:ilvl w:val="0"/>
          <w:numId w:val="4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Instance block, method, static block, and constructor</w:t>
      </w:r>
    </w:p>
    <w:p w14:paraId="4BF5E9B5" w14:textId="77777777" w:rsidR="00CA27BC" w:rsidRPr="00971A15" w:rsidRDefault="00CA27BC" w:rsidP="00CA27BC">
      <w:pPr>
        <w:pStyle w:val="ListParagraph"/>
        <w:numPr>
          <w:ilvl w:val="0"/>
          <w:numId w:val="4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Method, constructor, instance block, and static block</w:t>
      </w:r>
    </w:p>
    <w:p w14:paraId="3413AF74" w14:textId="77777777" w:rsidR="00CA27BC" w:rsidRPr="00971A15" w:rsidRDefault="00CA27BC" w:rsidP="00CA27BC">
      <w:pPr>
        <w:pStyle w:val="ListParagraph"/>
        <w:numPr>
          <w:ilvl w:val="0"/>
          <w:numId w:val="42"/>
        </w:numPr>
        <w:spacing w:after="0" w:line="240" w:lineRule="auto"/>
        <w:ind w:left="1418" w:hanging="698"/>
        <w:rPr>
          <w:rFonts w:cstheme="minorHAnsi"/>
        </w:rPr>
      </w:pPr>
      <w:r w:rsidRPr="00971A15">
        <w:rPr>
          <w:rFonts w:cstheme="minorHAnsi"/>
        </w:rPr>
        <w:t>Static block, method, instance block, and constructor</w:t>
      </w:r>
    </w:p>
    <w:p w14:paraId="7407AC88" w14:textId="723EC1CA" w:rsidR="009D0999" w:rsidRPr="0089557B" w:rsidRDefault="00CA27BC" w:rsidP="00CA27BC">
      <w:pPr>
        <w:pStyle w:val="ListParagraph"/>
        <w:numPr>
          <w:ilvl w:val="0"/>
          <w:numId w:val="42"/>
        </w:numPr>
        <w:spacing w:after="0" w:line="240" w:lineRule="auto"/>
        <w:ind w:left="1418" w:hanging="698"/>
        <w:rPr>
          <w:rFonts w:cstheme="minorHAnsi"/>
          <w:color w:val="0070C0"/>
        </w:rPr>
      </w:pPr>
      <w:r w:rsidRPr="0089557B">
        <w:rPr>
          <w:rFonts w:cstheme="minorHAnsi"/>
          <w:color w:val="0070C0"/>
        </w:rPr>
        <w:t>Static block, instance block, constructor, and method</w:t>
      </w:r>
    </w:p>
    <w:p w14:paraId="01E90438" w14:textId="635377A9" w:rsidR="009D0999" w:rsidRPr="00971A15" w:rsidRDefault="009D0999" w:rsidP="00A24A03">
      <w:pPr>
        <w:spacing w:after="0" w:line="240" w:lineRule="auto"/>
        <w:rPr>
          <w:rFonts w:cstheme="minorHAnsi"/>
        </w:rPr>
      </w:pPr>
    </w:p>
    <w:p w14:paraId="14228BC1" w14:textId="0C58312D" w:rsidR="009D0999" w:rsidRPr="00971A15" w:rsidRDefault="009D0999" w:rsidP="00A24A03">
      <w:pPr>
        <w:spacing w:after="0" w:line="240" w:lineRule="auto"/>
        <w:rPr>
          <w:rFonts w:cstheme="minorHAnsi"/>
        </w:rPr>
      </w:pPr>
    </w:p>
    <w:p w14:paraId="2E633875" w14:textId="77777777" w:rsidR="009D0999" w:rsidRPr="00971A15" w:rsidRDefault="009D0999" w:rsidP="00A24A03">
      <w:pPr>
        <w:spacing w:after="0" w:line="240" w:lineRule="auto"/>
        <w:rPr>
          <w:rFonts w:cstheme="minorHAnsi"/>
        </w:rPr>
      </w:pPr>
    </w:p>
    <w:sectPr w:rsidR="009D0999" w:rsidRPr="00971A1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46E5E"/>
    <w:multiLevelType w:val="hybridMultilevel"/>
    <w:tmpl w:val="F7F896FC"/>
    <w:lvl w:ilvl="0" w:tplc="705276E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11D6D72"/>
    <w:multiLevelType w:val="hybridMultilevel"/>
    <w:tmpl w:val="4184F5E8"/>
    <w:lvl w:ilvl="0" w:tplc="387445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175098"/>
    <w:multiLevelType w:val="hybridMultilevel"/>
    <w:tmpl w:val="2E3E62BA"/>
    <w:lvl w:ilvl="0" w:tplc="9FC25A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B8B7F08"/>
    <w:multiLevelType w:val="hybridMultilevel"/>
    <w:tmpl w:val="3680536C"/>
    <w:lvl w:ilvl="0" w:tplc="E4CE493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CA3219"/>
    <w:multiLevelType w:val="hybridMultilevel"/>
    <w:tmpl w:val="31A2995C"/>
    <w:lvl w:ilvl="0" w:tplc="9F5E64A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53711D3"/>
    <w:multiLevelType w:val="hybridMultilevel"/>
    <w:tmpl w:val="BC8AA104"/>
    <w:lvl w:ilvl="0" w:tplc="E1562FF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57B3EDB"/>
    <w:multiLevelType w:val="hybridMultilevel"/>
    <w:tmpl w:val="9F84F3AE"/>
    <w:lvl w:ilvl="0" w:tplc="BCE0750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E487670"/>
    <w:multiLevelType w:val="hybridMultilevel"/>
    <w:tmpl w:val="9326C1B8"/>
    <w:lvl w:ilvl="0" w:tplc="1E5272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2CF13E0"/>
    <w:multiLevelType w:val="hybridMultilevel"/>
    <w:tmpl w:val="1D72F4A2"/>
    <w:lvl w:ilvl="0" w:tplc="BF78050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40D4515"/>
    <w:multiLevelType w:val="hybridMultilevel"/>
    <w:tmpl w:val="414667B4"/>
    <w:lvl w:ilvl="0" w:tplc="811CA1F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85200FA"/>
    <w:multiLevelType w:val="hybridMultilevel"/>
    <w:tmpl w:val="395AB4E6"/>
    <w:lvl w:ilvl="0" w:tplc="C9EC07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AE00EA2"/>
    <w:multiLevelType w:val="hybridMultilevel"/>
    <w:tmpl w:val="4E547854"/>
    <w:lvl w:ilvl="0" w:tplc="89E48FC6">
      <w:start w:val="1"/>
      <w:numFmt w:val="upperLetter"/>
      <w:lvlText w:val="(%1)"/>
      <w:lvlJc w:val="left"/>
      <w:pPr>
        <w:ind w:left="927" w:hanging="360"/>
      </w:pPr>
      <w:rPr>
        <w:rFonts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B384872"/>
    <w:multiLevelType w:val="hybridMultilevel"/>
    <w:tmpl w:val="B3380894"/>
    <w:lvl w:ilvl="0" w:tplc="F65E06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3131E43"/>
    <w:multiLevelType w:val="hybridMultilevel"/>
    <w:tmpl w:val="0C768930"/>
    <w:lvl w:ilvl="0" w:tplc="8FDA3CF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3CA02A6"/>
    <w:multiLevelType w:val="hybridMultilevel"/>
    <w:tmpl w:val="58B2029C"/>
    <w:lvl w:ilvl="0" w:tplc="14A8ED8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69F25B8"/>
    <w:multiLevelType w:val="hybridMultilevel"/>
    <w:tmpl w:val="AACA7508"/>
    <w:lvl w:ilvl="0" w:tplc="0810BE5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C63736C"/>
    <w:multiLevelType w:val="hybridMultilevel"/>
    <w:tmpl w:val="5F525660"/>
    <w:lvl w:ilvl="0" w:tplc="A776F1D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F486AAF"/>
    <w:multiLevelType w:val="hybridMultilevel"/>
    <w:tmpl w:val="CA386436"/>
    <w:lvl w:ilvl="0" w:tplc="21CE332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2CC4826"/>
    <w:multiLevelType w:val="hybridMultilevel"/>
    <w:tmpl w:val="1676F978"/>
    <w:lvl w:ilvl="0" w:tplc="F8BCE75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51B5CA6"/>
    <w:multiLevelType w:val="hybridMultilevel"/>
    <w:tmpl w:val="1598EF5A"/>
    <w:lvl w:ilvl="0" w:tplc="C762AC1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5B31D24"/>
    <w:multiLevelType w:val="hybridMultilevel"/>
    <w:tmpl w:val="BCBAAC96"/>
    <w:lvl w:ilvl="0" w:tplc="F1F036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3D4240"/>
    <w:multiLevelType w:val="hybridMultilevel"/>
    <w:tmpl w:val="1DB2A45A"/>
    <w:lvl w:ilvl="0" w:tplc="A4C24D9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783242A"/>
    <w:multiLevelType w:val="hybridMultilevel"/>
    <w:tmpl w:val="300A5F18"/>
    <w:lvl w:ilvl="0" w:tplc="9EEEAD5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A1B4457"/>
    <w:multiLevelType w:val="hybridMultilevel"/>
    <w:tmpl w:val="929A8B8A"/>
    <w:lvl w:ilvl="0" w:tplc="807E0AB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B1353DE"/>
    <w:multiLevelType w:val="hybridMultilevel"/>
    <w:tmpl w:val="8166B8E6"/>
    <w:lvl w:ilvl="0" w:tplc="E95CFEF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C7973D6"/>
    <w:multiLevelType w:val="hybridMultilevel"/>
    <w:tmpl w:val="253E325A"/>
    <w:lvl w:ilvl="0" w:tplc="337A45C0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F3E362D"/>
    <w:multiLevelType w:val="hybridMultilevel"/>
    <w:tmpl w:val="761C7A8E"/>
    <w:lvl w:ilvl="0" w:tplc="7416E3E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2F6637E"/>
    <w:multiLevelType w:val="hybridMultilevel"/>
    <w:tmpl w:val="FCEC6F82"/>
    <w:lvl w:ilvl="0" w:tplc="F4AAB9E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A6B7262"/>
    <w:multiLevelType w:val="hybridMultilevel"/>
    <w:tmpl w:val="66FEA7A0"/>
    <w:lvl w:ilvl="0" w:tplc="39F4AB3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AB46587"/>
    <w:multiLevelType w:val="hybridMultilevel"/>
    <w:tmpl w:val="A8DC829A"/>
    <w:lvl w:ilvl="0" w:tplc="D55EEF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B372809"/>
    <w:multiLevelType w:val="hybridMultilevel"/>
    <w:tmpl w:val="9252CFD0"/>
    <w:lvl w:ilvl="0" w:tplc="B9D2203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28609EE"/>
    <w:multiLevelType w:val="hybridMultilevel"/>
    <w:tmpl w:val="CE90F4E0"/>
    <w:lvl w:ilvl="0" w:tplc="2214DAC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41550ED"/>
    <w:multiLevelType w:val="hybridMultilevel"/>
    <w:tmpl w:val="B3044F82"/>
    <w:lvl w:ilvl="0" w:tplc="E5E0565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6477158"/>
    <w:multiLevelType w:val="hybridMultilevel"/>
    <w:tmpl w:val="A2CAA618"/>
    <w:lvl w:ilvl="0" w:tplc="7A6035C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73A66DA"/>
    <w:multiLevelType w:val="hybridMultilevel"/>
    <w:tmpl w:val="05A26A2E"/>
    <w:lvl w:ilvl="0" w:tplc="57CA7AF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1CC5D28"/>
    <w:multiLevelType w:val="hybridMultilevel"/>
    <w:tmpl w:val="C8200718"/>
    <w:lvl w:ilvl="0" w:tplc="60C24DB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2CE24C3"/>
    <w:multiLevelType w:val="hybridMultilevel"/>
    <w:tmpl w:val="98740434"/>
    <w:lvl w:ilvl="0" w:tplc="45C88AA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2F14A6F"/>
    <w:multiLevelType w:val="hybridMultilevel"/>
    <w:tmpl w:val="33327E10"/>
    <w:lvl w:ilvl="0" w:tplc="8368986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65D1599"/>
    <w:multiLevelType w:val="hybridMultilevel"/>
    <w:tmpl w:val="3B8E28F0"/>
    <w:lvl w:ilvl="0" w:tplc="AF22528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9627A36"/>
    <w:multiLevelType w:val="hybridMultilevel"/>
    <w:tmpl w:val="440A998E"/>
    <w:lvl w:ilvl="0" w:tplc="4918B60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C0B1042"/>
    <w:multiLevelType w:val="hybridMultilevel"/>
    <w:tmpl w:val="BFE691A2"/>
    <w:lvl w:ilvl="0" w:tplc="45C029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C9954FD"/>
    <w:multiLevelType w:val="hybridMultilevel"/>
    <w:tmpl w:val="EF40EB7E"/>
    <w:lvl w:ilvl="0" w:tplc="33C46D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46949826">
    <w:abstractNumId w:val="1"/>
  </w:num>
  <w:num w:numId="2" w16cid:durableId="519858012">
    <w:abstractNumId w:val="20"/>
  </w:num>
  <w:num w:numId="3" w16cid:durableId="18631078">
    <w:abstractNumId w:val="25"/>
  </w:num>
  <w:num w:numId="4" w16cid:durableId="1423261216">
    <w:abstractNumId w:val="36"/>
  </w:num>
  <w:num w:numId="5" w16cid:durableId="2139911551">
    <w:abstractNumId w:val="21"/>
  </w:num>
  <w:num w:numId="6" w16cid:durableId="124467258">
    <w:abstractNumId w:val="26"/>
  </w:num>
  <w:num w:numId="7" w16cid:durableId="2002542794">
    <w:abstractNumId w:val="32"/>
  </w:num>
  <w:num w:numId="8" w16cid:durableId="1702322137">
    <w:abstractNumId w:val="22"/>
  </w:num>
  <w:num w:numId="9" w16cid:durableId="1749378616">
    <w:abstractNumId w:val="33"/>
  </w:num>
  <w:num w:numId="10" w16cid:durableId="1226987011">
    <w:abstractNumId w:val="12"/>
  </w:num>
  <w:num w:numId="11" w16cid:durableId="1280452696">
    <w:abstractNumId w:val="3"/>
  </w:num>
  <w:num w:numId="12" w16cid:durableId="1335645433">
    <w:abstractNumId w:val="39"/>
  </w:num>
  <w:num w:numId="13" w16cid:durableId="209657404">
    <w:abstractNumId w:val="41"/>
  </w:num>
  <w:num w:numId="14" w16cid:durableId="997459873">
    <w:abstractNumId w:val="6"/>
  </w:num>
  <w:num w:numId="15" w16cid:durableId="899438303">
    <w:abstractNumId w:val="5"/>
  </w:num>
  <w:num w:numId="16" w16cid:durableId="1625847305">
    <w:abstractNumId w:val="7"/>
  </w:num>
  <w:num w:numId="17" w16cid:durableId="678388885">
    <w:abstractNumId w:val="29"/>
  </w:num>
  <w:num w:numId="18" w16cid:durableId="1880896927">
    <w:abstractNumId w:val="19"/>
  </w:num>
  <w:num w:numId="19" w16cid:durableId="1483545082">
    <w:abstractNumId w:val="2"/>
  </w:num>
  <w:num w:numId="20" w16cid:durableId="1613046732">
    <w:abstractNumId w:val="17"/>
  </w:num>
  <w:num w:numId="21" w16cid:durableId="2100057989">
    <w:abstractNumId w:val="16"/>
  </w:num>
  <w:num w:numId="22" w16cid:durableId="1087651474">
    <w:abstractNumId w:val="34"/>
  </w:num>
  <w:num w:numId="23" w16cid:durableId="1417440713">
    <w:abstractNumId w:val="11"/>
  </w:num>
  <w:num w:numId="24" w16cid:durableId="1433672433">
    <w:abstractNumId w:val="13"/>
  </w:num>
  <w:num w:numId="25" w16cid:durableId="84688918">
    <w:abstractNumId w:val="38"/>
  </w:num>
  <w:num w:numId="26" w16cid:durableId="1070228642">
    <w:abstractNumId w:val="24"/>
  </w:num>
  <w:num w:numId="27" w16cid:durableId="1538198386">
    <w:abstractNumId w:val="0"/>
  </w:num>
  <w:num w:numId="28" w16cid:durableId="223755573">
    <w:abstractNumId w:val="10"/>
  </w:num>
  <w:num w:numId="29" w16cid:durableId="799223805">
    <w:abstractNumId w:val="35"/>
  </w:num>
  <w:num w:numId="30" w16cid:durableId="1478182677">
    <w:abstractNumId w:val="40"/>
  </w:num>
  <w:num w:numId="31" w16cid:durableId="1592470350">
    <w:abstractNumId w:val="27"/>
  </w:num>
  <w:num w:numId="32" w16cid:durableId="2033993765">
    <w:abstractNumId w:val="18"/>
  </w:num>
  <w:num w:numId="33" w16cid:durableId="417797838">
    <w:abstractNumId w:val="14"/>
  </w:num>
  <w:num w:numId="34" w16cid:durableId="1953242615">
    <w:abstractNumId w:val="37"/>
  </w:num>
  <w:num w:numId="35" w16cid:durableId="1795782707">
    <w:abstractNumId w:val="28"/>
  </w:num>
  <w:num w:numId="36" w16cid:durableId="1692607763">
    <w:abstractNumId w:val="15"/>
  </w:num>
  <w:num w:numId="37" w16cid:durableId="1181435596">
    <w:abstractNumId w:val="23"/>
  </w:num>
  <w:num w:numId="38" w16cid:durableId="629674253">
    <w:abstractNumId w:val="9"/>
  </w:num>
  <w:num w:numId="39" w16cid:durableId="860626797">
    <w:abstractNumId w:val="8"/>
  </w:num>
  <w:num w:numId="40" w16cid:durableId="232470828">
    <w:abstractNumId w:val="31"/>
  </w:num>
  <w:num w:numId="41" w16cid:durableId="1341464162">
    <w:abstractNumId w:val="4"/>
  </w:num>
  <w:num w:numId="42" w16cid:durableId="1640762300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0sDQ1NzY3szS1NDBU0lEKTi0uzszPAykwqgUAtlc5iSwAAAA="/>
  </w:docVars>
  <w:rsids>
    <w:rsidRoot w:val="004275E9"/>
    <w:rsid w:val="000174C2"/>
    <w:rsid w:val="000411A3"/>
    <w:rsid w:val="000A3D7E"/>
    <w:rsid w:val="001E78B5"/>
    <w:rsid w:val="00211E4E"/>
    <w:rsid w:val="0022289B"/>
    <w:rsid w:val="002332FB"/>
    <w:rsid w:val="002631A8"/>
    <w:rsid w:val="00356751"/>
    <w:rsid w:val="003B031D"/>
    <w:rsid w:val="003D2C1D"/>
    <w:rsid w:val="00422742"/>
    <w:rsid w:val="00423C51"/>
    <w:rsid w:val="004275E9"/>
    <w:rsid w:val="00443B96"/>
    <w:rsid w:val="00451BD3"/>
    <w:rsid w:val="004700F0"/>
    <w:rsid w:val="00470637"/>
    <w:rsid w:val="004B3807"/>
    <w:rsid w:val="004C39A3"/>
    <w:rsid w:val="005143B9"/>
    <w:rsid w:val="00525DF5"/>
    <w:rsid w:val="00584D6B"/>
    <w:rsid w:val="00586F1D"/>
    <w:rsid w:val="00606606"/>
    <w:rsid w:val="006C21BB"/>
    <w:rsid w:val="00706418"/>
    <w:rsid w:val="007314E2"/>
    <w:rsid w:val="00736180"/>
    <w:rsid w:val="008072C4"/>
    <w:rsid w:val="00876C6F"/>
    <w:rsid w:val="0089557B"/>
    <w:rsid w:val="008C303B"/>
    <w:rsid w:val="00936E59"/>
    <w:rsid w:val="00962433"/>
    <w:rsid w:val="00971A15"/>
    <w:rsid w:val="009C323D"/>
    <w:rsid w:val="009D0999"/>
    <w:rsid w:val="009E15E1"/>
    <w:rsid w:val="00A24A03"/>
    <w:rsid w:val="00A55DA6"/>
    <w:rsid w:val="00A755D6"/>
    <w:rsid w:val="00AA319C"/>
    <w:rsid w:val="00C123F9"/>
    <w:rsid w:val="00C126AC"/>
    <w:rsid w:val="00C27176"/>
    <w:rsid w:val="00C462B6"/>
    <w:rsid w:val="00CA27BC"/>
    <w:rsid w:val="00D4404A"/>
    <w:rsid w:val="00DE2693"/>
    <w:rsid w:val="00E211F3"/>
    <w:rsid w:val="00EE1062"/>
    <w:rsid w:val="00FE6313"/>
    <w:rsid w:val="00FF2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47F85"/>
  <w15:chartTrackingRefBased/>
  <w15:docId w15:val="{4CDDC3AD-B378-4C3F-BF77-8CDBA0559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75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5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1694</Words>
  <Characters>9658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Sandhyarani Mistri</cp:lastModifiedBy>
  <cp:revision>2</cp:revision>
  <dcterms:created xsi:type="dcterms:W3CDTF">2022-08-18T07:47:00Z</dcterms:created>
  <dcterms:modified xsi:type="dcterms:W3CDTF">2022-08-18T07:47:00Z</dcterms:modified>
</cp:coreProperties>
</file>